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9"/>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9"/>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9"/>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9"/>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af9"/>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af9"/>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hint="eastAsia"/>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79" w:author="LG: Giwon Park" w:date="2020-12-28T17:12:00Z">
        <w:r w:rsidR="00047B3B">
          <w:rPr>
            <w:lang w:val="en-US"/>
          </w:rPr>
          <w:t>,</w:t>
        </w:r>
      </w:ins>
      <w:r w:rsidR="00984AEC">
        <w:rPr>
          <w:lang w:val="en-US"/>
        </w:rPr>
        <w:t xml:space="preserve"> </w:t>
      </w:r>
      <w:del w:id="80" w:author="LG: Giwon Park" w:date="2020-12-28T17:12:00Z">
        <w:r w:rsidR="00984AEC" w:rsidDel="00047B3B">
          <w:rPr>
            <w:lang w:val="en-US"/>
          </w:rPr>
          <w:delText xml:space="preserve">or </w:delText>
        </w:r>
      </w:del>
      <w:r w:rsidR="00984AEC">
        <w:rPr>
          <w:lang w:val="en-US"/>
        </w:rPr>
        <w:t>service type</w:t>
      </w:r>
      <w:del w:id="81" w:author="LG: Giwon Park" w:date="2020-12-28T17:12:00Z">
        <w:r w:rsidR="00984AEC" w:rsidDel="00047B3B">
          <w:rPr>
            <w:lang w:val="en-US"/>
          </w:rPr>
          <w:delText>s</w:delText>
        </w:r>
      </w:del>
      <w:ins w:id="82"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83"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84" w:author="LG: Giwon Park" w:date="2020-12-28T17:14:00Z">
        <w:r w:rsidR="00984AEC" w:rsidRPr="00441A66" w:rsidDel="00047B3B">
          <w:rPr>
            <w:lang w:val="en-US"/>
          </w:rPr>
          <w:delText>QoS</w:delText>
        </w:r>
      </w:del>
      <w:ins w:id="85"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86"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87" w:author="Huawei_Li Zhao" w:date="2020-12-31T17:25:00Z"/>
          <w:lang w:val="en-US"/>
        </w:rPr>
      </w:pPr>
      <w:ins w:id="88"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8"/>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89"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90" w:author="LenovoMM_Prateek" w:date="2020-12-28T08:51:00Z">
              <w:r>
                <w:rPr>
                  <w:rFonts w:cs="Arial"/>
                  <w:bCs/>
                </w:rPr>
                <w:t>4</w:t>
              </w:r>
            </w:ins>
            <w:ins w:id="91"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92" w:author="LenovoMM_Prateek" w:date="2020-12-28T08:37:00Z"/>
                <w:rFonts w:cs="Arial"/>
                <w:bCs/>
              </w:rPr>
            </w:pPr>
            <w:ins w:id="93" w:author="LenovoMM_Prateek" w:date="2020-12-28T08:37:00Z">
              <w:r>
                <w:rPr>
                  <w:rFonts w:cs="Arial"/>
                  <w:bCs/>
                </w:rPr>
                <w:t xml:space="preserve">Option 1) By this option we understand that </w:t>
              </w:r>
              <w:r>
                <w:t xml:space="preserve">all UEs are having same common DRX configuration. This one common DRX </w:t>
              </w:r>
              <w:r>
                <w:lastRenderedPageBreak/>
                <w:t>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94" w:author="LenovoMM_Prateek" w:date="2020-12-28T08:37:00Z"/>
                <w:iCs/>
                <w:lang w:eastAsia="ko-KR"/>
              </w:rPr>
            </w:pPr>
            <w:ins w:id="95"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96" w:author="LenovoMM_Prateek" w:date="2020-12-28T08:37:00Z"/>
                <w:rFonts w:cs="Arial"/>
                <w:bCs/>
              </w:rPr>
            </w:pPr>
            <w:ins w:id="97"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98"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99"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100"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101" w:author="OPPO (Qianxi)" w:date="2020-12-28T16:25:00Z"/>
                <w:rFonts w:cs="Arial"/>
                <w:bCs/>
              </w:rPr>
            </w:pPr>
            <w:ins w:id="102"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103" w:author="OPPO (Qianxi)" w:date="2020-12-28T16:25:00Z"/>
                <w:rFonts w:cs="Arial"/>
                <w:bCs/>
              </w:rPr>
            </w:pPr>
            <w:ins w:id="104"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9"/>
              <w:numPr>
                <w:ilvl w:val="0"/>
                <w:numId w:val="46"/>
              </w:numPr>
              <w:spacing w:before="180" w:afterLines="100" w:after="240"/>
              <w:ind w:firstLineChars="0"/>
              <w:rPr>
                <w:ins w:id="105" w:author="OPPO (Qianxi)" w:date="2020-12-28T16:25:00Z"/>
                <w:rFonts w:cs="Arial"/>
                <w:bCs/>
              </w:rPr>
            </w:pPr>
            <w:ins w:id="106"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9"/>
              <w:numPr>
                <w:ilvl w:val="0"/>
                <w:numId w:val="46"/>
              </w:numPr>
              <w:spacing w:before="180" w:afterLines="100" w:after="240"/>
              <w:ind w:firstLineChars="0"/>
              <w:rPr>
                <w:rFonts w:cs="Arial"/>
                <w:bCs/>
              </w:rPr>
              <w:pPrChange w:id="107" w:author="OPPO (Qianxi)" w:date="2020-12-28T16:25:00Z">
                <w:pPr>
                  <w:spacing w:before="180" w:afterLines="100" w:after="240"/>
                </w:pPr>
              </w:pPrChange>
            </w:pPr>
            <w:ins w:id="108"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109" w:author="Xiaomi (Xing)" w:date="2020-12-29T11:15:00Z"/>
        </w:trPr>
        <w:tc>
          <w:tcPr>
            <w:tcW w:w="2268" w:type="dxa"/>
          </w:tcPr>
          <w:p w14:paraId="46FEED73" w14:textId="27642610" w:rsidR="009E422C" w:rsidRDefault="009E422C" w:rsidP="009E422C">
            <w:pPr>
              <w:spacing w:before="180" w:afterLines="100" w:after="240"/>
              <w:rPr>
                <w:ins w:id="110" w:author="Xiaomi (Xing)" w:date="2020-12-29T11:15:00Z"/>
                <w:rFonts w:cs="Arial"/>
                <w:bCs/>
              </w:rPr>
            </w:pPr>
            <w:ins w:id="111"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112" w:author="Xiaomi (Xing)" w:date="2020-12-29T11:15:00Z"/>
                <w:rFonts w:cs="Arial"/>
                <w:bCs/>
              </w:rPr>
            </w:pPr>
            <w:ins w:id="113"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114" w:author="Xiaomi (Xing)" w:date="2020-12-29T11:15:00Z"/>
                <w:rFonts w:cs="Arial"/>
                <w:bCs/>
              </w:rPr>
            </w:pPr>
            <w:ins w:id="115" w:author="Xiaomi (Xing)" w:date="2020-12-29T11:15:00Z">
              <w:r>
                <w:rPr>
                  <w:rFonts w:cs="Arial"/>
                  <w:bCs/>
                </w:rPr>
                <w:t>Since there is no RRC connection in broadcast and groupcast, the service type</w:t>
              </w:r>
            </w:ins>
            <w:ins w:id="116" w:author="Xiaomi (Xing)" w:date="2020-12-29T12:09:00Z">
              <w:r w:rsidR="00B81B84">
                <w:rPr>
                  <w:rFonts w:cs="Arial"/>
                  <w:bCs/>
                </w:rPr>
                <w:t xml:space="preserve"> and PQI</w:t>
              </w:r>
            </w:ins>
            <w:ins w:id="117" w:author="Xiaomi (Xing)" w:date="2020-12-29T11:15:00Z">
              <w:r>
                <w:rPr>
                  <w:rFonts w:cs="Arial"/>
                  <w:bCs/>
                </w:rPr>
                <w:t xml:space="preserve"> </w:t>
              </w:r>
            </w:ins>
            <w:ins w:id="118" w:author="Xiaomi (Xing)" w:date="2020-12-29T12:09:00Z">
              <w:r w:rsidR="00B81B84">
                <w:rPr>
                  <w:rFonts w:cs="Arial"/>
                  <w:bCs/>
                </w:rPr>
                <w:t>is</w:t>
              </w:r>
            </w:ins>
            <w:ins w:id="119" w:author="Xiaomi (Xing)" w:date="2020-12-29T11:15:00Z">
              <w:r>
                <w:rPr>
                  <w:rFonts w:cs="Arial"/>
                  <w:bCs/>
                </w:rPr>
                <w:t xml:space="preserve"> not known to RX UE before receiving the packet in broadcast and groupcast. Option 3</w:t>
              </w:r>
            </w:ins>
            <w:ins w:id="120" w:author="Xiaomi (Xing)" w:date="2020-12-29T11:19:00Z">
              <w:r>
                <w:rPr>
                  <w:rFonts w:cs="Arial"/>
                  <w:bCs/>
                </w:rPr>
                <w:t xml:space="preserve"> and 4</w:t>
              </w:r>
            </w:ins>
            <w:ins w:id="121"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122" w:author="Xiaomi (Xing)" w:date="2020-12-29T11:15:00Z"/>
                <w:rFonts w:cs="Arial"/>
                <w:bCs/>
              </w:rPr>
            </w:pPr>
          </w:p>
        </w:tc>
      </w:tr>
      <w:tr w:rsidR="00854195" w14:paraId="51830EE6" w14:textId="77777777" w:rsidTr="00B549BC">
        <w:trPr>
          <w:ins w:id="123" w:author="ASUSTeK-Xinra" w:date="2020-12-31T15:59:00Z"/>
        </w:trPr>
        <w:tc>
          <w:tcPr>
            <w:tcW w:w="2268" w:type="dxa"/>
          </w:tcPr>
          <w:p w14:paraId="72FFC6A5" w14:textId="2376314D" w:rsidR="00854195" w:rsidRDefault="00854195" w:rsidP="00854195">
            <w:pPr>
              <w:spacing w:before="180" w:afterLines="100" w:after="240"/>
              <w:rPr>
                <w:ins w:id="124" w:author="ASUSTeK-Xinra" w:date="2020-12-31T15:59:00Z"/>
                <w:rFonts w:cs="Arial"/>
                <w:bCs/>
              </w:rPr>
            </w:pPr>
            <w:ins w:id="125" w:author="ASUSTeK-Xinra" w:date="2020-12-31T16:00:00Z">
              <w:r>
                <w:rPr>
                  <w:rFonts w:eastAsia="PMingLiU" w:cs="Arial" w:hint="eastAsia"/>
                  <w:bCs/>
                  <w:lang w:eastAsia="zh-TW"/>
                </w:rPr>
                <w:lastRenderedPageBreak/>
                <w:t>ASUSTeK</w:t>
              </w:r>
            </w:ins>
          </w:p>
        </w:tc>
        <w:tc>
          <w:tcPr>
            <w:tcW w:w="2268" w:type="dxa"/>
          </w:tcPr>
          <w:p w14:paraId="5974A3DF" w14:textId="084E1D56" w:rsidR="00854195" w:rsidRDefault="00854195" w:rsidP="00854195">
            <w:pPr>
              <w:spacing w:before="180" w:afterLines="100" w:after="240"/>
              <w:rPr>
                <w:ins w:id="126" w:author="ASUSTeK-Xinra" w:date="2020-12-31T15:59:00Z"/>
                <w:rFonts w:cs="Arial"/>
                <w:bCs/>
              </w:rPr>
            </w:pPr>
            <w:ins w:id="127"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128" w:author="ASUSTeK-Xinra" w:date="2020-12-31T16:00:00Z"/>
                <w:rFonts w:eastAsia="PMingLiU" w:cs="Arial"/>
                <w:bCs/>
                <w:lang w:eastAsia="zh-TW"/>
              </w:rPr>
            </w:pPr>
            <w:ins w:id="129"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130" w:author="ASUSTeK-Xinra" w:date="2020-12-31T16:00:00Z"/>
                <w:rFonts w:eastAsia="PMingLiU" w:cs="Arial"/>
                <w:bCs/>
                <w:lang w:eastAsia="zh-TW"/>
              </w:rPr>
            </w:pPr>
            <w:ins w:id="131"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132" w:author="ASUSTeK-Xinra" w:date="2020-12-31T15:59:00Z"/>
                <w:rFonts w:cs="Arial"/>
                <w:bCs/>
              </w:rPr>
            </w:pPr>
            <w:ins w:id="133"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B549BC">
        <w:trPr>
          <w:ins w:id="134" w:author="Huawei_Li Zhao" w:date="2020-12-31T17:25:00Z"/>
        </w:trPr>
        <w:tc>
          <w:tcPr>
            <w:tcW w:w="2268" w:type="dxa"/>
          </w:tcPr>
          <w:p w14:paraId="6B8F865C" w14:textId="33B4C0A7" w:rsidR="00407D5D" w:rsidRDefault="00407D5D" w:rsidP="00407D5D">
            <w:pPr>
              <w:spacing w:before="180" w:afterLines="100" w:after="240"/>
              <w:rPr>
                <w:ins w:id="135" w:author="Huawei_Li Zhao" w:date="2020-12-31T17:25:00Z"/>
                <w:rFonts w:eastAsia="PMingLiU" w:cs="Arial" w:hint="eastAsia"/>
                <w:bCs/>
                <w:lang w:eastAsia="zh-TW"/>
              </w:rPr>
            </w:pPr>
            <w:ins w:id="136"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137" w:author="Huawei_Li Zhao" w:date="2020-12-31T17:25:00Z"/>
                <w:rFonts w:eastAsia="PMingLiU" w:cs="Arial" w:hint="eastAsia"/>
                <w:bCs/>
                <w:lang w:eastAsia="zh-TW"/>
              </w:rPr>
            </w:pPr>
            <w:ins w:id="138"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139" w:author="Huawei_Li Zhao" w:date="2020-12-31T17:25:00Z"/>
                <w:rFonts w:cs="Arial"/>
                <w:bCs/>
              </w:rPr>
            </w:pPr>
            <w:ins w:id="140"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141" w:author="Huawei_Li Zhao" w:date="2020-12-31T17:25:00Z"/>
                <w:rFonts w:eastAsia="PMingLiU" w:cs="Arial"/>
                <w:bCs/>
                <w:lang w:eastAsia="zh-TW"/>
              </w:rPr>
            </w:pPr>
            <w:ins w:id="142" w:author="Huawei_Li Zhao" w:date="2020-12-31T17:25:00Z">
              <w:r>
                <w:rPr>
                  <w:rFonts w:cs="Arial"/>
                  <w:bCs/>
                </w:rPr>
                <w:t xml:space="preserve">Regarding to whether to support only one common DRX configuration or multiple DRX configurations (e.g., per service type/per QoS), we think this needs FFS pending on SA2 progress. </w:t>
              </w:r>
              <w:r>
                <w:rPr>
                  <w:rFonts w:cs="Arial"/>
                  <w:bCs/>
                </w:rPr>
                <w:t>Specifically</w:t>
              </w:r>
              <w:r>
                <w:rPr>
                  <w:rFonts w:cs="Arial" w:hint="eastAsia"/>
                  <w:bCs/>
                </w:rPr>
                <w:t>,</w:t>
              </w:r>
              <w:r>
                <w:rPr>
                  <w:rFonts w:cs="Arial"/>
                  <w:bCs/>
                </w:rPr>
                <w:t xml:space="preserve"> as to per service type/per QoS, we suggest to discuss the corresponding RAN impacts or mechanism.</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143"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144"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145" w:author="CATT" w:date="2020-12-28T08:56:00Z">
              <w:r>
                <w:rPr>
                  <w:rFonts w:cs="Arial" w:hint="eastAsia"/>
                  <w:bCs/>
                </w:rPr>
                <w:t xml:space="preserve">See the comments </w:t>
              </w:r>
            </w:ins>
            <w:ins w:id="146" w:author="CATT" w:date="2020-12-28T09:13:00Z">
              <w:r w:rsidR="00D91C38">
                <w:rPr>
                  <w:rFonts w:cs="Arial" w:hint="eastAsia"/>
                  <w:bCs/>
                </w:rPr>
                <w:t>as</w:t>
              </w:r>
            </w:ins>
            <w:ins w:id="147"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148"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149"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150"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151" w:author="OPPO (Qianxi)" w:date="2020-12-28T16:26:00Z"/>
        </w:trPr>
        <w:tc>
          <w:tcPr>
            <w:tcW w:w="2268" w:type="dxa"/>
          </w:tcPr>
          <w:p w14:paraId="790AC0CC" w14:textId="17C011D1" w:rsidR="00EC24D3" w:rsidRPr="00200DF1" w:rsidRDefault="00EC24D3" w:rsidP="00EC24D3">
            <w:pPr>
              <w:spacing w:before="180" w:afterLines="100" w:after="240"/>
              <w:rPr>
                <w:ins w:id="152" w:author="OPPO (Qianxi)" w:date="2020-12-28T16:26:00Z"/>
                <w:rFonts w:cs="Arial"/>
                <w:bCs/>
              </w:rPr>
            </w:pPr>
            <w:ins w:id="153"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154" w:author="OPPO (Qianxi)" w:date="2020-12-28T16:26:00Z"/>
                <w:rFonts w:cs="Arial"/>
                <w:bCs/>
              </w:rPr>
            </w:pPr>
            <w:ins w:id="155"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156" w:author="OPPO (Qianxi)" w:date="2020-12-28T16:26:00Z"/>
                <w:rFonts w:cs="Arial"/>
                <w:bCs/>
              </w:rPr>
            </w:pPr>
            <w:ins w:id="157"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9"/>
              <w:numPr>
                <w:ilvl w:val="0"/>
                <w:numId w:val="46"/>
              </w:numPr>
              <w:spacing w:before="180" w:afterLines="100" w:after="240"/>
              <w:ind w:firstLineChars="0"/>
              <w:rPr>
                <w:ins w:id="158" w:author="OPPO (Qianxi)" w:date="2020-12-28T16:26:00Z"/>
                <w:rFonts w:cs="Arial"/>
                <w:bCs/>
              </w:rPr>
            </w:pPr>
            <w:ins w:id="159"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9"/>
              <w:numPr>
                <w:ilvl w:val="0"/>
                <w:numId w:val="46"/>
              </w:numPr>
              <w:spacing w:before="180" w:afterLines="100" w:after="240"/>
              <w:ind w:firstLineChars="0"/>
              <w:rPr>
                <w:ins w:id="160" w:author="OPPO (Qianxi)" w:date="2020-12-28T16:26:00Z"/>
              </w:rPr>
              <w:pPrChange w:id="161" w:author="OPPO (Qianxi)" w:date="2020-12-28T16:26:00Z">
                <w:pPr>
                  <w:spacing w:before="180" w:afterLines="100" w:after="240"/>
                </w:pPr>
              </w:pPrChange>
            </w:pPr>
            <w:ins w:id="162" w:author="OPPO (Qianxi)" w:date="2020-12-28T16:26:00Z">
              <w:r w:rsidRPr="00EC24D3">
                <w:rPr>
                  <w:rFonts w:cs="Arial" w:hint="eastAsia"/>
                  <w:bCs/>
                </w:rPr>
                <w:t>A</w:t>
              </w:r>
              <w:r w:rsidRPr="00EC24D3">
                <w:rPr>
                  <w:rFonts w:cs="Arial"/>
                  <w:bCs/>
                </w:rPr>
                <w:t xml:space="preserve">fter link establishment, a link-specific, or more accurately, direction-specific DRX is necessary, i.e., for a specific unicast link (i.e., L2 source and destination address pair), </w:t>
              </w:r>
              <w:r w:rsidRPr="00EC24D3">
                <w:rPr>
                  <w:rFonts w:cs="Arial"/>
                  <w:bCs/>
                </w:rPr>
                <w:lastRenderedPageBreak/>
                <w:t>DRX can be configured for the two directions (UE1 =&gt; UE2, and UE2 =&gt; UE1) respectively.</w:t>
              </w:r>
            </w:ins>
          </w:p>
        </w:tc>
      </w:tr>
      <w:tr w:rsidR="00B81B84" w14:paraId="72FF01A3" w14:textId="77777777" w:rsidTr="00B67832">
        <w:trPr>
          <w:ins w:id="163" w:author="Xiaomi (Xing)" w:date="2020-12-29T12:10:00Z"/>
        </w:trPr>
        <w:tc>
          <w:tcPr>
            <w:tcW w:w="2268" w:type="dxa"/>
          </w:tcPr>
          <w:p w14:paraId="7CE233A8" w14:textId="52A85AB0" w:rsidR="00B81B84" w:rsidRDefault="00B81B84" w:rsidP="00B81B84">
            <w:pPr>
              <w:spacing w:before="180" w:afterLines="100" w:after="240"/>
              <w:rPr>
                <w:ins w:id="164" w:author="Xiaomi (Xing)" w:date="2020-12-29T12:10:00Z"/>
                <w:rFonts w:cs="Arial"/>
                <w:bCs/>
              </w:rPr>
            </w:pPr>
            <w:ins w:id="165" w:author="Xiaomi (Xing)" w:date="2020-12-29T12:10:00Z">
              <w:r>
                <w:rPr>
                  <w:rFonts w:cs="Arial" w:hint="eastAsia"/>
                  <w:bCs/>
                </w:rPr>
                <w:lastRenderedPageBreak/>
                <w:t>Xiaomi</w:t>
              </w:r>
            </w:ins>
          </w:p>
        </w:tc>
        <w:tc>
          <w:tcPr>
            <w:tcW w:w="2268" w:type="dxa"/>
          </w:tcPr>
          <w:p w14:paraId="0CE4BDFA" w14:textId="1FABF42C" w:rsidR="00B81B84" w:rsidRDefault="00B81B84" w:rsidP="00B81B84">
            <w:pPr>
              <w:spacing w:before="180" w:afterLines="100" w:after="240"/>
              <w:rPr>
                <w:ins w:id="166" w:author="Xiaomi (Xing)" w:date="2020-12-29T12:10:00Z"/>
                <w:rFonts w:cs="Arial"/>
                <w:bCs/>
              </w:rPr>
            </w:pPr>
            <w:ins w:id="167"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168" w:author="Xiaomi (Xing)" w:date="2020-12-29T12:10:00Z"/>
                <w:rFonts w:cs="Arial"/>
                <w:bCs/>
              </w:rPr>
            </w:pPr>
            <w:ins w:id="169"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170" w:author="ASUSTeK-Xinra" w:date="2020-12-31T16:00:00Z"/>
        </w:trPr>
        <w:tc>
          <w:tcPr>
            <w:tcW w:w="2268" w:type="dxa"/>
          </w:tcPr>
          <w:p w14:paraId="28458638" w14:textId="69A883C3" w:rsidR="00854195" w:rsidRDefault="00854195" w:rsidP="00854195">
            <w:pPr>
              <w:spacing w:before="180" w:afterLines="100" w:after="240"/>
              <w:rPr>
                <w:ins w:id="171" w:author="ASUSTeK-Xinra" w:date="2020-12-31T16:00:00Z"/>
                <w:rFonts w:cs="Arial"/>
                <w:bCs/>
              </w:rPr>
            </w:pPr>
            <w:ins w:id="172"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173" w:author="ASUSTeK-Xinra" w:date="2020-12-31T16:00:00Z"/>
                <w:rFonts w:cs="Arial"/>
                <w:bCs/>
              </w:rPr>
            </w:pPr>
            <w:ins w:id="174"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175" w:author="ASUSTeK-Xinra" w:date="2020-12-31T16:00:00Z"/>
                <w:rFonts w:eastAsia="PMingLiU" w:cs="Arial"/>
                <w:bCs/>
                <w:lang w:eastAsia="zh-TW"/>
              </w:rPr>
            </w:pPr>
            <w:ins w:id="176"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177" w:author="Huawei_Li Zhao" w:date="2020-12-31T17:25:00Z"/>
        </w:trPr>
        <w:tc>
          <w:tcPr>
            <w:tcW w:w="2268" w:type="dxa"/>
          </w:tcPr>
          <w:p w14:paraId="6FA87C37" w14:textId="6814C309" w:rsidR="00407D5D" w:rsidRDefault="00407D5D" w:rsidP="00407D5D">
            <w:pPr>
              <w:spacing w:before="180" w:afterLines="100" w:after="240"/>
              <w:rPr>
                <w:ins w:id="178" w:author="Huawei_Li Zhao" w:date="2020-12-31T17:25:00Z"/>
                <w:rFonts w:eastAsia="PMingLiU" w:cs="Arial" w:hint="eastAsia"/>
                <w:bCs/>
                <w:lang w:eastAsia="zh-TW"/>
              </w:rPr>
            </w:pPr>
            <w:ins w:id="179"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180" w:author="Huawei_Li Zhao" w:date="2020-12-31T17:25:00Z"/>
                <w:rFonts w:eastAsia="PMingLiU" w:cs="Arial" w:hint="eastAsia"/>
                <w:bCs/>
                <w:lang w:eastAsia="zh-TW"/>
              </w:rPr>
            </w:pPr>
            <w:ins w:id="181"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182" w:author="Huawei_Li Zhao" w:date="2020-12-31T17:25:00Z"/>
                <w:rFonts w:eastAsia="PMingLiU" w:cs="Arial"/>
                <w:bCs/>
                <w:lang w:eastAsia="zh-TW"/>
              </w:rPr>
            </w:pPr>
            <w:ins w:id="183"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bl>
    <w:p w14:paraId="431310CF" w14:textId="77777777" w:rsidR="0051168A" w:rsidRDefault="0051168A" w:rsidP="004E68DF">
      <w:pPr>
        <w:rPr>
          <w:lang w:val="en-US"/>
        </w:rPr>
      </w:pPr>
    </w:p>
    <w:p w14:paraId="72AD892B" w14:textId="40998FF5" w:rsidR="005C6A06" w:rsidRDefault="005C6A06" w:rsidP="005C6A06">
      <w:pPr>
        <w:rPr>
          <w:ins w:id="184"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185" w:author="OPPO (Qianxi)" w:date="2020-12-28T16:26:00Z"/>
          <w:noProof/>
          <w:lang w:val="en-US"/>
        </w:rPr>
      </w:pPr>
      <w:ins w:id="186"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187" w:author="OPPO (Qianxi)" w:date="2020-12-28T16:26:00Z"/>
          <w:noProof/>
          <w:lang w:val="en-US"/>
        </w:rPr>
      </w:pPr>
      <w:ins w:id="188"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189"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190"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191" w:author="CATT" w:date="2020-12-28T08:57:00Z"/>
                <w:rFonts w:cs="Arial"/>
                <w:bCs/>
              </w:rPr>
            </w:pPr>
            <w:ins w:id="192"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193" w:author="CATT" w:date="2020-12-28T08:57:00Z">
              <w:r>
                <w:rPr>
                  <w:rFonts w:cs="Arial" w:hint="eastAsia"/>
                  <w:bCs/>
                </w:rPr>
                <w:t>Option 3) for sidelink broadcast/groupcast</w:t>
              </w:r>
            </w:ins>
            <w:ins w:id="194"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195" w:author="CATT" w:date="2020-12-28T08:57:00Z"/>
                <w:rFonts w:cs="Arial"/>
                <w:bCs/>
              </w:rPr>
            </w:pPr>
            <w:ins w:id="196" w:author="CATT" w:date="2020-12-28T08:57:00Z">
              <w:r>
                <w:rPr>
                  <w:rFonts w:cs="Arial" w:hint="eastAsia"/>
                  <w:bCs/>
                </w:rPr>
                <w:t>At least for sidelink unicast, we think the SL DRX configurations should be based on each PC5 connection</w:t>
              </w:r>
            </w:ins>
            <w:ins w:id="197"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198"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199"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200"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201" w:author="LenovoMM_Prateek" w:date="2020-12-28T08:38:00Z">
              <w:r>
                <w:rPr>
                  <w:rFonts w:cs="Arial"/>
                  <w:bCs/>
                </w:rPr>
                <w:t xml:space="preserve">2) and 4) are also possible but 2) is not very practical as explained earlier. 4) can get complex – which QoS characteristic, which granularity and </w:t>
              </w:r>
              <w:r>
                <w:rPr>
                  <w:rFonts w:cs="Arial"/>
                  <w:bCs/>
                </w:rPr>
                <w:lastRenderedPageBreak/>
                <w:t xml:space="preserve">also the knowledge of PDB/ remaining PDB by the time a packet arrives in L2 buffer is somewhat ‘grey’. </w:t>
              </w:r>
            </w:ins>
          </w:p>
        </w:tc>
      </w:tr>
      <w:tr w:rsidR="00EC24D3" w14:paraId="7D7CBF5F" w14:textId="77777777" w:rsidTr="00BE1D79">
        <w:trPr>
          <w:ins w:id="202" w:author="OPPO (Qianxi)" w:date="2020-12-28T16:26:00Z"/>
        </w:trPr>
        <w:tc>
          <w:tcPr>
            <w:tcW w:w="2268" w:type="dxa"/>
          </w:tcPr>
          <w:p w14:paraId="4892FF8F" w14:textId="62F57660" w:rsidR="00EC24D3" w:rsidRPr="00200DF1" w:rsidRDefault="00EC24D3" w:rsidP="00EC24D3">
            <w:pPr>
              <w:spacing w:before="180" w:afterLines="100" w:after="240"/>
              <w:rPr>
                <w:ins w:id="203" w:author="OPPO (Qianxi)" w:date="2020-12-28T16:26:00Z"/>
                <w:rFonts w:cs="Arial"/>
                <w:bCs/>
              </w:rPr>
            </w:pPr>
            <w:ins w:id="204" w:author="OPPO (Qianxi)" w:date="2020-12-28T16:26:00Z">
              <w:r>
                <w:rPr>
                  <w:rFonts w:cs="Arial" w:hint="eastAsia"/>
                  <w:bCs/>
                </w:rPr>
                <w:lastRenderedPageBreak/>
                <w:t>O</w:t>
              </w:r>
              <w:r>
                <w:rPr>
                  <w:rFonts w:cs="Arial"/>
                  <w:bCs/>
                </w:rPr>
                <w:t>PPO</w:t>
              </w:r>
            </w:ins>
          </w:p>
        </w:tc>
        <w:tc>
          <w:tcPr>
            <w:tcW w:w="2268" w:type="dxa"/>
          </w:tcPr>
          <w:p w14:paraId="4A62DD27" w14:textId="7DCB2CFE" w:rsidR="00EC24D3" w:rsidRDefault="00EC24D3" w:rsidP="00EC24D3">
            <w:pPr>
              <w:spacing w:before="180" w:afterLines="100" w:after="240"/>
              <w:rPr>
                <w:ins w:id="205" w:author="OPPO (Qianxi)" w:date="2020-12-28T16:26:00Z"/>
                <w:rFonts w:cs="Arial"/>
                <w:bCs/>
              </w:rPr>
            </w:pPr>
            <w:ins w:id="206"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207" w:author="OPPO (Qianxi)" w:date="2020-12-28T16:26:00Z"/>
                <w:rFonts w:cs="Arial"/>
                <w:bCs/>
              </w:rPr>
            </w:pPr>
            <w:ins w:id="208"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9"/>
              <w:numPr>
                <w:ilvl w:val="0"/>
                <w:numId w:val="46"/>
              </w:numPr>
              <w:spacing w:before="180" w:afterLines="100" w:after="240"/>
              <w:ind w:firstLineChars="0"/>
              <w:rPr>
                <w:ins w:id="209" w:author="OPPO (Qianxi)" w:date="2020-12-28T16:26:00Z"/>
                <w:rFonts w:cs="Arial"/>
                <w:bCs/>
              </w:rPr>
            </w:pPr>
            <w:ins w:id="210"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9"/>
              <w:numPr>
                <w:ilvl w:val="0"/>
                <w:numId w:val="46"/>
              </w:numPr>
              <w:spacing w:before="180" w:afterLines="100" w:after="240"/>
              <w:ind w:firstLineChars="0"/>
              <w:rPr>
                <w:ins w:id="211" w:author="OPPO (Qianxi)" w:date="2020-12-28T16:26:00Z"/>
                <w:rFonts w:cs="Arial"/>
                <w:bCs/>
              </w:rPr>
              <w:pPrChange w:id="212" w:author="OPPO (Qianxi)" w:date="2020-12-28T16:26:00Z">
                <w:pPr>
                  <w:spacing w:before="180" w:afterLines="100" w:after="240"/>
                </w:pPr>
              </w:pPrChange>
            </w:pPr>
            <w:ins w:id="213"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214" w:author="Xiaomi (Xing)" w:date="2020-12-29T12:12:00Z"/>
        </w:trPr>
        <w:tc>
          <w:tcPr>
            <w:tcW w:w="2268" w:type="dxa"/>
          </w:tcPr>
          <w:p w14:paraId="1815E52E" w14:textId="3EBF12E5" w:rsidR="00B81B84" w:rsidRDefault="00B81B84" w:rsidP="00B81B84">
            <w:pPr>
              <w:spacing w:before="180" w:afterLines="100" w:after="240"/>
              <w:rPr>
                <w:ins w:id="215" w:author="Xiaomi (Xing)" w:date="2020-12-29T12:12:00Z"/>
                <w:rFonts w:cs="Arial"/>
                <w:bCs/>
              </w:rPr>
            </w:pPr>
            <w:ins w:id="216"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217" w:author="Xiaomi (Xing)" w:date="2020-12-29T12:12:00Z"/>
                <w:rFonts w:cs="Arial"/>
                <w:bCs/>
              </w:rPr>
            </w:pPr>
            <w:ins w:id="218"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219" w:author="Xiaomi (Xing)" w:date="2020-12-29T12:12:00Z"/>
                <w:rFonts w:cs="Arial"/>
                <w:bCs/>
              </w:rPr>
            </w:pPr>
            <w:ins w:id="220"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221" w:author="Xiaomi (Xing)" w:date="2020-12-29T15:33:00Z">
              <w:r>
                <w:rPr>
                  <w:rFonts w:cs="Arial"/>
                  <w:bCs/>
                </w:rPr>
                <w:t xml:space="preserve">Therefore, the </w:t>
              </w:r>
            </w:ins>
            <w:ins w:id="222" w:author="Xiaomi (Xing)" w:date="2020-12-29T15:34:00Z">
              <w:r>
                <w:rPr>
                  <w:rFonts w:cs="Arial"/>
                  <w:bCs/>
                </w:rPr>
                <w:t>UE specific DRX should be configured per TX UE.</w:t>
              </w:r>
            </w:ins>
          </w:p>
        </w:tc>
      </w:tr>
      <w:tr w:rsidR="00854195" w14:paraId="127DAB4F" w14:textId="77777777" w:rsidTr="00BE1D79">
        <w:trPr>
          <w:ins w:id="223" w:author="ASUSTeK-Xinra" w:date="2020-12-31T16:01:00Z"/>
        </w:trPr>
        <w:tc>
          <w:tcPr>
            <w:tcW w:w="2268" w:type="dxa"/>
          </w:tcPr>
          <w:p w14:paraId="04856603" w14:textId="66FD1D4E" w:rsidR="00854195" w:rsidRDefault="00854195" w:rsidP="00854195">
            <w:pPr>
              <w:spacing w:before="180" w:afterLines="100" w:after="240"/>
              <w:rPr>
                <w:ins w:id="224" w:author="ASUSTeK-Xinra" w:date="2020-12-31T16:01:00Z"/>
                <w:rFonts w:cs="Arial"/>
                <w:bCs/>
              </w:rPr>
            </w:pPr>
            <w:ins w:id="225"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226" w:author="ASUSTeK-Xinra" w:date="2020-12-31T16:01:00Z"/>
                <w:rFonts w:cs="Arial"/>
                <w:bCs/>
              </w:rPr>
            </w:pPr>
            <w:ins w:id="227"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228" w:author="ASUSTeK-Xinra" w:date="2020-12-31T16:01:00Z"/>
                <w:rFonts w:cs="Arial"/>
                <w:bCs/>
              </w:rPr>
            </w:pPr>
            <w:ins w:id="229"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230" w:author="Huawei_Li Zhao" w:date="2020-12-31T17:26:00Z"/>
        </w:trPr>
        <w:tc>
          <w:tcPr>
            <w:tcW w:w="2268" w:type="dxa"/>
          </w:tcPr>
          <w:p w14:paraId="5AD0C74A" w14:textId="588B08EF" w:rsidR="00407D5D" w:rsidRDefault="00407D5D" w:rsidP="00407D5D">
            <w:pPr>
              <w:spacing w:before="180" w:afterLines="100" w:after="240"/>
              <w:rPr>
                <w:ins w:id="231" w:author="Huawei_Li Zhao" w:date="2020-12-31T17:26:00Z"/>
                <w:rFonts w:eastAsia="PMingLiU" w:cs="Arial" w:hint="eastAsia"/>
                <w:bCs/>
                <w:lang w:eastAsia="zh-TW"/>
              </w:rPr>
            </w:pPr>
            <w:ins w:id="232"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233" w:author="Huawei_Li Zhao" w:date="2020-12-31T17:26:00Z"/>
                <w:rFonts w:eastAsia="PMingLiU" w:cs="Arial" w:hint="eastAsia"/>
                <w:bCs/>
                <w:lang w:eastAsia="zh-TW"/>
              </w:rPr>
            </w:pPr>
            <w:ins w:id="234"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235" w:author="Huawei_Li Zhao" w:date="2020-12-31T17:26:00Z"/>
                <w:rFonts w:cs="Arial"/>
                <w:bCs/>
              </w:rPr>
            </w:pPr>
            <w:ins w:id="236"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237" w:author="Huawei_Li Zhao" w:date="2020-12-31T17:26:00Z"/>
                <w:rFonts w:eastAsia="PMingLiU" w:cs="Arial"/>
                <w:bCs/>
                <w:lang w:eastAsia="zh-TW"/>
              </w:rPr>
            </w:pPr>
            <w:ins w:id="238"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9"/>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9"/>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9"/>
        <w:numPr>
          <w:ilvl w:val="0"/>
          <w:numId w:val="39"/>
        </w:numPr>
        <w:spacing w:before="240"/>
        <w:ind w:firstLineChars="0"/>
        <w:rPr>
          <w:i/>
          <w:lang w:eastAsia="ko-KR"/>
        </w:rPr>
      </w:pPr>
      <w:r>
        <w:rPr>
          <w:i/>
          <w:lang w:eastAsia="ko-KR"/>
        </w:rPr>
        <w:lastRenderedPageBreak/>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9"/>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239"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240" w:author="CATT" w:date="2020-12-28T08:57:00Z"/>
                <w:i/>
              </w:rPr>
            </w:pPr>
            <w:ins w:id="241" w:author="CATT" w:date="2020-12-28T08:57:00Z">
              <w:r>
                <w:rPr>
                  <w:rFonts w:cs="Arial" w:hint="eastAsia"/>
                  <w:bCs/>
                </w:rPr>
                <w:t xml:space="preserve">Yes for </w:t>
              </w:r>
              <w:r>
                <w:rPr>
                  <w:i/>
                  <w:lang w:eastAsia="ko-KR"/>
                </w:rPr>
                <w:t>sl-</w:t>
              </w:r>
              <w:r w:rsidRPr="00B4297E">
                <w:rPr>
                  <w:i/>
                  <w:lang w:eastAsia="ko-KR"/>
                </w:rPr>
                <w:t>drx-SlotOffset</w:t>
              </w:r>
            </w:ins>
            <w:ins w:id="242" w:author="CATT" w:date="2020-12-28T09:14:00Z">
              <w:r w:rsidR="008E00B2">
                <w:rPr>
                  <w:rFonts w:hint="eastAsia"/>
                  <w:i/>
                </w:rPr>
                <w:t xml:space="preserve"> and</w:t>
              </w:r>
            </w:ins>
            <w:ins w:id="243" w:author="CATT" w:date="2020-12-28T08:57:00Z">
              <w:r>
                <w:rPr>
                  <w:i/>
                  <w:lang w:eastAsia="ko-KR"/>
                </w:rPr>
                <w:t xml:space="preserve"> sl-</w:t>
              </w:r>
              <w:r w:rsidRPr="000F3B30">
                <w:rPr>
                  <w:i/>
                  <w:lang w:eastAsia="ko-KR"/>
                </w:rPr>
                <w:t>drx-onDurationTimer</w:t>
              </w:r>
            </w:ins>
            <w:ins w:id="244"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245"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246"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247" w:author="CATT" w:date="2020-12-28T08:57:00Z"/>
                <w:rFonts w:cs="Arial"/>
                <w:bCs/>
              </w:rPr>
            </w:pPr>
            <w:ins w:id="248"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249"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250"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251"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252" w:author="LenovoMM_Prateek" w:date="2020-12-28T08:38:00Z">
              <w:r>
                <w:rPr>
                  <w:rFonts w:cs="Arial"/>
                  <w:bCs/>
                </w:rPr>
                <w:t>As required in Uu.</w:t>
              </w:r>
            </w:ins>
          </w:p>
        </w:tc>
      </w:tr>
      <w:tr w:rsidR="00EC24D3" w14:paraId="7D42E288" w14:textId="77777777" w:rsidTr="00BE1D79">
        <w:trPr>
          <w:ins w:id="253" w:author="OPPO (Qianxi)" w:date="2020-12-28T16:27:00Z"/>
        </w:trPr>
        <w:tc>
          <w:tcPr>
            <w:tcW w:w="2268" w:type="dxa"/>
          </w:tcPr>
          <w:p w14:paraId="04BA9C09" w14:textId="6756146C" w:rsidR="00EC24D3" w:rsidRPr="00200DF1" w:rsidRDefault="00EC24D3" w:rsidP="00EC24D3">
            <w:pPr>
              <w:spacing w:before="180" w:afterLines="100" w:after="240"/>
              <w:rPr>
                <w:ins w:id="254" w:author="OPPO (Qianxi)" w:date="2020-12-28T16:27:00Z"/>
                <w:rFonts w:cs="Arial"/>
                <w:bCs/>
              </w:rPr>
            </w:pPr>
            <w:ins w:id="255"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256" w:author="OPPO (Qianxi)" w:date="2020-12-28T16:27:00Z"/>
                <w:rFonts w:cs="Arial"/>
                <w:bCs/>
              </w:rPr>
            </w:pPr>
            <w:ins w:id="257"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258" w:author="OPPO (Qianxi)" w:date="2020-12-28T16:27:00Z"/>
                <w:rFonts w:cs="Arial"/>
                <w:bCs/>
              </w:rPr>
            </w:pPr>
            <w:ins w:id="259"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9"/>
              <w:numPr>
                <w:ilvl w:val="0"/>
                <w:numId w:val="46"/>
              </w:numPr>
              <w:spacing w:before="180" w:afterLines="100" w:after="240"/>
              <w:ind w:firstLineChars="0"/>
              <w:rPr>
                <w:ins w:id="260" w:author="OPPO (Qianxi)" w:date="2020-12-28T16:27:00Z"/>
                <w:rFonts w:cs="Arial"/>
                <w:bCs/>
              </w:rPr>
            </w:pPr>
            <w:ins w:id="261"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9"/>
              <w:numPr>
                <w:ilvl w:val="0"/>
                <w:numId w:val="46"/>
              </w:numPr>
              <w:spacing w:before="180" w:afterLines="100" w:after="240"/>
              <w:ind w:firstLineChars="0"/>
              <w:rPr>
                <w:ins w:id="262" w:author="OPPO (Qianxi)" w:date="2020-12-28T16:27:00Z"/>
                <w:rFonts w:cs="Arial"/>
                <w:bCs/>
              </w:rPr>
              <w:pPrChange w:id="263" w:author="OPPO (Qianxi)" w:date="2020-12-28T16:27:00Z">
                <w:pPr>
                  <w:spacing w:before="180" w:afterLines="100" w:after="240"/>
                </w:pPr>
              </w:pPrChange>
            </w:pPr>
            <w:ins w:id="264"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265" w:author="Xiaomi (Xing)" w:date="2020-12-29T15:36:00Z"/>
        </w:trPr>
        <w:tc>
          <w:tcPr>
            <w:tcW w:w="2268" w:type="dxa"/>
          </w:tcPr>
          <w:p w14:paraId="723BA327" w14:textId="4A1DB799" w:rsidR="00A45113" w:rsidRDefault="00A45113" w:rsidP="00EC24D3">
            <w:pPr>
              <w:spacing w:before="180" w:afterLines="100" w:after="240"/>
              <w:rPr>
                <w:ins w:id="266" w:author="Xiaomi (Xing)" w:date="2020-12-29T15:36:00Z"/>
                <w:rFonts w:cs="Arial"/>
                <w:bCs/>
              </w:rPr>
            </w:pPr>
            <w:ins w:id="267"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268" w:author="Xiaomi (Xing)" w:date="2020-12-29T15:36:00Z"/>
                <w:rFonts w:cs="Arial"/>
                <w:bCs/>
              </w:rPr>
            </w:pPr>
            <w:ins w:id="269"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270" w:author="Xiaomi (Xing)" w:date="2020-12-29T15:36:00Z"/>
                <w:rFonts w:cs="Arial"/>
                <w:bCs/>
              </w:rPr>
            </w:pPr>
          </w:p>
        </w:tc>
      </w:tr>
      <w:tr w:rsidR="00854195" w14:paraId="49046C46" w14:textId="77777777" w:rsidTr="00BE1D79">
        <w:trPr>
          <w:ins w:id="271" w:author="ASUSTeK-Xinra" w:date="2020-12-31T16:03:00Z"/>
        </w:trPr>
        <w:tc>
          <w:tcPr>
            <w:tcW w:w="2268" w:type="dxa"/>
          </w:tcPr>
          <w:p w14:paraId="29AE1FB8" w14:textId="1A420675" w:rsidR="00854195" w:rsidRDefault="00854195" w:rsidP="00854195">
            <w:pPr>
              <w:spacing w:before="180" w:afterLines="100" w:after="240"/>
              <w:rPr>
                <w:ins w:id="272" w:author="ASUSTeK-Xinra" w:date="2020-12-31T16:03:00Z"/>
                <w:rFonts w:cs="Arial"/>
                <w:bCs/>
              </w:rPr>
            </w:pPr>
            <w:ins w:id="273"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274" w:author="ASUSTeK-Xinra" w:date="2020-12-31T16:03:00Z"/>
                <w:rFonts w:cs="Arial"/>
                <w:bCs/>
              </w:rPr>
            </w:pPr>
            <w:ins w:id="275"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276" w:author="ASUSTeK-Xinra" w:date="2020-12-31T16:03:00Z"/>
                <w:rFonts w:eastAsia="PMingLiU" w:cs="Arial"/>
                <w:bCs/>
                <w:lang w:eastAsia="zh-TW"/>
              </w:rPr>
            </w:pPr>
            <w:ins w:id="277"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278" w:author="ASUSTeK-Xinra" w:date="2020-12-31T16:03:00Z"/>
                <w:rFonts w:eastAsia="PMingLiU" w:cs="Arial"/>
                <w:bCs/>
                <w:lang w:eastAsia="zh-TW"/>
              </w:rPr>
            </w:pPr>
            <w:ins w:id="279"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280" w:author="ASUSTeK-Xinra" w:date="2020-12-31T16:03:00Z"/>
                <w:rFonts w:cs="Arial"/>
                <w:bCs/>
              </w:rPr>
            </w:pPr>
            <w:r>
              <w:rPr>
                <w:b/>
                <w:noProof/>
              </w:rPr>
              <w:t xml:space="preserve">do you </w:t>
            </w:r>
            <w:r w:rsidRPr="00482617">
              <w:rPr>
                <w:b/>
                <w:noProof/>
              </w:rPr>
              <w:t>agree</w:t>
            </w:r>
            <w:r>
              <w:rPr>
                <w:b/>
                <w:noProof/>
              </w:rPr>
              <w:t xml:space="preserve"> </w:t>
            </w:r>
            <w:del w:id="281" w:author="ASUSTeK-Xinra" w:date="2020-12-31T16:03:00Z">
              <w:r w:rsidDel="00854195">
                <w:rPr>
                  <w:b/>
                  <w:noProof/>
                </w:rPr>
                <w:delText xml:space="preserve">that </w:delText>
              </w:r>
            </w:del>
            <w:ins w:id="282" w:author="ASUSTeK-Xinra" w:date="2020-12-31T16:03:00Z">
              <w:r>
                <w:rPr>
                  <w:b/>
                  <w:noProof/>
                </w:rPr>
                <w:t xml:space="preserve">to support </w:t>
              </w:r>
            </w:ins>
            <w:r w:rsidRPr="00482617">
              <w:rPr>
                <w:b/>
                <w:noProof/>
              </w:rPr>
              <w:t>at least</w:t>
            </w:r>
            <w:del w:id="283"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284" w:author="ASUSTeK-Xinra" w:date="2020-12-31T16:03:00Z">
              <w:r>
                <w:rPr>
                  <w:b/>
                  <w:noProof/>
                </w:rPr>
                <w:t xml:space="preserve"> for SL DRX operation</w:t>
              </w:r>
            </w:ins>
            <w:r w:rsidRPr="00482617">
              <w:rPr>
                <w:b/>
                <w:noProof/>
              </w:rPr>
              <w:t>?</w:t>
            </w:r>
          </w:p>
        </w:tc>
      </w:tr>
      <w:tr w:rsidR="00407D5D" w14:paraId="3D0785B5" w14:textId="77777777" w:rsidTr="00BE1D79">
        <w:trPr>
          <w:ins w:id="285" w:author="Huawei_Li Zhao" w:date="2020-12-31T17:26:00Z"/>
        </w:trPr>
        <w:tc>
          <w:tcPr>
            <w:tcW w:w="2268" w:type="dxa"/>
          </w:tcPr>
          <w:p w14:paraId="50B818D8" w14:textId="4CFB6447" w:rsidR="00407D5D" w:rsidRDefault="00407D5D" w:rsidP="00407D5D">
            <w:pPr>
              <w:spacing w:before="180" w:afterLines="100" w:after="240"/>
              <w:rPr>
                <w:ins w:id="286" w:author="Huawei_Li Zhao" w:date="2020-12-31T17:26:00Z"/>
                <w:rFonts w:eastAsia="PMingLiU" w:cs="Arial" w:hint="eastAsia"/>
                <w:bCs/>
                <w:lang w:eastAsia="zh-TW"/>
              </w:rPr>
            </w:pPr>
            <w:ins w:id="287"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288" w:author="Huawei_Li Zhao" w:date="2020-12-31T17:26:00Z"/>
                <w:rFonts w:eastAsia="PMingLiU" w:cs="Arial" w:hint="eastAsia"/>
                <w:bCs/>
                <w:lang w:eastAsia="zh-TW"/>
              </w:rPr>
            </w:pPr>
            <w:ins w:id="289"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290" w:author="Huawei_Li Zhao" w:date="2020-12-31T17:26:00Z"/>
              </w:rPr>
            </w:pPr>
            <w:ins w:id="291"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292" w:author="Huawei_Li Zhao" w:date="2020-12-31T17:26:00Z"/>
                <w:rFonts w:cs="Arial"/>
                <w:bCs/>
              </w:rPr>
            </w:pPr>
            <w:ins w:id="293" w:author="Huawei_Li Zhao" w:date="2020-12-31T17:26:00Z">
              <w:r>
                <w:rPr>
                  <w:rFonts w:cs="Arial"/>
                  <w:bCs/>
                </w:rPr>
                <w:lastRenderedPageBreak/>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294" w:author="Huawei_Li Zhao" w:date="2020-12-31T17:26:00Z"/>
                <w:rFonts w:eastAsia="PMingLiU" w:cs="Arial" w:hint="eastAsia"/>
                <w:bCs/>
                <w:lang w:eastAsia="zh-TW"/>
              </w:rPr>
            </w:pPr>
            <w:ins w:id="295"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8"/>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8"/>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296"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297"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298"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299"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300"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301"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302" w:author="OPPO (Qianxi)" w:date="2020-12-28T16:27:00Z"/>
        </w:trPr>
        <w:tc>
          <w:tcPr>
            <w:tcW w:w="2268" w:type="dxa"/>
          </w:tcPr>
          <w:p w14:paraId="3A01E03F" w14:textId="480CCE2B" w:rsidR="00EC24D3" w:rsidRPr="00200DF1" w:rsidRDefault="00EC24D3" w:rsidP="00EC24D3">
            <w:pPr>
              <w:spacing w:before="180" w:afterLines="100" w:after="240"/>
              <w:rPr>
                <w:ins w:id="303" w:author="OPPO (Qianxi)" w:date="2020-12-28T16:27:00Z"/>
                <w:rFonts w:cs="Arial"/>
                <w:bCs/>
              </w:rPr>
            </w:pPr>
            <w:ins w:id="304"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305" w:author="OPPO (Qianxi)" w:date="2020-12-28T16:27:00Z"/>
                <w:rFonts w:cs="Arial"/>
                <w:bCs/>
              </w:rPr>
            </w:pPr>
            <w:ins w:id="306"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307" w:author="OPPO (Qianxi)" w:date="2020-12-28T16:27:00Z"/>
                <w:rFonts w:cs="Arial"/>
                <w:bCs/>
              </w:rPr>
            </w:pPr>
            <w:ins w:id="308"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309" w:author="Xiaomi (Xing)" w:date="2020-12-29T15:36:00Z"/>
        </w:trPr>
        <w:tc>
          <w:tcPr>
            <w:tcW w:w="2268" w:type="dxa"/>
          </w:tcPr>
          <w:p w14:paraId="1376FC1C" w14:textId="389B0BDE" w:rsidR="00A45113" w:rsidRDefault="00A45113" w:rsidP="00A45113">
            <w:pPr>
              <w:spacing w:before="180" w:afterLines="100" w:after="240"/>
              <w:rPr>
                <w:ins w:id="310" w:author="Xiaomi (Xing)" w:date="2020-12-29T15:36:00Z"/>
                <w:rFonts w:cs="Arial"/>
                <w:bCs/>
              </w:rPr>
            </w:pPr>
            <w:ins w:id="311" w:author="Xiaomi (Xing)" w:date="2020-12-29T15:36:00Z">
              <w:r>
                <w:rPr>
                  <w:rFonts w:cs="Arial" w:hint="eastAsia"/>
                  <w:bCs/>
                </w:rPr>
                <w:lastRenderedPageBreak/>
                <w:t>Xiaomi</w:t>
              </w:r>
            </w:ins>
          </w:p>
        </w:tc>
        <w:tc>
          <w:tcPr>
            <w:tcW w:w="2268" w:type="dxa"/>
          </w:tcPr>
          <w:p w14:paraId="56B26908" w14:textId="2F231313" w:rsidR="00A45113" w:rsidRDefault="00A45113" w:rsidP="00A45113">
            <w:pPr>
              <w:spacing w:before="180" w:afterLines="100" w:after="240"/>
              <w:rPr>
                <w:ins w:id="312" w:author="Xiaomi (Xing)" w:date="2020-12-29T15:36:00Z"/>
                <w:rFonts w:cs="Arial"/>
                <w:bCs/>
              </w:rPr>
            </w:pPr>
            <w:ins w:id="313"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314" w:author="Xiaomi (Xing)" w:date="2020-12-29T15:36:00Z"/>
                <w:rFonts w:cs="Arial"/>
                <w:bCs/>
              </w:rPr>
            </w:pPr>
            <w:ins w:id="315" w:author="Xiaomi (Xing)" w:date="2020-12-29T15:36:00Z">
              <w:r>
                <w:rPr>
                  <w:rFonts w:cs="Arial"/>
                  <w:bCs/>
                </w:rPr>
                <w:t>We should first discuss the long DRX frame work. It’s not clear whether short DRX is beneficial for now.</w:t>
              </w:r>
            </w:ins>
          </w:p>
        </w:tc>
      </w:tr>
      <w:tr w:rsidR="00854195" w14:paraId="2B379CBD" w14:textId="77777777" w:rsidTr="00B23411">
        <w:trPr>
          <w:ins w:id="316" w:author="ASUSTeK-Xinra" w:date="2020-12-31T16:04:00Z"/>
        </w:trPr>
        <w:tc>
          <w:tcPr>
            <w:tcW w:w="2268" w:type="dxa"/>
          </w:tcPr>
          <w:p w14:paraId="0F6D3A09" w14:textId="33B613D4" w:rsidR="00854195" w:rsidRDefault="00854195" w:rsidP="00854195">
            <w:pPr>
              <w:spacing w:before="180" w:afterLines="100" w:after="240"/>
              <w:rPr>
                <w:ins w:id="317" w:author="ASUSTeK-Xinra" w:date="2020-12-31T16:04:00Z"/>
                <w:rFonts w:cs="Arial"/>
                <w:bCs/>
              </w:rPr>
            </w:pPr>
            <w:ins w:id="318"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319" w:author="ASUSTeK-Xinra" w:date="2020-12-31T16:04:00Z"/>
                <w:rFonts w:cs="Arial"/>
                <w:bCs/>
              </w:rPr>
            </w:pPr>
            <w:ins w:id="320"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321" w:author="ASUSTeK-Xinra" w:date="2020-12-31T16:04:00Z"/>
                <w:rFonts w:cs="Arial"/>
                <w:bCs/>
              </w:rPr>
            </w:pPr>
            <w:ins w:id="322"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323" w:author="Huawei_Li Zhao" w:date="2020-12-31T17:26:00Z"/>
        </w:trPr>
        <w:tc>
          <w:tcPr>
            <w:tcW w:w="2268" w:type="dxa"/>
          </w:tcPr>
          <w:p w14:paraId="5C7A3BCC" w14:textId="357F9ACF" w:rsidR="00407D5D" w:rsidRDefault="00407D5D" w:rsidP="00407D5D">
            <w:pPr>
              <w:spacing w:before="180" w:afterLines="100" w:after="240"/>
              <w:rPr>
                <w:ins w:id="324" w:author="Huawei_Li Zhao" w:date="2020-12-31T17:26:00Z"/>
                <w:rFonts w:eastAsia="PMingLiU" w:cs="Arial" w:hint="eastAsia"/>
                <w:bCs/>
                <w:lang w:eastAsia="zh-TW"/>
              </w:rPr>
            </w:pPr>
            <w:ins w:id="325"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326" w:author="Huawei_Li Zhao" w:date="2020-12-31T17:26:00Z"/>
                <w:rFonts w:eastAsia="PMingLiU" w:cs="Arial" w:hint="eastAsia"/>
                <w:bCs/>
                <w:lang w:eastAsia="zh-TW"/>
              </w:rPr>
            </w:pPr>
            <w:ins w:id="327"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328" w:author="Huawei_Li Zhao" w:date="2020-12-31T17:26:00Z"/>
                <w:rFonts w:eastAsia="PMingLiU" w:cs="Arial" w:hint="eastAsia"/>
                <w:bCs/>
                <w:lang w:eastAsia="zh-TW"/>
              </w:rPr>
            </w:pPr>
            <w:ins w:id="329"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8"/>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330"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331" w:author="CATT" w:date="2020-12-28T08:57:00Z">
              <w:r>
                <w:rPr>
                  <w:rFonts w:cs="Arial" w:hint="eastAsia"/>
                  <w:bCs/>
                </w:rPr>
                <w:t>See comment</w:t>
              </w:r>
            </w:ins>
            <w:ins w:id="332"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333"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334" w:author="CATT" w:date="2020-12-28T09:03:00Z">
              <w:r w:rsidR="000A7A91">
                <w:rPr>
                  <w:rFonts w:cs="Arial" w:hint="eastAsia"/>
                  <w:bCs/>
                </w:rPr>
                <w:t>are</w:t>
              </w:r>
            </w:ins>
            <w:ins w:id="335"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336"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337"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338" w:author="LenovoMM_Prateek" w:date="2020-12-28T08:39:00Z">
              <w:r>
                <w:rPr>
                  <w:rFonts w:cs="Arial"/>
                  <w:bCs/>
                </w:rPr>
                <w:t>As a start we assume there will be a long DRX Cycle.</w:t>
              </w:r>
            </w:ins>
          </w:p>
        </w:tc>
      </w:tr>
      <w:tr w:rsidR="00EC24D3" w14:paraId="6BC8A668" w14:textId="77777777" w:rsidTr="00B549BC">
        <w:trPr>
          <w:ins w:id="339" w:author="OPPO (Qianxi)" w:date="2020-12-28T16:27:00Z"/>
        </w:trPr>
        <w:tc>
          <w:tcPr>
            <w:tcW w:w="2268" w:type="dxa"/>
          </w:tcPr>
          <w:p w14:paraId="3506A278" w14:textId="7B64F2C7" w:rsidR="00EC24D3" w:rsidRPr="00200DF1" w:rsidRDefault="00EC24D3" w:rsidP="00EC24D3">
            <w:pPr>
              <w:spacing w:before="180" w:afterLines="100" w:after="240"/>
              <w:rPr>
                <w:ins w:id="340" w:author="OPPO (Qianxi)" w:date="2020-12-28T16:27:00Z"/>
                <w:rFonts w:cs="Arial"/>
                <w:bCs/>
              </w:rPr>
            </w:pPr>
            <w:ins w:id="341"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342" w:author="OPPO (Qianxi)" w:date="2020-12-28T16:27:00Z"/>
                <w:rFonts w:cs="Arial"/>
                <w:bCs/>
              </w:rPr>
            </w:pPr>
            <w:ins w:id="343"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344" w:author="OPPO (Qianxi)" w:date="2020-12-28T16:27:00Z"/>
                <w:rFonts w:cs="Arial"/>
                <w:bCs/>
              </w:rPr>
            </w:pPr>
            <w:ins w:id="345"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346" w:author="OPPO (Qianxi)" w:date="2020-12-28T16:27:00Z"/>
                <w:rFonts w:cs="Arial"/>
                <w:bCs/>
              </w:rPr>
            </w:pPr>
          </w:p>
        </w:tc>
      </w:tr>
      <w:tr w:rsidR="00A45113" w14:paraId="09342A5F" w14:textId="77777777" w:rsidTr="00B549BC">
        <w:trPr>
          <w:ins w:id="347" w:author="Xiaomi (Xing)" w:date="2020-12-29T15:37:00Z"/>
        </w:trPr>
        <w:tc>
          <w:tcPr>
            <w:tcW w:w="2268" w:type="dxa"/>
          </w:tcPr>
          <w:p w14:paraId="2ECDB05D" w14:textId="12E2EA11" w:rsidR="00A45113" w:rsidRDefault="00A45113" w:rsidP="00A45113">
            <w:pPr>
              <w:spacing w:before="180" w:afterLines="100" w:after="240"/>
              <w:rPr>
                <w:ins w:id="348" w:author="Xiaomi (Xing)" w:date="2020-12-29T15:37:00Z"/>
                <w:rFonts w:cs="Arial"/>
                <w:bCs/>
              </w:rPr>
            </w:pPr>
            <w:ins w:id="349"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350" w:author="Xiaomi (Xing)" w:date="2020-12-29T15:37:00Z"/>
                <w:rFonts w:cs="Arial"/>
                <w:bCs/>
              </w:rPr>
            </w:pPr>
            <w:ins w:id="351"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352" w:author="Xiaomi (Xing)" w:date="2020-12-29T15:37:00Z"/>
                <w:rFonts w:cs="Arial"/>
                <w:bCs/>
              </w:rPr>
            </w:pPr>
          </w:p>
        </w:tc>
      </w:tr>
      <w:tr w:rsidR="00854195" w14:paraId="7AD6170E" w14:textId="77777777" w:rsidTr="00B549BC">
        <w:trPr>
          <w:ins w:id="353" w:author="ASUSTeK-Xinra" w:date="2020-12-31T16:04:00Z"/>
        </w:trPr>
        <w:tc>
          <w:tcPr>
            <w:tcW w:w="2268" w:type="dxa"/>
          </w:tcPr>
          <w:p w14:paraId="4304A9C7" w14:textId="248A8E41" w:rsidR="00854195" w:rsidRDefault="00854195" w:rsidP="00854195">
            <w:pPr>
              <w:spacing w:before="180" w:afterLines="100" w:after="240"/>
              <w:rPr>
                <w:ins w:id="354" w:author="ASUSTeK-Xinra" w:date="2020-12-31T16:04:00Z"/>
                <w:rFonts w:cs="Arial"/>
                <w:bCs/>
              </w:rPr>
            </w:pPr>
            <w:ins w:id="355"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356" w:author="ASUSTeK-Xinra" w:date="2020-12-31T16:04:00Z"/>
                <w:rFonts w:cs="Arial"/>
                <w:bCs/>
              </w:rPr>
            </w:pPr>
            <w:ins w:id="357"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358" w:author="ASUSTeK-Xinra" w:date="2020-12-31T16:04:00Z"/>
                <w:rFonts w:cs="Arial"/>
                <w:bCs/>
              </w:rPr>
            </w:pPr>
          </w:p>
        </w:tc>
      </w:tr>
      <w:tr w:rsidR="00407D5D" w14:paraId="3769AE8C" w14:textId="77777777" w:rsidTr="00B549BC">
        <w:trPr>
          <w:ins w:id="359" w:author="Huawei_Li Zhao" w:date="2020-12-31T17:26:00Z"/>
        </w:trPr>
        <w:tc>
          <w:tcPr>
            <w:tcW w:w="2268" w:type="dxa"/>
          </w:tcPr>
          <w:p w14:paraId="0E1B1BFC" w14:textId="66A87549" w:rsidR="00407D5D" w:rsidRDefault="00407D5D" w:rsidP="00407D5D">
            <w:pPr>
              <w:spacing w:before="180" w:afterLines="100" w:after="240"/>
              <w:rPr>
                <w:ins w:id="360" w:author="Huawei_Li Zhao" w:date="2020-12-31T17:26:00Z"/>
                <w:rFonts w:eastAsia="PMingLiU" w:cs="Arial" w:hint="eastAsia"/>
                <w:bCs/>
                <w:lang w:eastAsia="zh-TW"/>
              </w:rPr>
            </w:pPr>
            <w:ins w:id="361"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362" w:author="Huawei_Li Zhao" w:date="2020-12-31T17:26:00Z"/>
                <w:rFonts w:eastAsia="PMingLiU" w:cs="Arial" w:hint="eastAsia"/>
                <w:bCs/>
                <w:lang w:eastAsia="zh-TW"/>
              </w:rPr>
            </w:pPr>
            <w:ins w:id="363"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364" w:author="Huawei_Li Zhao" w:date="2020-12-31T17:26:00Z"/>
                <w:rFonts w:cs="Arial"/>
                <w:bCs/>
              </w:rPr>
            </w:pPr>
            <w:ins w:id="365"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8"/>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366" w:author="CATT" w:date="2020-12-28T08:57:00Z">
              <w:r>
                <w:rPr>
                  <w:rFonts w:cs="Arial" w:hint="eastAsia"/>
                  <w:bCs/>
                </w:rPr>
                <w:lastRenderedPageBreak/>
                <w:t>CATT</w:t>
              </w:r>
            </w:ins>
          </w:p>
        </w:tc>
        <w:tc>
          <w:tcPr>
            <w:tcW w:w="2268" w:type="dxa"/>
          </w:tcPr>
          <w:p w14:paraId="5BD62FF0" w14:textId="52CCA66D" w:rsidR="00F20993" w:rsidRDefault="00F20993" w:rsidP="00B23411">
            <w:pPr>
              <w:spacing w:before="180" w:afterLines="100" w:after="240"/>
              <w:rPr>
                <w:rFonts w:cs="Arial"/>
                <w:bCs/>
              </w:rPr>
            </w:pPr>
            <w:ins w:id="367" w:author="CATT" w:date="2020-12-28T08:57:00Z">
              <w:r>
                <w:rPr>
                  <w:rFonts w:cs="Arial" w:hint="eastAsia"/>
                  <w:bCs/>
                </w:rPr>
                <w:t>See comment</w:t>
              </w:r>
            </w:ins>
            <w:ins w:id="368"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369" w:author="CATT" w:date="2020-12-28T08:57:00Z">
              <w:r>
                <w:rPr>
                  <w:rFonts w:cs="Arial" w:hint="eastAsia"/>
                  <w:bCs/>
                </w:rPr>
                <w:t>Same comments as Question 2.4-2</w:t>
              </w:r>
            </w:ins>
            <w:ins w:id="370"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371"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372"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373"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374" w:author="OPPO (Qianxi)" w:date="2020-12-28T16:27:00Z"/>
        </w:trPr>
        <w:tc>
          <w:tcPr>
            <w:tcW w:w="2268" w:type="dxa"/>
          </w:tcPr>
          <w:p w14:paraId="390392CA" w14:textId="298D1965" w:rsidR="00EC24D3" w:rsidRPr="00200DF1" w:rsidRDefault="00EC24D3" w:rsidP="00EC24D3">
            <w:pPr>
              <w:spacing w:before="180" w:afterLines="100" w:after="240"/>
              <w:rPr>
                <w:ins w:id="375" w:author="OPPO (Qianxi)" w:date="2020-12-28T16:27:00Z"/>
                <w:rFonts w:cs="Arial"/>
                <w:bCs/>
              </w:rPr>
            </w:pPr>
            <w:ins w:id="376"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377" w:author="OPPO (Qianxi)" w:date="2020-12-28T16:27:00Z"/>
                <w:rFonts w:cs="Arial"/>
                <w:bCs/>
              </w:rPr>
            </w:pPr>
            <w:ins w:id="378"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379" w:author="OPPO (Qianxi)" w:date="2020-12-28T16:27:00Z"/>
                <w:rFonts w:cs="Arial"/>
                <w:bCs/>
              </w:rPr>
            </w:pPr>
            <w:ins w:id="380"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381" w:author="Xiaomi (Xing)" w:date="2020-12-29T15:37:00Z"/>
        </w:trPr>
        <w:tc>
          <w:tcPr>
            <w:tcW w:w="2268" w:type="dxa"/>
          </w:tcPr>
          <w:p w14:paraId="53002785" w14:textId="3B45F624" w:rsidR="00A45113" w:rsidRDefault="00A45113" w:rsidP="00A45113">
            <w:pPr>
              <w:spacing w:before="180" w:afterLines="100" w:after="240"/>
              <w:rPr>
                <w:ins w:id="382" w:author="Xiaomi (Xing)" w:date="2020-12-29T15:37:00Z"/>
                <w:rFonts w:cs="Arial"/>
                <w:bCs/>
              </w:rPr>
            </w:pPr>
            <w:ins w:id="383"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384" w:author="Xiaomi (Xing)" w:date="2020-12-29T15:37:00Z"/>
                <w:rFonts w:cs="Arial"/>
                <w:bCs/>
              </w:rPr>
            </w:pPr>
            <w:ins w:id="385"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386" w:author="Xiaomi (Xing)" w:date="2020-12-29T15:37:00Z"/>
                <w:rFonts w:cs="Arial"/>
                <w:bCs/>
              </w:rPr>
            </w:pPr>
            <w:ins w:id="387"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388" w:author="ASUSTeK-Xinra" w:date="2020-12-31T16:04:00Z"/>
        </w:trPr>
        <w:tc>
          <w:tcPr>
            <w:tcW w:w="2268" w:type="dxa"/>
          </w:tcPr>
          <w:p w14:paraId="08A8A81E" w14:textId="0F65BDF6" w:rsidR="00854195" w:rsidRDefault="00854195" w:rsidP="00854195">
            <w:pPr>
              <w:spacing w:before="180" w:afterLines="100" w:after="240"/>
              <w:rPr>
                <w:ins w:id="389" w:author="ASUSTeK-Xinra" w:date="2020-12-31T16:04:00Z"/>
                <w:rFonts w:cs="Arial"/>
                <w:bCs/>
              </w:rPr>
            </w:pPr>
            <w:ins w:id="390"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391" w:author="ASUSTeK-Xinra" w:date="2020-12-31T16:04:00Z"/>
                <w:rFonts w:cs="Arial"/>
                <w:bCs/>
              </w:rPr>
            </w:pPr>
            <w:ins w:id="392"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393" w:author="ASUSTeK-Xinra" w:date="2020-12-31T16:04:00Z"/>
                <w:rFonts w:cs="Arial"/>
                <w:bCs/>
              </w:rPr>
            </w:pPr>
          </w:p>
        </w:tc>
      </w:tr>
      <w:tr w:rsidR="00407D5D" w14:paraId="7F1A4051" w14:textId="77777777" w:rsidTr="00B23411">
        <w:trPr>
          <w:ins w:id="394" w:author="Huawei_Li Zhao" w:date="2020-12-31T17:26:00Z"/>
        </w:trPr>
        <w:tc>
          <w:tcPr>
            <w:tcW w:w="2268" w:type="dxa"/>
          </w:tcPr>
          <w:p w14:paraId="061C54F0" w14:textId="5AC7EF24" w:rsidR="00407D5D" w:rsidRDefault="00407D5D" w:rsidP="00407D5D">
            <w:pPr>
              <w:spacing w:before="180" w:afterLines="100" w:after="240"/>
              <w:rPr>
                <w:ins w:id="395" w:author="Huawei_Li Zhao" w:date="2020-12-31T17:26:00Z"/>
                <w:rFonts w:eastAsia="PMingLiU" w:cs="Arial" w:hint="eastAsia"/>
                <w:bCs/>
                <w:lang w:eastAsia="zh-TW"/>
              </w:rPr>
            </w:pPr>
            <w:ins w:id="396"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397" w:author="Huawei_Li Zhao" w:date="2020-12-31T17:26:00Z"/>
                <w:rFonts w:eastAsia="PMingLiU" w:cs="Arial" w:hint="eastAsia"/>
                <w:bCs/>
                <w:lang w:eastAsia="zh-TW"/>
              </w:rPr>
            </w:pPr>
            <w:ins w:id="398"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399" w:author="Huawei_Li Zhao" w:date="2020-12-31T17:26:00Z"/>
                <w:rFonts w:cs="Arial"/>
                <w:bCs/>
              </w:rPr>
            </w:pPr>
            <w:ins w:id="400"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401"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402" w:author="ASUSTeK-Xinra" w:date="2020-12-31T16:11:00Z"/>
          <w:rFonts w:eastAsia="Malgun Gothic"/>
          <w:noProof/>
          <w:lang w:eastAsia="ko-KR"/>
        </w:rPr>
      </w:pPr>
      <w:ins w:id="403"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404"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8"/>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405"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406" w:author="CATT" w:date="2020-12-28T08:57:00Z"/>
                <w:rFonts w:cs="Arial"/>
                <w:bCs/>
              </w:rPr>
            </w:pPr>
            <w:ins w:id="407" w:author="CATT" w:date="2020-12-28T08:57:00Z">
              <w:r>
                <w:rPr>
                  <w:rFonts w:cs="Arial" w:hint="eastAsia"/>
                  <w:bCs/>
                </w:rPr>
                <w:t>Option 1) for IC Tx UE in RRC_CONNECTED state</w:t>
              </w:r>
            </w:ins>
            <w:ins w:id="408"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409" w:author="CATT" w:date="2020-12-28T08:57:00Z">
              <w:r>
                <w:rPr>
                  <w:rFonts w:cs="Arial" w:hint="eastAsia"/>
                  <w:bCs/>
                </w:rPr>
                <w:lastRenderedPageBreak/>
                <w:t>Option 2) for other cases.</w:t>
              </w:r>
            </w:ins>
          </w:p>
        </w:tc>
        <w:tc>
          <w:tcPr>
            <w:tcW w:w="4531" w:type="dxa"/>
          </w:tcPr>
          <w:p w14:paraId="1C6C58B8" w14:textId="412A692E" w:rsidR="00DC04DA" w:rsidRDefault="00DC04DA" w:rsidP="00EC24D3">
            <w:pPr>
              <w:spacing w:before="180" w:afterLines="100" w:after="240"/>
              <w:rPr>
                <w:ins w:id="410" w:author="CATT" w:date="2020-12-28T08:57:00Z"/>
                <w:rFonts w:cs="Arial"/>
                <w:bCs/>
              </w:rPr>
            </w:pPr>
            <w:ins w:id="411" w:author="CATT" w:date="2020-12-28T08:57:00Z">
              <w:r w:rsidRPr="001A3EFD">
                <w:rPr>
                  <w:rFonts w:cs="Arial" w:hint="eastAsia"/>
                  <w:bCs/>
                </w:rPr>
                <w:lastRenderedPageBreak/>
                <w:t>Tx UE centric SL DRX configuration is preferred</w:t>
              </w:r>
            </w:ins>
            <w:ins w:id="412" w:author="CATT" w:date="2020-12-28T09:04:00Z">
              <w:r w:rsidR="00E83058">
                <w:rPr>
                  <w:rFonts w:cs="Arial" w:hint="eastAsia"/>
                  <w:bCs/>
                </w:rPr>
                <w:t xml:space="preserve"> </w:t>
              </w:r>
            </w:ins>
            <w:ins w:id="413" w:author="CATT" w:date="2020-12-28T09:03:00Z">
              <w:r w:rsidR="00E83058">
                <w:rPr>
                  <w:rFonts w:cs="Arial" w:hint="eastAsia"/>
                  <w:bCs/>
                </w:rPr>
                <w:t>(Option 1 and Option 2)</w:t>
              </w:r>
            </w:ins>
            <w:ins w:id="414" w:author="CATT" w:date="2020-12-28T08:57:00Z">
              <w:r w:rsidRPr="001A3EFD">
                <w:rPr>
                  <w:rFonts w:cs="Arial" w:hint="eastAsia"/>
                  <w:bCs/>
                </w:rPr>
                <w:t>.</w:t>
              </w:r>
            </w:ins>
          </w:p>
          <w:p w14:paraId="03943BDA" w14:textId="77777777" w:rsidR="00DC04DA" w:rsidRDefault="00DC04DA" w:rsidP="00DC04DA">
            <w:pPr>
              <w:pStyle w:val="af9"/>
              <w:numPr>
                <w:ilvl w:val="0"/>
                <w:numId w:val="45"/>
              </w:numPr>
              <w:spacing w:before="180" w:afterLines="100" w:after="240"/>
              <w:ind w:firstLineChars="0"/>
              <w:rPr>
                <w:ins w:id="415" w:author="CATT" w:date="2020-12-28T08:57:00Z"/>
                <w:rFonts w:cs="Arial"/>
                <w:bCs/>
              </w:rPr>
            </w:pPr>
            <w:ins w:id="416"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w:t>
              </w:r>
              <w:r>
                <w:rPr>
                  <w:rFonts w:cs="Arial" w:hint="eastAsia"/>
                  <w:bCs/>
                </w:rPr>
                <w:lastRenderedPageBreak/>
                <w:t xml:space="preserve">configurations, </w:t>
              </w:r>
              <w:r w:rsidRPr="001A3EFD">
                <w:rPr>
                  <w:rFonts w:cs="Arial" w:hint="eastAsia"/>
                  <w:bCs/>
                </w:rPr>
                <w:t>the gNB can determine the SL DRX configuration for Tx UE;</w:t>
              </w:r>
            </w:ins>
          </w:p>
          <w:p w14:paraId="68C8C5BA" w14:textId="6585EC05" w:rsidR="00DC04DA" w:rsidRDefault="00DC04DA" w:rsidP="00DC04DA">
            <w:pPr>
              <w:pStyle w:val="af9"/>
              <w:numPr>
                <w:ilvl w:val="0"/>
                <w:numId w:val="45"/>
              </w:numPr>
              <w:spacing w:before="180" w:afterLines="100" w:after="240"/>
              <w:ind w:firstLineChars="0"/>
              <w:rPr>
                <w:ins w:id="417" w:author="CATT" w:date="2020-12-28T08:57:00Z"/>
                <w:rFonts w:cs="Arial"/>
                <w:bCs/>
              </w:rPr>
            </w:pPr>
            <w:ins w:id="418"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419" w:author="CATT" w:date="2020-12-28T09:04:00Z">
              <w:r w:rsidR="0041593D">
                <w:rPr>
                  <w:rFonts w:cs="Arial" w:hint="eastAsia"/>
                  <w:bCs/>
                </w:rPr>
                <w:t>;</w:t>
              </w:r>
            </w:ins>
          </w:p>
          <w:p w14:paraId="4E6FC8D1" w14:textId="212871ED" w:rsidR="00DC04DA" w:rsidRDefault="00DC04DA" w:rsidP="0041593D">
            <w:pPr>
              <w:pStyle w:val="af9"/>
              <w:numPr>
                <w:ilvl w:val="0"/>
                <w:numId w:val="45"/>
              </w:numPr>
              <w:spacing w:before="180" w:afterLines="100" w:after="240"/>
              <w:ind w:firstLineChars="0"/>
              <w:rPr>
                <w:rFonts w:cs="Arial"/>
                <w:bCs/>
              </w:rPr>
            </w:pPr>
            <w:ins w:id="420" w:author="CATT" w:date="2020-12-28T08:57:00Z">
              <w:r w:rsidRPr="001A3EFD">
                <w:rPr>
                  <w:rFonts w:cs="Arial" w:hint="eastAsia"/>
                  <w:bCs/>
                </w:rPr>
                <w:t>If the Tx UE is OOC, there is no need to align the SL DRX configuration between Uu and SL</w:t>
              </w:r>
            </w:ins>
            <w:ins w:id="421" w:author="CATT" w:date="2020-12-28T09:04:00Z">
              <w:r w:rsidR="0041593D">
                <w:rPr>
                  <w:rFonts w:cs="Arial" w:hint="eastAsia"/>
                  <w:bCs/>
                </w:rPr>
                <w:t>,</w:t>
              </w:r>
            </w:ins>
            <w:ins w:id="422"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423" w:author="LenovoMM_Prateek" w:date="2020-12-28T08:39:00Z">
              <w:r w:rsidRPr="00200DF1">
                <w:rPr>
                  <w:rFonts w:cs="Arial"/>
                  <w:bCs/>
                </w:rPr>
                <w:lastRenderedPageBreak/>
                <w:t>Lenovo</w:t>
              </w:r>
              <w:r>
                <w:rPr>
                  <w:rFonts w:cs="Arial"/>
                  <w:bCs/>
                </w:rPr>
                <w:t>, MotM</w:t>
              </w:r>
            </w:ins>
          </w:p>
        </w:tc>
        <w:tc>
          <w:tcPr>
            <w:tcW w:w="2268" w:type="dxa"/>
          </w:tcPr>
          <w:p w14:paraId="11A3AB3B" w14:textId="77777777" w:rsidR="00B10F34" w:rsidRDefault="00B10F34" w:rsidP="00B10F34">
            <w:pPr>
              <w:spacing w:before="180" w:afterLines="100" w:after="240"/>
              <w:rPr>
                <w:ins w:id="424" w:author="LenovoMM_Prateek" w:date="2020-12-28T08:39:00Z"/>
                <w:rFonts w:cs="Arial"/>
                <w:bCs/>
              </w:rPr>
            </w:pPr>
            <w:ins w:id="425"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426"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427" w:author="LenovoMM_Prateek" w:date="2020-12-28T08:39:00Z"/>
                <w:rFonts w:cs="Arial"/>
                <w:bCs/>
              </w:rPr>
            </w:pPr>
            <w:ins w:id="428"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429" w:author="LenovoMM_Prateek" w:date="2020-12-28T08:39:00Z"/>
                <w:rFonts w:cs="Arial"/>
                <w:bCs/>
              </w:rPr>
            </w:pPr>
            <w:ins w:id="430"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431" w:author="LenovoMM_Prateek" w:date="2020-12-28T08:39:00Z">
              <w:r>
                <w:rPr>
                  <w:rFonts w:cs="Arial"/>
                  <w:bCs/>
                </w:rPr>
                <w:t>5): Specified might be useful as well if the DRX patterns are to be known universally.</w:t>
              </w:r>
            </w:ins>
          </w:p>
        </w:tc>
      </w:tr>
      <w:tr w:rsidR="00EC24D3" w14:paraId="25E79A52" w14:textId="77777777" w:rsidTr="00B23411">
        <w:trPr>
          <w:ins w:id="432" w:author="OPPO (Qianxi)" w:date="2020-12-28T16:28:00Z"/>
        </w:trPr>
        <w:tc>
          <w:tcPr>
            <w:tcW w:w="2268" w:type="dxa"/>
          </w:tcPr>
          <w:p w14:paraId="4512CD6A" w14:textId="005B4715" w:rsidR="00EC24D3" w:rsidRPr="00200DF1" w:rsidRDefault="00EC24D3" w:rsidP="00EC24D3">
            <w:pPr>
              <w:spacing w:before="180" w:afterLines="100" w:after="240"/>
              <w:rPr>
                <w:ins w:id="433" w:author="OPPO (Qianxi)" w:date="2020-12-28T16:28:00Z"/>
                <w:rFonts w:cs="Arial"/>
                <w:bCs/>
              </w:rPr>
            </w:pPr>
            <w:ins w:id="434"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435" w:author="OPPO (Qianxi)" w:date="2020-12-28T16:28:00Z"/>
                <w:rFonts w:cs="Arial"/>
                <w:bCs/>
              </w:rPr>
            </w:pPr>
            <w:ins w:id="436" w:author="OPPO (Qianxi)" w:date="2020-12-28T16:28:00Z">
              <w:r>
                <w:rPr>
                  <w:rFonts w:cs="Arial"/>
                  <w:bCs/>
                </w:rPr>
                <w:t>For broadcast/groupcast, option-1/4</w:t>
              </w:r>
            </w:ins>
          </w:p>
          <w:p w14:paraId="7D5F40A8" w14:textId="6BD6EBBC" w:rsidR="00EC24D3" w:rsidRDefault="00EC24D3" w:rsidP="00EC24D3">
            <w:pPr>
              <w:spacing w:before="180" w:afterLines="100" w:after="240"/>
              <w:rPr>
                <w:ins w:id="437" w:author="OPPO (Qianxi)" w:date="2020-12-28T16:28:00Z"/>
                <w:rFonts w:cs="Arial"/>
                <w:bCs/>
              </w:rPr>
            </w:pPr>
            <w:ins w:id="438"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439" w:author="OPPO (Qianxi)" w:date="2020-12-28T16:28:00Z"/>
                <w:rFonts w:cs="Arial"/>
                <w:bCs/>
              </w:rPr>
            </w:pPr>
            <w:ins w:id="440"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441" w:author="OPPO (Qianxi)" w:date="2020-12-28T16:28:00Z"/>
                <w:rFonts w:cs="Arial"/>
                <w:bCs/>
              </w:rPr>
            </w:pPr>
            <w:ins w:id="442"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443" w:author="Xiaomi (Xing)" w:date="2020-12-29T15:37:00Z"/>
        </w:trPr>
        <w:tc>
          <w:tcPr>
            <w:tcW w:w="2268" w:type="dxa"/>
          </w:tcPr>
          <w:p w14:paraId="22262230" w14:textId="453B004D" w:rsidR="00A45113" w:rsidRDefault="00A45113" w:rsidP="00A45113">
            <w:pPr>
              <w:spacing w:before="180" w:afterLines="100" w:after="240"/>
              <w:rPr>
                <w:ins w:id="444" w:author="Xiaomi (Xing)" w:date="2020-12-29T15:37:00Z"/>
                <w:rFonts w:cs="Arial"/>
                <w:bCs/>
              </w:rPr>
            </w:pPr>
            <w:ins w:id="445"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446" w:author="Xiaomi (Xing)" w:date="2020-12-29T15:46:00Z"/>
                <w:rFonts w:cs="Arial"/>
                <w:bCs/>
              </w:rPr>
            </w:pPr>
            <w:ins w:id="447" w:author="Xiaomi (Xing)" w:date="2020-12-29T15:42:00Z">
              <w:r>
                <w:rPr>
                  <w:rFonts w:cs="Arial"/>
                  <w:bCs/>
                </w:rPr>
                <w:t>O</w:t>
              </w:r>
            </w:ins>
            <w:ins w:id="448" w:author="Xiaomi (Xing)" w:date="2020-12-29T15:37:00Z">
              <w:r>
                <w:rPr>
                  <w:rFonts w:cs="Arial"/>
                  <w:bCs/>
                </w:rPr>
                <w:t>ption 2</w:t>
              </w:r>
            </w:ins>
            <w:ins w:id="449" w:author="Xiaomi (Xing)" w:date="2020-12-29T15:46:00Z">
              <w:r>
                <w:rPr>
                  <w:rFonts w:cs="Arial"/>
                  <w:bCs/>
                </w:rPr>
                <w:t xml:space="preserve"> + 1</w:t>
              </w:r>
            </w:ins>
            <w:ins w:id="450" w:author="Xiaomi (Xing)" w:date="2020-12-29T15:37:00Z">
              <w:r w:rsidR="00A45113">
                <w:rPr>
                  <w:rFonts w:cs="Arial"/>
                  <w:bCs/>
                </w:rPr>
                <w:t xml:space="preserve"> </w:t>
              </w:r>
            </w:ins>
            <w:ins w:id="451" w:author="Xiaomi (Xing)" w:date="2020-12-29T15:41:00Z">
              <w:r>
                <w:rPr>
                  <w:rFonts w:cs="Arial"/>
                  <w:bCs/>
                </w:rPr>
                <w:t xml:space="preserve">for </w:t>
              </w:r>
            </w:ins>
            <w:ins w:id="452" w:author="Xiaomi (Xing)" w:date="2020-12-29T15:48:00Z">
              <w:r>
                <w:rPr>
                  <w:rFonts w:cs="Arial"/>
                  <w:bCs/>
                </w:rPr>
                <w:t>IC</w:t>
              </w:r>
            </w:ins>
            <w:ins w:id="453" w:author="Xiaomi (Xing)" w:date="2020-12-29T15:47:00Z">
              <w:r>
                <w:rPr>
                  <w:rFonts w:cs="Arial"/>
                  <w:bCs/>
                </w:rPr>
                <w:t xml:space="preserve"> UE</w:t>
              </w:r>
            </w:ins>
          </w:p>
          <w:p w14:paraId="5493DD31" w14:textId="77777777" w:rsidR="00076151" w:rsidRDefault="00076151" w:rsidP="00076151">
            <w:pPr>
              <w:spacing w:before="180" w:afterLines="100" w:after="240"/>
              <w:rPr>
                <w:ins w:id="454" w:author="Xiaomi (Xing)" w:date="2020-12-29T15:50:00Z"/>
                <w:rFonts w:cs="Arial"/>
                <w:bCs/>
              </w:rPr>
            </w:pPr>
            <w:ins w:id="455" w:author="Xiaomi (Xing)" w:date="2020-12-29T15:46:00Z">
              <w:r>
                <w:rPr>
                  <w:rFonts w:cs="Arial"/>
                  <w:bCs/>
                </w:rPr>
                <w:t>Option 2+4 for OOC</w:t>
              </w:r>
            </w:ins>
            <w:ins w:id="456" w:author="Xiaomi (Xing)" w:date="2020-12-29T15:47:00Z">
              <w:r>
                <w:rPr>
                  <w:rFonts w:cs="Arial"/>
                  <w:bCs/>
                </w:rPr>
                <w:t xml:space="preserve"> UE</w:t>
              </w:r>
            </w:ins>
          </w:p>
          <w:p w14:paraId="2BFA5698" w14:textId="47997EFC" w:rsidR="00076151" w:rsidRDefault="00076151" w:rsidP="00076151">
            <w:pPr>
              <w:spacing w:before="180" w:afterLines="100" w:after="240"/>
              <w:rPr>
                <w:ins w:id="457" w:author="Xiaomi (Xing)" w:date="2020-12-29T15:37:00Z"/>
                <w:rFonts w:cs="Arial"/>
                <w:bCs/>
              </w:rPr>
            </w:pPr>
            <w:ins w:id="458"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459" w:author="Xiaomi (Xing)" w:date="2020-12-29T15:52:00Z"/>
                <w:rFonts w:cs="Arial"/>
                <w:bCs/>
              </w:rPr>
            </w:pPr>
            <w:ins w:id="460"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461"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462" w:author="Xiaomi (Xing)" w:date="2020-12-29T15:54:00Z"/>
                <w:rFonts w:cs="Arial"/>
                <w:bCs/>
              </w:rPr>
            </w:pPr>
            <w:ins w:id="463" w:author="Xiaomi (Xing)" w:date="2020-12-29T15:53:00Z">
              <w:r>
                <w:rPr>
                  <w:rFonts w:cs="Arial"/>
                  <w:bCs/>
                </w:rPr>
                <w:t xml:space="preserve">On sidelink </w:t>
              </w:r>
            </w:ins>
            <w:ins w:id="464" w:author="Xiaomi (Xing)" w:date="2020-12-29T15:51:00Z">
              <w:r>
                <w:rPr>
                  <w:rFonts w:cs="Arial"/>
                  <w:bCs/>
                </w:rPr>
                <w:t>T</w:t>
              </w:r>
            </w:ins>
            <w:ins w:id="465" w:author="Xiaomi (Xing)" w:date="2020-12-29T15:48:00Z">
              <w:r w:rsidR="00076151">
                <w:rPr>
                  <w:rFonts w:cs="Arial"/>
                  <w:bCs/>
                </w:rPr>
                <w:t xml:space="preserve">X UE </w:t>
              </w:r>
            </w:ins>
            <w:ins w:id="466" w:author="Xiaomi (Xing)" w:date="2020-12-29T15:53:00Z">
              <w:r>
                <w:rPr>
                  <w:rFonts w:cs="Arial"/>
                  <w:bCs/>
                </w:rPr>
                <w:t xml:space="preserve">is aware of the traffic pattern. </w:t>
              </w:r>
            </w:ins>
            <w:ins w:id="467" w:author="Xiaomi (Xing)" w:date="2020-12-29T15:50:00Z">
              <w:r w:rsidR="00076151">
                <w:rPr>
                  <w:rFonts w:cs="Arial"/>
                  <w:bCs/>
                </w:rPr>
                <w:t>TX UE’s</w:t>
              </w:r>
            </w:ins>
            <w:ins w:id="468" w:author="Xiaomi (Xing)" w:date="2020-12-29T15:48:00Z">
              <w:r w:rsidR="00076151">
                <w:rPr>
                  <w:rFonts w:cs="Arial"/>
                  <w:bCs/>
                </w:rPr>
                <w:t xml:space="preserve"> gNB </w:t>
              </w:r>
            </w:ins>
            <w:ins w:id="469" w:author="Xiaomi (Xing)" w:date="2020-12-29T15:53:00Z">
              <w:r>
                <w:rPr>
                  <w:rFonts w:cs="Arial"/>
                  <w:bCs/>
                </w:rPr>
                <w:t xml:space="preserve">and pre-configuration </w:t>
              </w:r>
            </w:ins>
            <w:ins w:id="470" w:author="Xiaomi (Xing)" w:date="2020-12-29T15:48:00Z">
              <w:r w:rsidR="00076151">
                <w:rPr>
                  <w:rFonts w:cs="Arial"/>
                  <w:bCs/>
                </w:rPr>
                <w:t xml:space="preserve">is </w:t>
              </w:r>
            </w:ins>
            <w:ins w:id="471" w:author="Xiaomi (Xing)" w:date="2020-12-29T15:53:00Z">
              <w:r>
                <w:rPr>
                  <w:rFonts w:cs="Arial"/>
                  <w:bCs/>
                </w:rPr>
                <w:t>in charge</w:t>
              </w:r>
            </w:ins>
            <w:ins w:id="472" w:author="Xiaomi (Xing)" w:date="2020-12-29T15:48:00Z">
              <w:r w:rsidR="00076151">
                <w:rPr>
                  <w:rFonts w:cs="Arial"/>
                  <w:bCs/>
                </w:rPr>
                <w:t xml:space="preserve"> of </w:t>
              </w:r>
            </w:ins>
            <w:ins w:id="473" w:author="Xiaomi (Xing)" w:date="2020-12-29T15:53:00Z">
              <w:r>
                <w:rPr>
                  <w:rFonts w:cs="Arial"/>
                  <w:bCs/>
                </w:rPr>
                <w:t>sidelink resource allocation</w:t>
              </w:r>
            </w:ins>
            <w:ins w:id="474" w:author="Xiaomi (Xing)" w:date="2020-12-29T15:50:00Z">
              <w:r w:rsidR="00076151">
                <w:rPr>
                  <w:rFonts w:cs="Arial"/>
                  <w:bCs/>
                </w:rPr>
                <w:t>.</w:t>
              </w:r>
            </w:ins>
          </w:p>
          <w:p w14:paraId="3DD8BFD0" w14:textId="40373E43" w:rsidR="008930AE" w:rsidRDefault="008930AE" w:rsidP="008930AE">
            <w:pPr>
              <w:spacing w:before="180" w:afterLines="100" w:after="240"/>
              <w:rPr>
                <w:ins w:id="475" w:author="Xiaomi (Xing)" w:date="2020-12-29T15:37:00Z"/>
                <w:rFonts w:cs="Arial"/>
                <w:bCs/>
              </w:rPr>
            </w:pPr>
            <w:ins w:id="476"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477" w:author="ASUSTeK-Xinra" w:date="2020-12-31T16:05:00Z"/>
        </w:trPr>
        <w:tc>
          <w:tcPr>
            <w:tcW w:w="2268" w:type="dxa"/>
          </w:tcPr>
          <w:p w14:paraId="7F455B77" w14:textId="08C0A218" w:rsidR="00854195" w:rsidRDefault="00854195" w:rsidP="00854195">
            <w:pPr>
              <w:spacing w:before="180" w:afterLines="100" w:after="240"/>
              <w:rPr>
                <w:ins w:id="478" w:author="ASUSTeK-Xinra" w:date="2020-12-31T16:05:00Z"/>
                <w:rFonts w:cs="Arial"/>
                <w:bCs/>
              </w:rPr>
            </w:pPr>
            <w:ins w:id="479"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480" w:author="ASUSTeK-Xinra" w:date="2020-12-31T16:05:00Z"/>
                <w:rFonts w:eastAsia="PMingLiU" w:cs="Arial"/>
                <w:bCs/>
                <w:lang w:eastAsia="zh-TW"/>
              </w:rPr>
            </w:pPr>
            <w:ins w:id="481"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482" w:author="ASUSTeK-Xinra" w:date="2020-12-31T16:05:00Z"/>
                <w:rFonts w:cs="Arial"/>
                <w:bCs/>
              </w:rPr>
            </w:pPr>
            <w:ins w:id="483" w:author="ASUSTeK-Xinra" w:date="2020-12-31T16:05:00Z">
              <w:r>
                <w:rPr>
                  <w:rFonts w:eastAsia="PMingLiU" w:cs="Arial"/>
                  <w:bCs/>
                  <w:lang w:eastAsia="zh-TW"/>
                </w:rPr>
                <w:lastRenderedPageBreak/>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484" w:author="ASUSTeK-Xinra" w:date="2020-12-31T16:05:00Z"/>
                <w:rFonts w:cs="Arial"/>
                <w:b/>
                <w:bCs/>
              </w:rPr>
            </w:pPr>
            <w:ins w:id="485" w:author="ASUSTeK-Xinra" w:date="2020-12-31T16:05:00Z">
              <w:r w:rsidRPr="004D1B86">
                <w:rPr>
                  <w:rFonts w:cs="Arial"/>
                  <w:b/>
                  <w:bCs/>
                </w:rPr>
                <w:lastRenderedPageBreak/>
                <w:t xml:space="preserve">For In-Coverage unicast UEs: </w:t>
              </w:r>
            </w:ins>
          </w:p>
          <w:p w14:paraId="2CB25376" w14:textId="77777777" w:rsidR="00854195" w:rsidRPr="00127585" w:rsidRDefault="00854195" w:rsidP="00854195">
            <w:pPr>
              <w:spacing w:before="240"/>
              <w:ind w:leftChars="100" w:left="200"/>
              <w:rPr>
                <w:ins w:id="486" w:author="ASUSTeK-Xinra" w:date="2020-12-31T16:05:00Z"/>
                <w:rFonts w:eastAsia="Malgun Gothic"/>
                <w:noProof/>
                <w:lang w:eastAsia="ko-KR"/>
              </w:rPr>
            </w:pPr>
            <w:ins w:id="487" w:author="ASUSTeK-Xinra" w:date="2020-12-31T16:05:00Z">
              <w:r w:rsidRPr="00127585">
                <w:rPr>
                  <w:rFonts w:eastAsia="Malgun Gothic" w:hint="eastAsia"/>
                  <w:noProof/>
                  <w:lang w:eastAsia="ko-KR"/>
                </w:rPr>
                <w:lastRenderedPageBreak/>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488" w:author="ASUSTeK-Xinra" w:date="2020-12-31T16:05:00Z"/>
                <w:rFonts w:eastAsia="Malgun Gothic"/>
                <w:noProof/>
                <w:lang w:eastAsia="ko-KR"/>
              </w:rPr>
            </w:pPr>
            <w:ins w:id="489"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490" w:author="ASUSTeK-Xinra" w:date="2020-12-31T16:05:00Z"/>
                <w:rFonts w:eastAsia="Malgun Gothic"/>
                <w:noProof/>
                <w:lang w:eastAsia="ko-KR"/>
              </w:rPr>
            </w:pPr>
            <w:ins w:id="491"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492" w:author="ASUSTeK-Xinra" w:date="2020-12-31T16:05:00Z"/>
                <w:rFonts w:cs="Arial"/>
                <w:b/>
                <w:bCs/>
              </w:rPr>
            </w:pPr>
            <w:ins w:id="493"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494" w:author="ASUSTeK-Xinra" w:date="2020-12-31T16:05:00Z"/>
                <w:rFonts w:eastAsia="Malgun Gothic"/>
                <w:noProof/>
                <w:lang w:eastAsia="ko-KR"/>
              </w:rPr>
            </w:pPr>
            <w:ins w:id="495"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496" w:author="ASUSTeK-Xinra" w:date="2020-12-31T16:05:00Z"/>
                <w:rFonts w:eastAsia="Malgun Gothic"/>
                <w:noProof/>
                <w:lang w:eastAsia="ko-KR"/>
              </w:rPr>
            </w:pPr>
            <w:ins w:id="497"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498" w:author="ASUSTeK-Xinra" w:date="2020-12-31T16:05:00Z"/>
                <w:rFonts w:cs="Arial"/>
                <w:b/>
                <w:bCs/>
              </w:rPr>
            </w:pPr>
            <w:ins w:id="499"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500" w:author="ASUSTeK-Xinra" w:date="2020-12-31T16:05:00Z"/>
                <w:rFonts w:eastAsia="Malgun Gothic"/>
                <w:noProof/>
                <w:lang w:eastAsia="ko-KR"/>
              </w:rPr>
            </w:pPr>
            <w:ins w:id="501"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502" w:author="ASUSTeK-Xinra" w:date="2020-12-31T16:05:00Z"/>
                <w:rFonts w:eastAsia="Malgun Gothic"/>
                <w:noProof/>
                <w:lang w:eastAsia="ko-KR"/>
              </w:rPr>
            </w:pPr>
            <w:ins w:id="503"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504" w:author="ASUSTeK-Xinra" w:date="2020-12-31T16:05:00Z"/>
                <w:rFonts w:cs="Arial"/>
                <w:bCs/>
              </w:rPr>
            </w:pPr>
            <w:ins w:id="505"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506" w:author="ASUSTeK-Xinra" w:date="2020-12-31T16:05:00Z"/>
                <w:rFonts w:cs="Arial"/>
                <w:b/>
                <w:bCs/>
              </w:rPr>
            </w:pPr>
            <w:ins w:id="507"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508" w:author="ASUSTeK-Xinra" w:date="2020-12-31T16:05:00Z"/>
                <w:rFonts w:eastAsia="Malgun Gothic"/>
                <w:noProof/>
                <w:lang w:eastAsia="ko-KR"/>
              </w:rPr>
            </w:pPr>
            <w:ins w:id="509"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510" w:author="ASUSTeK-Xinra" w:date="2020-12-31T16:05:00Z"/>
                <w:rFonts w:cs="Arial"/>
                <w:bCs/>
              </w:rPr>
            </w:pPr>
            <w:ins w:id="511"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512" w:author="Huawei_Li Zhao" w:date="2020-12-31T17:27:00Z"/>
        </w:trPr>
        <w:tc>
          <w:tcPr>
            <w:tcW w:w="2268" w:type="dxa"/>
          </w:tcPr>
          <w:p w14:paraId="050B182A" w14:textId="7721100F" w:rsidR="00407D5D" w:rsidRDefault="00407D5D" w:rsidP="00407D5D">
            <w:pPr>
              <w:spacing w:before="180" w:afterLines="100" w:after="240"/>
              <w:rPr>
                <w:ins w:id="513" w:author="Huawei_Li Zhao" w:date="2020-12-31T17:27:00Z"/>
                <w:rFonts w:eastAsia="PMingLiU" w:cs="Arial" w:hint="eastAsia"/>
                <w:bCs/>
                <w:lang w:eastAsia="zh-TW"/>
              </w:rPr>
            </w:pPr>
            <w:ins w:id="514"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515" w:author="Huawei_Li Zhao" w:date="2020-12-31T17:27:00Z"/>
                <w:rFonts w:cs="Arial"/>
                <w:bCs/>
              </w:rPr>
            </w:pPr>
            <w:ins w:id="516"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517" w:author="Huawei_Li Zhao" w:date="2020-12-31T17:27:00Z"/>
                <w:rFonts w:eastAsia="PMingLiU" w:cs="Arial"/>
                <w:bCs/>
                <w:lang w:eastAsia="zh-TW"/>
              </w:rPr>
            </w:pPr>
            <w:ins w:id="518"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519" w:author="Huawei_Li Zhao" w:date="2020-12-31T17:27:00Z"/>
                <w:rFonts w:cs="Arial"/>
                <w:bCs/>
              </w:rPr>
            </w:pPr>
            <w:ins w:id="520"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521" w:author="Huawei_Li Zhao" w:date="2020-12-31T17:27:00Z"/>
                <w:rFonts w:cs="Arial"/>
                <w:b/>
                <w:bCs/>
              </w:rPr>
            </w:pPr>
            <w:ins w:id="522" w:author="Huawei_Li Zhao" w:date="2020-12-31T17:27:00Z">
              <w:r>
                <w:rPr>
                  <w:rFonts w:cs="Arial"/>
                  <w:bCs/>
                </w:rPr>
                <w:t>For broadcast/groupcast, we think it should be the NW (dedicated RRC signalling for connected mode and SIB for idle/inactive mode) to configure the dedicated resource pool</w:t>
              </w:r>
              <w:r>
                <w:rPr>
                  <w:rFonts w:cs="Arial"/>
                  <w:bCs/>
                </w:rPr>
                <w:t>(s) or the mapping relationship between different service/QoS profile and the corresponding dedicated resource pool</w:t>
              </w:r>
              <w:r>
                <w:rPr>
                  <w:rFonts w:cs="Arial"/>
                  <w:bCs/>
                </w:rPr>
                <w:t xml:space="preserve"> for the UEs IC and for UEs that are OOC, they should use predefined dedicated resource pool configuration for SL DRX operation. </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lastRenderedPageBreak/>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523"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524"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8"/>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525"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526" w:author="CATT" w:date="2020-12-28T08:57:00Z"/>
                <w:rFonts w:cs="Arial"/>
                <w:bCs/>
              </w:rPr>
            </w:pPr>
            <w:ins w:id="527" w:author="CATT" w:date="2020-12-28T08:57:00Z">
              <w:r>
                <w:rPr>
                  <w:rFonts w:cs="Arial" w:hint="eastAsia"/>
                  <w:bCs/>
                </w:rPr>
                <w:t>Option 1) for RRC Connected UE</w:t>
              </w:r>
            </w:ins>
            <w:ins w:id="528"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529" w:author="CATT" w:date="2020-12-28T08:57:00Z"/>
                <w:rFonts w:cs="Arial"/>
                <w:bCs/>
              </w:rPr>
            </w:pPr>
            <w:ins w:id="530"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531"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532" w:author="LenovoMM_Prateek" w:date="2020-12-28T08:40:00Z"/>
                <w:rFonts w:cs="Arial"/>
                <w:bCs/>
              </w:rPr>
            </w:pPr>
            <w:ins w:id="533"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534"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535"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536" w:author="OPPO (Qianxi)" w:date="2020-12-28T16:29:00Z"/>
        </w:trPr>
        <w:tc>
          <w:tcPr>
            <w:tcW w:w="2268" w:type="dxa"/>
          </w:tcPr>
          <w:p w14:paraId="38C5A0CE" w14:textId="2CBA6070" w:rsidR="00EC24D3" w:rsidRPr="00200DF1" w:rsidRDefault="00EC24D3" w:rsidP="00EC24D3">
            <w:pPr>
              <w:spacing w:before="180" w:afterLines="100" w:after="240"/>
              <w:rPr>
                <w:ins w:id="537" w:author="OPPO (Qianxi)" w:date="2020-12-28T16:29:00Z"/>
                <w:rFonts w:cs="Arial"/>
                <w:bCs/>
              </w:rPr>
            </w:pPr>
            <w:ins w:id="538"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539" w:author="OPPO (Qianxi)" w:date="2020-12-28T16:29:00Z"/>
                <w:rFonts w:cs="Arial"/>
                <w:bCs/>
              </w:rPr>
            </w:pPr>
            <w:ins w:id="540"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541" w:author="OPPO (Qianxi)" w:date="2020-12-28T16:29:00Z"/>
                <w:rFonts w:cs="Arial"/>
                <w:bCs/>
              </w:rPr>
            </w:pPr>
            <w:ins w:id="542"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543" w:author="OPPO (Qianxi)" w:date="2020-12-28T16:29:00Z"/>
                <w:rFonts w:cs="Arial"/>
                <w:bCs/>
              </w:rPr>
            </w:pPr>
            <w:ins w:id="544"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545" w:author="OPPO (Qianxi)" w:date="2020-12-28T16:29:00Z"/>
                <w:rFonts w:cs="Arial"/>
                <w:bCs/>
              </w:rPr>
            </w:pPr>
            <w:ins w:id="546"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547" w:author="OPPO (Qianxi)" w:date="2020-12-28T16:29:00Z"/>
                <w:rFonts w:cs="Arial"/>
                <w:bCs/>
              </w:rPr>
            </w:pPr>
            <w:ins w:id="548"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549" w:author="Xiaomi (Xing)" w:date="2020-12-29T15:56:00Z"/>
        </w:trPr>
        <w:tc>
          <w:tcPr>
            <w:tcW w:w="2268" w:type="dxa"/>
          </w:tcPr>
          <w:p w14:paraId="5B571F58" w14:textId="21E41CC1" w:rsidR="008930AE" w:rsidRDefault="008930AE" w:rsidP="008930AE">
            <w:pPr>
              <w:spacing w:before="180" w:afterLines="100" w:after="240"/>
              <w:rPr>
                <w:ins w:id="550" w:author="Xiaomi (Xing)" w:date="2020-12-29T15:56:00Z"/>
                <w:rFonts w:cs="Arial"/>
                <w:bCs/>
              </w:rPr>
            </w:pPr>
            <w:ins w:id="551"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552" w:author="Xiaomi (Xing)" w:date="2020-12-29T15:56:00Z"/>
                <w:rFonts w:cs="Arial"/>
                <w:bCs/>
              </w:rPr>
            </w:pPr>
            <w:ins w:id="553"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554" w:author="Xiaomi (Xing)" w:date="2020-12-29T15:56:00Z"/>
                <w:rFonts w:cs="Arial"/>
                <w:bCs/>
              </w:rPr>
            </w:pPr>
            <w:ins w:id="555"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B23411">
        <w:trPr>
          <w:ins w:id="556" w:author="ASUSTeK-Xinra" w:date="2020-12-31T16:05:00Z"/>
        </w:trPr>
        <w:tc>
          <w:tcPr>
            <w:tcW w:w="2268" w:type="dxa"/>
          </w:tcPr>
          <w:p w14:paraId="28704FDB" w14:textId="6719523F" w:rsidR="00002C78" w:rsidRDefault="00002C78" w:rsidP="00002C78">
            <w:pPr>
              <w:spacing w:before="180" w:afterLines="100" w:after="240"/>
              <w:rPr>
                <w:ins w:id="557" w:author="ASUSTeK-Xinra" w:date="2020-12-31T16:05:00Z"/>
                <w:rFonts w:cs="Arial"/>
                <w:bCs/>
              </w:rPr>
            </w:pPr>
            <w:ins w:id="558"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559" w:author="ASUSTeK-Xinra" w:date="2020-12-31T16:05:00Z"/>
                <w:rFonts w:cs="Arial"/>
                <w:bCs/>
              </w:rPr>
            </w:pPr>
            <w:ins w:id="560"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561" w:author="ASUSTeK-Xinra" w:date="2020-12-31T16:05:00Z"/>
                <w:rFonts w:eastAsia="PMingLiU" w:cs="Arial"/>
                <w:bCs/>
                <w:lang w:eastAsia="zh-TW"/>
              </w:rPr>
            </w:pPr>
            <w:ins w:id="562"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563" w:author="ASUSTeK-Xinra" w:date="2020-12-31T16:05:00Z"/>
                <w:rFonts w:eastAsia="PMingLiU" w:cs="Arial"/>
                <w:bCs/>
                <w:lang w:eastAsia="zh-TW"/>
              </w:rPr>
            </w:pPr>
            <w:ins w:id="564"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565" w:author="ASUSTeK-Xinra" w:date="2020-12-31T16:05:00Z"/>
                <w:rFonts w:eastAsia="PMingLiU" w:cs="Arial"/>
                <w:bCs/>
                <w:lang w:eastAsia="zh-TW"/>
              </w:rPr>
            </w:pPr>
            <w:ins w:id="566"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567" w:author="ASUSTeK-Xinra" w:date="2020-12-31T16:05:00Z"/>
                <w:rFonts w:cs="Arial"/>
                <w:bCs/>
              </w:rPr>
            </w:pPr>
            <w:ins w:id="568"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569" w:author="Huawei_Li Zhao" w:date="2020-12-31T17:27:00Z"/>
        </w:trPr>
        <w:tc>
          <w:tcPr>
            <w:tcW w:w="2268" w:type="dxa"/>
          </w:tcPr>
          <w:p w14:paraId="3CAA0FEE" w14:textId="4367807F" w:rsidR="00407D5D" w:rsidRDefault="00407D5D" w:rsidP="00407D5D">
            <w:pPr>
              <w:spacing w:before="180" w:afterLines="100" w:after="240"/>
              <w:rPr>
                <w:ins w:id="570" w:author="Huawei_Li Zhao" w:date="2020-12-31T17:27:00Z"/>
                <w:rFonts w:eastAsia="PMingLiU" w:cs="Arial" w:hint="eastAsia"/>
                <w:bCs/>
                <w:lang w:eastAsia="zh-TW"/>
              </w:rPr>
            </w:pPr>
            <w:ins w:id="571" w:author="Huawei_Li Zhao" w:date="2020-12-31T17:27:00Z">
              <w:r>
                <w:rPr>
                  <w:rFonts w:cs="Arial"/>
                  <w:bCs/>
                </w:rPr>
                <w:lastRenderedPageBreak/>
                <w:t>HW</w:t>
              </w:r>
            </w:ins>
          </w:p>
        </w:tc>
        <w:tc>
          <w:tcPr>
            <w:tcW w:w="2268" w:type="dxa"/>
          </w:tcPr>
          <w:p w14:paraId="74B95037" w14:textId="77777777" w:rsidR="00407D5D" w:rsidRDefault="00407D5D" w:rsidP="00407D5D">
            <w:pPr>
              <w:spacing w:before="180" w:afterLines="100" w:after="240"/>
              <w:rPr>
                <w:ins w:id="572" w:author="Huawei_Li Zhao" w:date="2020-12-31T17:27:00Z"/>
                <w:rFonts w:cs="Arial"/>
                <w:bCs/>
              </w:rPr>
            </w:pPr>
            <w:ins w:id="573" w:author="Huawei_Li Zhao" w:date="2020-12-31T17:27:00Z">
              <w:r>
                <w:rPr>
                  <w:rFonts w:cs="Arial"/>
                  <w:bCs/>
                </w:rPr>
                <w:t>5 for unicast</w:t>
              </w:r>
            </w:ins>
          </w:p>
          <w:p w14:paraId="6331FF51" w14:textId="04474425" w:rsidR="00407D5D" w:rsidRDefault="00407D5D" w:rsidP="00407D5D">
            <w:pPr>
              <w:spacing w:before="180" w:afterLines="100" w:after="240"/>
              <w:rPr>
                <w:ins w:id="574" w:author="Huawei_Li Zhao" w:date="2020-12-31T17:27:00Z"/>
                <w:rFonts w:eastAsia="PMingLiU" w:cs="Arial"/>
                <w:bCs/>
                <w:lang w:eastAsia="zh-TW"/>
              </w:rPr>
            </w:pPr>
            <w:ins w:id="575"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576" w:author="Huawei_Li Zhao" w:date="2020-12-31T17:27:00Z"/>
                <w:rFonts w:cs="Arial"/>
                <w:bCs/>
              </w:rPr>
            </w:pPr>
            <w:ins w:id="577"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578" w:author="Huawei_Li Zhao" w:date="2020-12-31T17:27:00Z"/>
                <w:rFonts w:eastAsia="PMingLiU" w:cs="Arial" w:hint="eastAsia"/>
                <w:bCs/>
                <w:lang w:eastAsia="zh-TW"/>
              </w:rPr>
            </w:pPr>
            <w:ins w:id="579"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580"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581"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582" w:author="CATT" w:date="2020-12-28T08:57:00Z">
              <w:r w:rsidRPr="00F457FD">
                <w:rPr>
                  <w:rFonts w:cs="Arial"/>
                  <w:bCs/>
                </w:rPr>
                <w:t>See comment</w:t>
              </w:r>
              <w:r>
                <w:rPr>
                  <w:rFonts w:cs="Arial" w:hint="eastAsia"/>
                  <w:bCs/>
                </w:rPr>
                <w:t>s</w:t>
              </w:r>
            </w:ins>
            <w:ins w:id="583"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584"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585"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586"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587"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BC5239">
        <w:trPr>
          <w:ins w:id="588" w:author="OPPO (Qianxi)" w:date="2020-12-28T16:30:00Z"/>
        </w:trPr>
        <w:tc>
          <w:tcPr>
            <w:tcW w:w="2268" w:type="dxa"/>
          </w:tcPr>
          <w:p w14:paraId="14B4E307" w14:textId="15C74A7E" w:rsidR="00EC24D3" w:rsidRPr="00200DF1" w:rsidRDefault="00EC24D3" w:rsidP="00EC24D3">
            <w:pPr>
              <w:spacing w:before="180" w:afterLines="100" w:after="240"/>
              <w:rPr>
                <w:ins w:id="589" w:author="OPPO (Qianxi)" w:date="2020-12-28T16:30:00Z"/>
                <w:rFonts w:cs="Arial"/>
                <w:bCs/>
              </w:rPr>
            </w:pPr>
            <w:ins w:id="590"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591" w:author="OPPO (Qianxi)" w:date="2020-12-28T16:30:00Z"/>
                <w:rFonts w:cs="Arial"/>
                <w:bCs/>
              </w:rPr>
            </w:pPr>
            <w:ins w:id="592"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593" w:author="OPPO (Qianxi)" w:date="2020-12-28T16:30:00Z"/>
                <w:rFonts w:cs="Arial"/>
                <w:bCs/>
              </w:rPr>
            </w:pPr>
            <w:ins w:id="594"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595" w:author="OPPO (Qianxi)" w:date="2020-12-28T16:30:00Z"/>
                <w:rFonts w:cs="Arial"/>
                <w:bCs/>
              </w:rPr>
            </w:pPr>
            <w:ins w:id="596" w:author="OPPO (Qianxi)" w:date="2020-12-28T16:30:00Z">
              <w:r>
                <w:rPr>
                  <w:rFonts w:cs="Arial" w:hint="eastAsia"/>
                  <w:bCs/>
                </w:rPr>
                <w:lastRenderedPageBreak/>
                <w:t>F</w:t>
              </w:r>
              <w:r>
                <w:rPr>
                  <w:rFonts w:cs="Arial"/>
                  <w:bCs/>
                </w:rPr>
                <w:t>or unicast:</w:t>
              </w:r>
            </w:ins>
          </w:p>
          <w:p w14:paraId="61AD29C4" w14:textId="77777777" w:rsidR="00EC24D3" w:rsidRDefault="00EC24D3" w:rsidP="00EC24D3">
            <w:pPr>
              <w:pStyle w:val="af9"/>
              <w:numPr>
                <w:ilvl w:val="0"/>
                <w:numId w:val="46"/>
              </w:numPr>
              <w:spacing w:before="180" w:afterLines="100" w:after="240"/>
              <w:ind w:firstLineChars="0"/>
              <w:rPr>
                <w:ins w:id="597" w:author="OPPO (Qianxi)" w:date="2020-12-28T16:30:00Z"/>
                <w:rFonts w:cs="Arial"/>
                <w:bCs/>
              </w:rPr>
            </w:pPr>
            <w:ins w:id="598"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af9"/>
              <w:numPr>
                <w:ilvl w:val="0"/>
                <w:numId w:val="46"/>
              </w:numPr>
              <w:spacing w:before="180" w:afterLines="100" w:after="240"/>
              <w:ind w:firstLineChars="0"/>
              <w:rPr>
                <w:ins w:id="599" w:author="OPPO (Qianxi)" w:date="2020-12-28T16:30:00Z"/>
                <w:rFonts w:cs="Arial"/>
                <w:bCs/>
              </w:rPr>
              <w:pPrChange w:id="600" w:author="OPPO (Qianxi)" w:date="2020-12-28T16:30:00Z">
                <w:pPr>
                  <w:spacing w:before="180" w:afterLines="100" w:after="240"/>
                </w:pPr>
              </w:pPrChange>
            </w:pPr>
            <w:ins w:id="601"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BC5239">
        <w:trPr>
          <w:ins w:id="602" w:author="Xiaomi (Xing)" w:date="2020-12-29T15:57:00Z"/>
        </w:trPr>
        <w:tc>
          <w:tcPr>
            <w:tcW w:w="2268" w:type="dxa"/>
          </w:tcPr>
          <w:p w14:paraId="2C8C4408" w14:textId="16053257" w:rsidR="008930AE" w:rsidRDefault="008930AE" w:rsidP="008930AE">
            <w:pPr>
              <w:spacing w:before="180" w:afterLines="100" w:after="240"/>
              <w:rPr>
                <w:ins w:id="603" w:author="Xiaomi (Xing)" w:date="2020-12-29T15:57:00Z"/>
                <w:rFonts w:cs="Arial"/>
                <w:bCs/>
              </w:rPr>
            </w:pPr>
            <w:ins w:id="604" w:author="Xiaomi (Xing)" w:date="2020-12-29T15:57:00Z">
              <w:r>
                <w:rPr>
                  <w:rFonts w:cs="Arial" w:hint="eastAsia"/>
                  <w:bCs/>
                </w:rPr>
                <w:lastRenderedPageBreak/>
                <w:t>Xiaomi</w:t>
              </w:r>
            </w:ins>
          </w:p>
        </w:tc>
        <w:tc>
          <w:tcPr>
            <w:tcW w:w="2268" w:type="dxa"/>
          </w:tcPr>
          <w:p w14:paraId="1C1AB762" w14:textId="6068FA1D" w:rsidR="008930AE" w:rsidRDefault="008930AE" w:rsidP="008930AE">
            <w:pPr>
              <w:spacing w:before="180" w:afterLines="100" w:after="240"/>
              <w:rPr>
                <w:ins w:id="605" w:author="Xiaomi (Xing)" w:date="2020-12-29T15:57:00Z"/>
                <w:rFonts w:cs="Arial"/>
                <w:bCs/>
              </w:rPr>
            </w:pPr>
            <w:ins w:id="606"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607" w:author="Xiaomi (Xing)" w:date="2020-12-29T15:57:00Z"/>
                <w:rFonts w:cs="Arial"/>
                <w:bCs/>
              </w:rPr>
            </w:pPr>
            <w:ins w:id="608"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609" w:author="Xiaomi (Xing)" w:date="2020-12-29T15:57:00Z"/>
                <w:rFonts w:cs="Arial"/>
                <w:bCs/>
              </w:rPr>
            </w:pPr>
            <w:ins w:id="610" w:author="Xiaomi (Xing)" w:date="2020-12-29T15:57:00Z">
              <w:r>
                <w:rPr>
                  <w:rFonts w:cs="Arial"/>
                  <w:bCs/>
                </w:rPr>
                <w:t>If UE is not in connected, option 2 should be used.</w:t>
              </w:r>
            </w:ins>
          </w:p>
        </w:tc>
      </w:tr>
      <w:tr w:rsidR="00002C78" w14:paraId="5F1FA9B0" w14:textId="77777777" w:rsidTr="00BC5239">
        <w:trPr>
          <w:ins w:id="611" w:author="ASUSTeK-Xinra" w:date="2020-12-31T16:06:00Z"/>
        </w:trPr>
        <w:tc>
          <w:tcPr>
            <w:tcW w:w="2268" w:type="dxa"/>
          </w:tcPr>
          <w:p w14:paraId="3FA6A206" w14:textId="2AA26B10" w:rsidR="00002C78" w:rsidRDefault="00002C78" w:rsidP="00002C78">
            <w:pPr>
              <w:spacing w:before="180" w:afterLines="100" w:after="240"/>
              <w:rPr>
                <w:ins w:id="612" w:author="ASUSTeK-Xinra" w:date="2020-12-31T16:06:00Z"/>
                <w:rFonts w:cs="Arial"/>
                <w:bCs/>
              </w:rPr>
            </w:pPr>
            <w:ins w:id="613"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614" w:author="ASUSTeK-Xinra" w:date="2020-12-31T16:06:00Z"/>
                <w:rFonts w:cs="Arial"/>
                <w:bCs/>
              </w:rPr>
            </w:pPr>
            <w:ins w:id="615"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616" w:author="ASUSTeK-Xinra" w:date="2020-12-31T16:06:00Z"/>
                <w:rFonts w:cs="Arial"/>
                <w:bCs/>
              </w:rPr>
            </w:pPr>
            <w:ins w:id="617" w:author="ASUSTeK-Xinra" w:date="2020-12-31T16:06:00Z">
              <w:r>
                <w:rPr>
                  <w:rFonts w:eastAsia="PMingLiU" w:cs="Arial"/>
                  <w:bCs/>
                  <w:lang w:eastAsia="zh-TW"/>
                </w:rPr>
                <w:t xml:space="preserve">It may be difficult for Rx UE to adjust traffic pattern from Tx UE. It’d be easier for the gNB to adjust Uu DRX </w:t>
              </w:r>
            </w:ins>
            <w:ins w:id="618" w:author="ASUSTeK-Xinra" w:date="2020-12-31T16:15:00Z">
              <w:r w:rsidR="00415AC0">
                <w:rPr>
                  <w:rFonts w:eastAsia="PMingLiU" w:cs="Arial"/>
                  <w:bCs/>
                  <w:lang w:eastAsia="zh-TW"/>
                </w:rPr>
                <w:t xml:space="preserve">or SL DRX </w:t>
              </w:r>
            </w:ins>
            <w:ins w:id="619" w:author="ASUSTeK-Xinra" w:date="2020-12-31T16:06:00Z">
              <w:r>
                <w:rPr>
                  <w:rFonts w:eastAsia="PMingLiU" w:cs="Arial"/>
                  <w:bCs/>
                  <w:lang w:eastAsia="zh-TW"/>
                </w:rPr>
                <w:t xml:space="preserve">based on sidelink UE information provided by the UE. </w:t>
              </w:r>
            </w:ins>
          </w:p>
        </w:tc>
      </w:tr>
      <w:tr w:rsidR="00407D5D" w14:paraId="3FE018E6" w14:textId="77777777" w:rsidTr="00BC5239">
        <w:trPr>
          <w:ins w:id="620" w:author="Huawei_Li Zhao" w:date="2020-12-31T17:27:00Z"/>
        </w:trPr>
        <w:tc>
          <w:tcPr>
            <w:tcW w:w="2268" w:type="dxa"/>
          </w:tcPr>
          <w:p w14:paraId="57DD4064" w14:textId="1FA6BF3E" w:rsidR="00407D5D" w:rsidRDefault="00407D5D" w:rsidP="00407D5D">
            <w:pPr>
              <w:spacing w:before="180" w:afterLines="100" w:after="240"/>
              <w:rPr>
                <w:ins w:id="621" w:author="Huawei_Li Zhao" w:date="2020-12-31T17:27:00Z"/>
                <w:rFonts w:eastAsia="PMingLiU" w:cs="Arial" w:hint="eastAsia"/>
                <w:bCs/>
                <w:lang w:eastAsia="zh-TW"/>
              </w:rPr>
            </w:pPr>
            <w:ins w:id="622"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623" w:author="Huawei_Li Zhao" w:date="2020-12-31T17:27:00Z"/>
                <w:rFonts w:eastAsia="PMingLiU" w:cs="Arial" w:hint="eastAsia"/>
                <w:bCs/>
                <w:lang w:eastAsia="zh-TW"/>
              </w:rPr>
            </w:pPr>
            <w:ins w:id="624"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625" w:author="Huawei_Li Zhao" w:date="2020-12-31T17:27:00Z"/>
                <w:rFonts w:cs="Arial"/>
                <w:bCs/>
              </w:rPr>
            </w:pPr>
            <w:ins w:id="626"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627" w:author="Huawei_Li Zhao" w:date="2020-12-31T17:27:00Z"/>
                <w:rFonts w:cs="Arial"/>
                <w:bCs/>
              </w:rPr>
            </w:pPr>
            <w:ins w:id="628"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629" w:author="Huawei_Li Zhao" w:date="2020-12-31T17:27:00Z"/>
                <w:rFonts w:eastAsia="PMingLiU" w:cs="Arial"/>
                <w:bCs/>
                <w:lang w:eastAsia="zh-TW"/>
              </w:rPr>
            </w:pPr>
            <w:ins w:id="630"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631"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8"/>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S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8"/>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lastRenderedPageBreak/>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632"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633"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634"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635"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636" w:author="LenovoMM_Prateek" w:date="2020-12-28T08:41:00Z"/>
                <w:rFonts w:cs="Arial"/>
                <w:bCs/>
              </w:rPr>
            </w:pPr>
            <w:ins w:id="637"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638"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B549BC">
        <w:trPr>
          <w:ins w:id="639" w:author="OPPO (Qianxi)" w:date="2020-12-28T16:30:00Z"/>
        </w:trPr>
        <w:tc>
          <w:tcPr>
            <w:tcW w:w="2268" w:type="dxa"/>
          </w:tcPr>
          <w:p w14:paraId="51AE803E" w14:textId="75B11059" w:rsidR="00EC24D3" w:rsidRPr="00200DF1" w:rsidRDefault="00EC24D3" w:rsidP="00EC24D3">
            <w:pPr>
              <w:spacing w:before="180" w:afterLines="100" w:after="240"/>
              <w:rPr>
                <w:ins w:id="640" w:author="OPPO (Qianxi)" w:date="2020-12-28T16:30:00Z"/>
                <w:rFonts w:cs="Arial"/>
                <w:bCs/>
              </w:rPr>
            </w:pPr>
            <w:ins w:id="641"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642" w:author="OPPO (Qianxi)" w:date="2020-12-28T16:30:00Z"/>
                <w:rFonts w:cs="Arial"/>
                <w:bCs/>
              </w:rPr>
            </w:pPr>
            <w:ins w:id="643"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644" w:author="OPPO (Qianxi)" w:date="2020-12-28T16:30:00Z"/>
                <w:rFonts w:cs="Arial"/>
                <w:bCs/>
              </w:rPr>
            </w:pPr>
            <w:ins w:id="645"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646" w:author="Xiaomi (Xing)" w:date="2020-12-29T15:57:00Z"/>
        </w:trPr>
        <w:tc>
          <w:tcPr>
            <w:tcW w:w="2268" w:type="dxa"/>
          </w:tcPr>
          <w:p w14:paraId="3A525087" w14:textId="176D6804" w:rsidR="008930AE" w:rsidRDefault="008930AE" w:rsidP="00EC24D3">
            <w:pPr>
              <w:spacing w:before="180" w:afterLines="100" w:after="240"/>
              <w:rPr>
                <w:ins w:id="647" w:author="Xiaomi (Xing)" w:date="2020-12-29T15:57:00Z"/>
                <w:rFonts w:cs="Arial"/>
                <w:bCs/>
              </w:rPr>
            </w:pPr>
            <w:ins w:id="648"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649" w:author="Xiaomi (Xing)" w:date="2020-12-29T15:57:00Z"/>
                <w:rFonts w:cs="Arial"/>
                <w:bCs/>
              </w:rPr>
            </w:pPr>
            <w:ins w:id="650"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651" w:author="Xiaomi (Xing)" w:date="2020-12-29T15:57:00Z"/>
                <w:rFonts w:cs="Arial"/>
                <w:bCs/>
              </w:rPr>
            </w:pPr>
          </w:p>
        </w:tc>
      </w:tr>
      <w:tr w:rsidR="00002C78" w14:paraId="740EC468" w14:textId="77777777" w:rsidTr="00B549BC">
        <w:trPr>
          <w:ins w:id="652" w:author="ASUSTeK-Xinra" w:date="2020-12-31T16:06:00Z"/>
        </w:trPr>
        <w:tc>
          <w:tcPr>
            <w:tcW w:w="2268" w:type="dxa"/>
          </w:tcPr>
          <w:p w14:paraId="51048DB2" w14:textId="0CE32887" w:rsidR="00002C78" w:rsidRDefault="00002C78" w:rsidP="00002C78">
            <w:pPr>
              <w:spacing w:before="180" w:afterLines="100" w:after="240"/>
              <w:rPr>
                <w:ins w:id="653" w:author="ASUSTeK-Xinra" w:date="2020-12-31T16:06:00Z"/>
                <w:rFonts w:cs="Arial"/>
                <w:bCs/>
              </w:rPr>
            </w:pPr>
            <w:ins w:id="654"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655" w:author="ASUSTeK-Xinra" w:date="2020-12-31T16:06:00Z"/>
                <w:rFonts w:cs="Arial"/>
                <w:bCs/>
              </w:rPr>
            </w:pPr>
            <w:ins w:id="656"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657" w:author="ASUSTeK-Xinra" w:date="2020-12-31T16:06:00Z"/>
                <w:rFonts w:cs="Arial"/>
                <w:bCs/>
              </w:rPr>
            </w:pPr>
            <w:ins w:id="658"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B549BC">
        <w:trPr>
          <w:ins w:id="659" w:author="Huawei_Li Zhao" w:date="2020-12-31T17:27:00Z"/>
        </w:trPr>
        <w:tc>
          <w:tcPr>
            <w:tcW w:w="2268" w:type="dxa"/>
          </w:tcPr>
          <w:p w14:paraId="1AECF212" w14:textId="30560A20" w:rsidR="00407D5D" w:rsidRDefault="00407D5D" w:rsidP="00407D5D">
            <w:pPr>
              <w:spacing w:before="180" w:afterLines="100" w:after="240"/>
              <w:rPr>
                <w:ins w:id="660" w:author="Huawei_Li Zhao" w:date="2020-12-31T17:27:00Z"/>
                <w:rFonts w:eastAsia="PMingLiU" w:cs="Arial" w:hint="eastAsia"/>
                <w:bCs/>
                <w:lang w:eastAsia="zh-TW"/>
              </w:rPr>
            </w:pPr>
            <w:ins w:id="661"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662" w:author="Huawei_Li Zhao" w:date="2020-12-31T17:27:00Z"/>
                <w:rFonts w:eastAsia="PMingLiU" w:cs="Arial" w:hint="eastAsia"/>
                <w:bCs/>
                <w:lang w:eastAsia="zh-TW"/>
              </w:rPr>
            </w:pPr>
            <w:ins w:id="663"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664" w:author="Huawei_Li Zhao" w:date="2020-12-31T17:27:00Z"/>
                <w:rFonts w:cs="Arial"/>
                <w:bCs/>
              </w:rPr>
            </w:pPr>
            <w:ins w:id="665"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666" w:author="Huawei_Li Zhao" w:date="2020-12-31T17:27:00Z"/>
                <w:rFonts w:cs="Arial"/>
                <w:bCs/>
              </w:rPr>
            </w:pPr>
            <w:ins w:id="667"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668" w:author="Huawei_Li Zhao" w:date="2020-12-31T17:27:00Z"/>
                <w:rFonts w:eastAsia="PMingLiU" w:cs="Arial"/>
                <w:bCs/>
                <w:lang w:eastAsia="zh-TW"/>
              </w:rPr>
            </w:pPr>
            <w:ins w:id="669"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670" w:author="LG: Giwon Park" w:date="2020-12-28T17:15:00Z">
        <w:r w:rsidR="00047B3B">
          <w:rPr>
            <w:rFonts w:cs="Arial"/>
            <w:b/>
            <w:bCs/>
          </w:rPr>
          <w:t xml:space="preserve">SL </w:t>
        </w:r>
      </w:ins>
      <w:r w:rsidR="001B07E3" w:rsidRPr="001B07E3">
        <w:rPr>
          <w:rFonts w:cs="Arial"/>
          <w:b/>
          <w:bCs/>
        </w:rPr>
        <w:t>active time except PSCCH and PSSCH?</w:t>
      </w:r>
    </w:p>
    <w:tbl>
      <w:tblPr>
        <w:tblStyle w:val="af8"/>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lastRenderedPageBreak/>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671"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672"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673"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674" w:author="OPPO (Qianxi)" w:date="2020-12-28T16:30:00Z"/>
                <w:rFonts w:cs="Arial"/>
                <w:bCs/>
              </w:rPr>
            </w:pPr>
            <w:ins w:id="675"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676" w:author="OPPO (Qianxi)" w:date="2020-12-28T16:30:00Z"/>
                <w:rFonts w:cs="Arial"/>
                <w:bCs/>
              </w:rPr>
            </w:pPr>
            <w:ins w:id="677"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678" w:author="OPPO (Qianxi)" w:date="2020-12-28T16:30:00Z"/>
                <w:rFonts w:cs="Arial"/>
                <w:bCs/>
              </w:rPr>
            </w:pPr>
            <w:ins w:id="679" w:author="OPPO (Qianxi)" w:date="2020-12-28T16:30:00Z">
              <w:r>
                <w:rPr>
                  <w:rFonts w:cs="Arial" w:hint="eastAsia"/>
                  <w:bCs/>
                </w:rPr>
                <w:t>-</w:t>
              </w:r>
              <w:r>
                <w:rPr>
                  <w:rFonts w:cs="Arial"/>
                  <w:bCs/>
                </w:rPr>
                <w:t xml:space="preserve"> the reception of o</w:t>
              </w:r>
            </w:ins>
            <w:ins w:id="680"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681"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682" w:author="Xiaomi (Xing)" w:date="2020-12-29T15:58:00Z"/>
        </w:trPr>
        <w:tc>
          <w:tcPr>
            <w:tcW w:w="2268" w:type="dxa"/>
          </w:tcPr>
          <w:p w14:paraId="429B636C" w14:textId="1649C9CA" w:rsidR="008930AE" w:rsidRDefault="008930AE" w:rsidP="008930AE">
            <w:pPr>
              <w:spacing w:before="180" w:afterLines="100" w:after="240"/>
              <w:rPr>
                <w:ins w:id="683" w:author="Xiaomi (Xing)" w:date="2020-12-29T15:58:00Z"/>
                <w:rFonts w:cs="Arial"/>
                <w:bCs/>
              </w:rPr>
            </w:pPr>
            <w:ins w:id="684"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685" w:author="Xiaomi (Xing)" w:date="2020-12-29T15:58:00Z"/>
                <w:rFonts w:cs="Arial"/>
                <w:bCs/>
              </w:rPr>
            </w:pPr>
            <w:ins w:id="686" w:author="Xiaomi (Xing)" w:date="2020-12-29T15:58:00Z">
              <w:r>
                <w:rPr>
                  <w:rFonts w:cs="Arial"/>
                  <w:bCs/>
                </w:rPr>
                <w:t xml:space="preserve">UE shall also monitor </w:t>
              </w:r>
              <w:r>
                <w:rPr>
                  <w:rFonts w:cs="Arial" w:hint="eastAsia"/>
                  <w:bCs/>
                </w:rPr>
                <w:t>PSFCH</w:t>
              </w:r>
              <w:r>
                <w:rPr>
                  <w:rFonts w:cs="Arial"/>
                  <w:bCs/>
                </w:rPr>
                <w:t>.</w:t>
              </w:r>
            </w:ins>
            <w:ins w:id="687"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688" w:author="ASUSTeK-Xinra" w:date="2020-12-31T16:06:00Z"/>
        </w:trPr>
        <w:tc>
          <w:tcPr>
            <w:tcW w:w="2268" w:type="dxa"/>
          </w:tcPr>
          <w:p w14:paraId="535B2396" w14:textId="5086D341" w:rsidR="00002C78" w:rsidRDefault="00002C78" w:rsidP="00002C78">
            <w:pPr>
              <w:spacing w:before="180" w:afterLines="100" w:after="240"/>
              <w:rPr>
                <w:ins w:id="689" w:author="ASUSTeK-Xinra" w:date="2020-12-31T16:06:00Z"/>
                <w:rFonts w:cs="Arial"/>
                <w:bCs/>
              </w:rPr>
            </w:pPr>
            <w:ins w:id="690"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691" w:author="ASUSTeK-Xinra" w:date="2020-12-31T16:06:00Z"/>
                <w:rFonts w:cs="Arial"/>
                <w:bCs/>
              </w:rPr>
            </w:pPr>
            <w:ins w:id="692"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693" w:author="Huawei_Li Zhao" w:date="2020-12-31T17:27:00Z"/>
        </w:trPr>
        <w:tc>
          <w:tcPr>
            <w:tcW w:w="2268" w:type="dxa"/>
          </w:tcPr>
          <w:p w14:paraId="1691FEB5" w14:textId="4F1FE2C5" w:rsidR="00407D5D" w:rsidRDefault="00407D5D" w:rsidP="00407D5D">
            <w:pPr>
              <w:spacing w:before="180" w:afterLines="100" w:after="240"/>
              <w:rPr>
                <w:ins w:id="694" w:author="Huawei_Li Zhao" w:date="2020-12-31T17:27:00Z"/>
                <w:rFonts w:eastAsia="PMingLiU" w:cs="Arial" w:hint="eastAsia"/>
                <w:bCs/>
                <w:lang w:eastAsia="zh-TW"/>
              </w:rPr>
            </w:pPr>
            <w:ins w:id="695"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696" w:author="Huawei_Li Zhao" w:date="2020-12-31T17:28:00Z"/>
                <w:rFonts w:cs="Arial"/>
                <w:bCs/>
              </w:rPr>
            </w:pPr>
            <w:ins w:id="697"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698" w:author="Huawei_Li Zhao" w:date="2020-12-31T17:27:00Z"/>
                <w:rFonts w:eastAsia="PMingLiU" w:cs="Arial" w:hint="eastAsia"/>
                <w:bCs/>
                <w:lang w:eastAsia="zh-TW"/>
              </w:rPr>
            </w:pPr>
            <w:ins w:id="699"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bl>
    <w:p w14:paraId="6A6066AE" w14:textId="77777777" w:rsidR="00AA5EE1" w:rsidRDefault="00AA5EE1" w:rsidP="00127171">
      <w:pPr>
        <w:rPr>
          <w:ins w:id="700" w:author="LG: Giwon Park" w:date="2020-12-28T17:15:00Z"/>
          <w:lang w:val="en-US"/>
        </w:rPr>
      </w:pPr>
    </w:p>
    <w:p w14:paraId="7DF86D5E" w14:textId="77777777" w:rsidR="00047B3B" w:rsidRPr="003A4003" w:rsidRDefault="00047B3B" w:rsidP="00047B3B">
      <w:pPr>
        <w:pStyle w:val="2"/>
        <w:tabs>
          <w:tab w:val="left" w:pos="432"/>
        </w:tabs>
        <w:rPr>
          <w:ins w:id="701" w:author="LG: Giwon Park" w:date="2020-12-28T17:15:00Z"/>
        </w:rPr>
      </w:pPr>
      <w:ins w:id="702"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703" w:author="LG: Giwon Park" w:date="2020-12-28T17:15:00Z"/>
          <w:rFonts w:eastAsia="Malgun Gothic"/>
          <w:noProof/>
          <w:lang w:eastAsia="ko-KR"/>
        </w:rPr>
      </w:pPr>
      <w:ins w:id="704"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705"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706" w:author="LG: Giwon Park" w:date="2020-12-28T17:15:00Z"/>
          <w:rFonts w:eastAsiaTheme="minorEastAsia" w:cs="Arial"/>
          <w:b/>
          <w:bCs/>
          <w:lang w:eastAsia="ko-KR"/>
        </w:rPr>
      </w:pPr>
      <w:ins w:id="707"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8"/>
        <w:tblW w:w="0" w:type="auto"/>
        <w:tblInd w:w="562" w:type="dxa"/>
        <w:tblLook w:val="04A0" w:firstRow="1" w:lastRow="0" w:firstColumn="1" w:lastColumn="0" w:noHBand="0" w:noVBand="1"/>
      </w:tblPr>
      <w:tblGrid>
        <w:gridCol w:w="2268"/>
        <w:gridCol w:w="6799"/>
      </w:tblGrid>
      <w:tr w:rsidR="00047B3B" w14:paraId="6DF93B47" w14:textId="77777777" w:rsidTr="00EC24D3">
        <w:trPr>
          <w:ins w:id="708" w:author="LG: Giwon Park" w:date="2020-12-28T17:15:00Z"/>
        </w:trPr>
        <w:tc>
          <w:tcPr>
            <w:tcW w:w="2268" w:type="dxa"/>
          </w:tcPr>
          <w:p w14:paraId="4704442A" w14:textId="77777777" w:rsidR="00047B3B" w:rsidRDefault="00047B3B" w:rsidP="00EC24D3">
            <w:pPr>
              <w:spacing w:before="180" w:afterLines="100" w:after="240"/>
              <w:rPr>
                <w:ins w:id="709" w:author="LG: Giwon Park" w:date="2020-12-28T17:15:00Z"/>
                <w:rFonts w:cs="Arial"/>
                <w:bCs/>
              </w:rPr>
            </w:pPr>
            <w:ins w:id="710"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711" w:author="LG: Giwon Park" w:date="2020-12-28T17:15:00Z"/>
                <w:rFonts w:cs="Arial"/>
                <w:bCs/>
              </w:rPr>
            </w:pPr>
            <w:ins w:id="712" w:author="LG: Giwon Park" w:date="2020-12-28T17:15:00Z">
              <w:r>
                <w:rPr>
                  <w:rFonts w:cs="Arial" w:hint="eastAsia"/>
                  <w:bCs/>
                </w:rPr>
                <w:t>C</w:t>
              </w:r>
              <w:r>
                <w:rPr>
                  <w:rFonts w:cs="Arial"/>
                  <w:bCs/>
                </w:rPr>
                <w:t>omments</w:t>
              </w:r>
            </w:ins>
          </w:p>
        </w:tc>
      </w:tr>
      <w:tr w:rsidR="00047B3B" w14:paraId="284F7FBD" w14:textId="77777777" w:rsidTr="00EC24D3">
        <w:trPr>
          <w:ins w:id="713" w:author="LG: Giwon Park" w:date="2020-12-28T17:15:00Z"/>
        </w:trPr>
        <w:tc>
          <w:tcPr>
            <w:tcW w:w="2268" w:type="dxa"/>
          </w:tcPr>
          <w:p w14:paraId="0D63F7A6" w14:textId="688E3958" w:rsidR="00047B3B" w:rsidRDefault="00EC24D3" w:rsidP="00EC24D3">
            <w:pPr>
              <w:spacing w:before="180" w:afterLines="100" w:after="240"/>
              <w:rPr>
                <w:ins w:id="714" w:author="LG: Giwon Park" w:date="2020-12-28T17:15:00Z"/>
                <w:rFonts w:cs="Arial"/>
                <w:bCs/>
              </w:rPr>
            </w:pPr>
            <w:ins w:id="715"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716" w:author="LG: Giwon Park" w:date="2020-12-28T17:15:00Z"/>
                <w:rFonts w:cs="Arial"/>
                <w:bCs/>
              </w:rPr>
            </w:pPr>
            <w:ins w:id="717" w:author="OPPO (Qianxi)" w:date="2020-12-28T16:31:00Z">
              <w:r>
                <w:rPr>
                  <w:rFonts w:cs="Arial" w:hint="eastAsia"/>
                  <w:bCs/>
                </w:rPr>
                <w:t>A</w:t>
              </w:r>
              <w:r>
                <w:rPr>
                  <w:rFonts w:cs="Arial"/>
                  <w:bCs/>
                </w:rPr>
                <w:t>s replied in Q4.1-2, we do not think that DRX functionality has to include the</w:t>
              </w:r>
            </w:ins>
            <w:ins w:id="718"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719" w:author="OPPO (Qianxi)" w:date="2020-12-28T16:33:00Z">
              <w:r w:rsidR="00F779C6">
                <w:rPr>
                  <w:rFonts w:cs="Arial"/>
                  <w:bCs/>
                </w:rPr>
                <w:t>, regardless it is in DRX (in)active time or not.</w:t>
              </w:r>
            </w:ins>
          </w:p>
        </w:tc>
      </w:tr>
      <w:tr w:rsidR="00047B3B" w14:paraId="3CBB18F7" w14:textId="77777777" w:rsidTr="00EC24D3">
        <w:trPr>
          <w:ins w:id="720" w:author="LG: Giwon Park" w:date="2020-12-28T17:15:00Z"/>
        </w:trPr>
        <w:tc>
          <w:tcPr>
            <w:tcW w:w="2268" w:type="dxa"/>
          </w:tcPr>
          <w:p w14:paraId="0CE44C5B" w14:textId="000D23D9" w:rsidR="00047B3B" w:rsidRDefault="008C6CE9" w:rsidP="00EC24D3">
            <w:pPr>
              <w:spacing w:before="180" w:afterLines="100" w:after="240"/>
              <w:rPr>
                <w:ins w:id="721" w:author="LG: Giwon Park" w:date="2020-12-28T17:15:00Z"/>
                <w:rFonts w:cs="Arial"/>
                <w:bCs/>
              </w:rPr>
            </w:pPr>
            <w:ins w:id="722"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723" w:author="LG: Giwon Park" w:date="2020-12-28T17:15:00Z"/>
                <w:rFonts w:cs="Arial"/>
                <w:bCs/>
              </w:rPr>
            </w:pPr>
            <w:ins w:id="724" w:author="Xiaomi (Xing)" w:date="2020-12-29T16:12:00Z">
              <w:r>
                <w:rPr>
                  <w:rFonts w:cs="Arial" w:hint="eastAsia"/>
                  <w:bCs/>
                </w:rPr>
                <w:t>UE could monitor PSBCH if necessary</w:t>
              </w:r>
            </w:ins>
            <w:ins w:id="725" w:author="Xiaomi (Xing)" w:date="2020-12-29T16:23:00Z">
              <w:r>
                <w:rPr>
                  <w:rFonts w:cs="Arial"/>
                  <w:bCs/>
                </w:rPr>
                <w:t>.</w:t>
              </w:r>
            </w:ins>
          </w:p>
        </w:tc>
      </w:tr>
      <w:tr w:rsidR="00002C78" w14:paraId="5201080F" w14:textId="77777777" w:rsidTr="00EC24D3">
        <w:trPr>
          <w:ins w:id="726" w:author="ASUSTeK-Xinra" w:date="2020-12-31T16:07:00Z"/>
        </w:trPr>
        <w:tc>
          <w:tcPr>
            <w:tcW w:w="2268" w:type="dxa"/>
          </w:tcPr>
          <w:p w14:paraId="478004EE" w14:textId="57FC637E" w:rsidR="00002C78" w:rsidRDefault="00002C78" w:rsidP="00002C78">
            <w:pPr>
              <w:spacing w:before="180" w:afterLines="100" w:after="240"/>
              <w:rPr>
                <w:ins w:id="727" w:author="ASUSTeK-Xinra" w:date="2020-12-31T16:07:00Z"/>
                <w:rFonts w:cs="Arial"/>
                <w:bCs/>
              </w:rPr>
            </w:pPr>
            <w:ins w:id="728"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729" w:author="ASUSTeK-Xinra" w:date="2020-12-31T16:07:00Z"/>
                <w:rFonts w:cs="Arial"/>
                <w:bCs/>
              </w:rPr>
            </w:pPr>
            <w:ins w:id="730"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731" w:author="Huawei_Li Zhao" w:date="2020-12-31T17:28:00Z"/>
        </w:trPr>
        <w:tc>
          <w:tcPr>
            <w:tcW w:w="2268" w:type="dxa"/>
          </w:tcPr>
          <w:p w14:paraId="19FE9CD0" w14:textId="1213066E" w:rsidR="00407D5D" w:rsidRDefault="00407D5D" w:rsidP="00407D5D">
            <w:pPr>
              <w:spacing w:before="180" w:afterLines="100" w:after="240"/>
              <w:rPr>
                <w:ins w:id="732" w:author="Huawei_Li Zhao" w:date="2020-12-31T17:28:00Z"/>
                <w:rFonts w:eastAsia="PMingLiU" w:cs="Arial" w:hint="eastAsia"/>
                <w:bCs/>
                <w:lang w:eastAsia="zh-TW"/>
              </w:rPr>
            </w:pPr>
            <w:ins w:id="733" w:author="Huawei_Li Zhao" w:date="2020-12-31T17:28:00Z">
              <w:r>
                <w:rPr>
                  <w:rFonts w:cs="Arial" w:hint="eastAsia"/>
                  <w:bCs/>
                </w:rPr>
                <w:lastRenderedPageBreak/>
                <w:t>H</w:t>
              </w:r>
              <w:r>
                <w:rPr>
                  <w:rFonts w:cs="Arial"/>
                  <w:bCs/>
                </w:rPr>
                <w:t>W</w:t>
              </w:r>
            </w:ins>
          </w:p>
        </w:tc>
        <w:tc>
          <w:tcPr>
            <w:tcW w:w="6799" w:type="dxa"/>
          </w:tcPr>
          <w:p w14:paraId="57D28664" w14:textId="7EEA6A65" w:rsidR="00407D5D" w:rsidRDefault="00407D5D" w:rsidP="00407D5D">
            <w:pPr>
              <w:spacing w:before="180" w:afterLines="100" w:after="240"/>
              <w:rPr>
                <w:ins w:id="734" w:author="Huawei_Li Zhao" w:date="2020-12-31T17:28:00Z"/>
                <w:rFonts w:eastAsia="PMingLiU" w:cs="Arial"/>
                <w:bCs/>
                <w:lang w:eastAsia="zh-TW"/>
              </w:rPr>
            </w:pPr>
            <w:ins w:id="735" w:author="Huawei_Li Zhao" w:date="2020-12-31T17:28:00Z">
              <w:r>
                <w:rPr>
                  <w:rFonts w:cs="Arial"/>
                  <w:bCs/>
                </w:rPr>
                <w:t xml:space="preserve">We share the same view as OPPO. </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8"/>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736"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af8"/>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737"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738" w:author="CATT" w:date="2020-12-28T08:58:00Z"/>
                <w:rFonts w:cs="Arial"/>
                <w:bCs/>
              </w:rPr>
            </w:pPr>
            <w:ins w:id="739" w:author="CATT" w:date="2020-12-28T08:58:00Z">
              <w:r>
                <w:rPr>
                  <w:rFonts w:cs="Arial" w:hint="eastAsia"/>
                  <w:bCs/>
                </w:rPr>
                <w:t xml:space="preserve">Yes for </w:t>
              </w:r>
              <w:r w:rsidRPr="00C40462">
                <w:rPr>
                  <w:rFonts w:cs="Arial"/>
                  <w:bCs/>
                </w:rPr>
                <w:t>On-duration timer, Inactivity timer</w:t>
              </w:r>
            </w:ins>
            <w:ins w:id="740"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741" w:author="CATT" w:date="2020-12-28T08:58:00Z"/>
                <w:rFonts w:cs="Arial"/>
                <w:bCs/>
              </w:rPr>
            </w:pPr>
            <w:ins w:id="742"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743"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744" w:author="CATT" w:date="2020-12-28T08:58:00Z">
              <w:r>
                <w:rPr>
                  <w:rFonts w:cs="Arial" w:hint="eastAsia"/>
                  <w:bCs/>
                </w:rPr>
                <w:t xml:space="preserve">FFS for HARQ RTT timer and </w:t>
              </w:r>
            </w:ins>
            <w:ins w:id="745" w:author="CATT" w:date="2020-12-28T09:15:00Z">
              <w:r w:rsidR="00C55580">
                <w:rPr>
                  <w:rFonts w:cs="Arial" w:hint="eastAsia"/>
                  <w:bCs/>
                </w:rPr>
                <w:t>R</w:t>
              </w:r>
            </w:ins>
            <w:ins w:id="746" w:author="CATT" w:date="2020-12-28T08:58:00Z">
              <w:r>
                <w:rPr>
                  <w:rFonts w:cs="Arial" w:hint="eastAsia"/>
                  <w:bCs/>
                </w:rPr>
                <w:t>etransmission timer if HARQ feedback is disabled</w:t>
              </w:r>
            </w:ins>
            <w:ins w:id="747"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748" w:author="CATT" w:date="2020-12-28T08:58:00Z">
              <w:r>
                <w:rPr>
                  <w:rFonts w:cs="Arial" w:hint="eastAsia"/>
                  <w:bCs/>
                </w:rPr>
                <w:t xml:space="preserve">For sidelink, the difference compared with Uu is that </w:t>
              </w:r>
            </w:ins>
            <w:ins w:id="749" w:author="CATT" w:date="2020-12-28T09:06:00Z">
              <w:r w:rsidR="004740DC">
                <w:rPr>
                  <w:rFonts w:cs="Arial" w:hint="eastAsia"/>
                  <w:bCs/>
                </w:rPr>
                <w:t xml:space="preserve">the </w:t>
              </w:r>
            </w:ins>
            <w:ins w:id="750"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751"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752"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753"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754" w:author="OPPO (Qianxi)" w:date="2020-12-28T16:33:00Z"/>
        </w:trPr>
        <w:tc>
          <w:tcPr>
            <w:tcW w:w="2268" w:type="dxa"/>
          </w:tcPr>
          <w:p w14:paraId="6B27713B" w14:textId="3CCCC8B3" w:rsidR="00F779C6" w:rsidRPr="00200DF1" w:rsidRDefault="00F779C6" w:rsidP="00F779C6">
            <w:pPr>
              <w:spacing w:before="180" w:afterLines="100" w:after="240"/>
              <w:rPr>
                <w:ins w:id="755" w:author="OPPO (Qianxi)" w:date="2020-12-28T16:33:00Z"/>
                <w:rFonts w:cs="Arial"/>
                <w:bCs/>
              </w:rPr>
            </w:pPr>
            <w:ins w:id="756" w:author="OPPO (Qianxi)" w:date="2020-12-28T16:33:00Z">
              <w:r>
                <w:rPr>
                  <w:rFonts w:cs="Arial" w:hint="eastAsia"/>
                  <w:bCs/>
                </w:rPr>
                <w:lastRenderedPageBreak/>
                <w:t>O</w:t>
              </w:r>
              <w:r>
                <w:rPr>
                  <w:rFonts w:cs="Arial"/>
                  <w:bCs/>
                </w:rPr>
                <w:t>PPO</w:t>
              </w:r>
            </w:ins>
          </w:p>
        </w:tc>
        <w:tc>
          <w:tcPr>
            <w:tcW w:w="2268" w:type="dxa"/>
          </w:tcPr>
          <w:p w14:paraId="632FE0D0" w14:textId="173C4F53" w:rsidR="00F779C6" w:rsidRDefault="00F779C6" w:rsidP="00F779C6">
            <w:pPr>
              <w:spacing w:before="180" w:afterLines="100" w:after="240"/>
              <w:rPr>
                <w:ins w:id="757" w:author="OPPO (Qianxi)" w:date="2020-12-28T16:33:00Z"/>
                <w:rFonts w:cs="Arial"/>
                <w:bCs/>
              </w:rPr>
            </w:pPr>
            <w:ins w:id="758"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759" w:author="OPPO (Qianxi)" w:date="2020-12-28T16:33:00Z"/>
              </w:rPr>
            </w:pPr>
            <w:ins w:id="760" w:author="OPPO (Qianxi)" w:date="2020-12-28T16:33:00Z">
              <w:r>
                <w:rPr>
                  <w:rFonts w:hint="eastAsia"/>
                </w:rPr>
                <w:t>W</w:t>
              </w:r>
              <w:r>
                <w:t>e agree further discussion on RTT/Re-tx timer is neede</w:t>
              </w:r>
            </w:ins>
            <w:ins w:id="761" w:author="OPPO (Qianxi)" w:date="2020-12-28T16:34:00Z">
              <w:r>
                <w:t xml:space="preserve">d considering feedback </w:t>
              </w:r>
            </w:ins>
          </w:p>
        </w:tc>
      </w:tr>
      <w:tr w:rsidR="00DE1336" w14:paraId="5362A3ED" w14:textId="77777777" w:rsidTr="005817FE">
        <w:trPr>
          <w:ins w:id="762" w:author="Xiaomi (Xing)" w:date="2020-12-29T16:23:00Z"/>
        </w:trPr>
        <w:tc>
          <w:tcPr>
            <w:tcW w:w="2268" w:type="dxa"/>
          </w:tcPr>
          <w:p w14:paraId="47CBE621" w14:textId="10C74A57" w:rsidR="00DE1336" w:rsidRDefault="00DE1336" w:rsidP="00DE1336">
            <w:pPr>
              <w:spacing w:before="180" w:afterLines="100" w:after="240"/>
              <w:rPr>
                <w:ins w:id="763" w:author="Xiaomi (Xing)" w:date="2020-12-29T16:23:00Z"/>
                <w:rFonts w:cs="Arial"/>
                <w:bCs/>
              </w:rPr>
            </w:pPr>
            <w:ins w:id="764"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765" w:author="Xiaomi (Xing)" w:date="2020-12-29T16:23:00Z"/>
                <w:rFonts w:cs="Arial"/>
                <w:bCs/>
              </w:rPr>
            </w:pPr>
            <w:ins w:id="766"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767" w:author="Xiaomi (Xing)" w:date="2020-12-29T16:23:00Z"/>
              </w:rPr>
            </w:pPr>
            <w:ins w:id="768"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5817FE">
        <w:trPr>
          <w:ins w:id="769" w:author="ASUSTeK-Xinra" w:date="2020-12-31T16:07:00Z"/>
        </w:trPr>
        <w:tc>
          <w:tcPr>
            <w:tcW w:w="2268" w:type="dxa"/>
          </w:tcPr>
          <w:p w14:paraId="4F0940E6" w14:textId="75B9AA1F" w:rsidR="00002C78" w:rsidRDefault="00002C78" w:rsidP="00002C78">
            <w:pPr>
              <w:spacing w:before="180" w:afterLines="100" w:after="240"/>
              <w:rPr>
                <w:ins w:id="770" w:author="ASUSTeK-Xinra" w:date="2020-12-31T16:07:00Z"/>
                <w:rFonts w:cs="Arial"/>
                <w:bCs/>
              </w:rPr>
            </w:pPr>
            <w:ins w:id="771"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772" w:author="ASUSTeK-Xinra" w:date="2020-12-31T16:07:00Z"/>
                <w:rFonts w:cs="Arial"/>
                <w:bCs/>
              </w:rPr>
            </w:pPr>
            <w:ins w:id="773"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774" w:author="ASUSTeK-Xinra" w:date="2020-12-31T16:07:00Z"/>
                <w:rFonts w:cs="Arial"/>
                <w:bCs/>
              </w:rPr>
            </w:pPr>
          </w:p>
        </w:tc>
      </w:tr>
      <w:tr w:rsidR="00407D5D" w14:paraId="35077F37" w14:textId="77777777" w:rsidTr="005817FE">
        <w:trPr>
          <w:ins w:id="775" w:author="Huawei_Li Zhao" w:date="2020-12-31T17:28:00Z"/>
        </w:trPr>
        <w:tc>
          <w:tcPr>
            <w:tcW w:w="2268" w:type="dxa"/>
          </w:tcPr>
          <w:p w14:paraId="78283643" w14:textId="42D93FC3" w:rsidR="00407D5D" w:rsidRDefault="00407D5D" w:rsidP="00407D5D">
            <w:pPr>
              <w:spacing w:before="180" w:afterLines="100" w:after="240"/>
              <w:rPr>
                <w:ins w:id="776" w:author="Huawei_Li Zhao" w:date="2020-12-31T17:28:00Z"/>
                <w:rFonts w:eastAsia="PMingLiU" w:cs="Arial" w:hint="eastAsia"/>
                <w:bCs/>
                <w:lang w:eastAsia="zh-TW"/>
              </w:rPr>
            </w:pPr>
            <w:ins w:id="777"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778" w:author="Huawei_Li Zhao" w:date="2020-12-31T17:28:00Z"/>
                <w:rFonts w:cs="Arial"/>
                <w:bCs/>
              </w:rPr>
            </w:pPr>
            <w:ins w:id="779"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780" w:author="Huawei_Li Zhao" w:date="2020-12-31T17:28:00Z"/>
                <w:rFonts w:cs="Arial"/>
                <w:bCs/>
              </w:rPr>
            </w:pPr>
            <w:ins w:id="781"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782" w:author="Huawei_Li Zhao" w:date="2020-12-31T17:28:00Z"/>
                <w:rFonts w:eastAsia="PMingLiU" w:cs="Arial" w:hint="eastAsia"/>
                <w:bCs/>
                <w:lang w:eastAsia="zh-TW"/>
              </w:rPr>
            </w:pPr>
            <w:ins w:id="783"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784" w:author="Huawei_Li Zhao" w:date="2020-12-31T17:28:00Z"/>
              </w:rPr>
            </w:pPr>
            <w:ins w:id="785"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786" w:author="Huawei_Li Zhao" w:date="2020-12-31T17:28:00Z"/>
                <w:rFonts w:ascii="Times New Roman" w:eastAsia="Malgun Gothic" w:hAnsi="Times New Roman"/>
                <w:noProof/>
                <w:lang w:eastAsia="ko-KR"/>
              </w:rPr>
            </w:pPr>
            <w:ins w:id="787"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788" w:author="Huawei_Li Zhao" w:date="2020-12-31T17:28:00Z"/>
                <w:rFonts w:eastAsia="Times New Roman"/>
                <w:lang w:eastAsia="ja-JP"/>
              </w:rPr>
            </w:pPr>
            <w:ins w:id="789"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790" w:author="Huawei_Li Zhao" w:date="2020-12-31T17:28:00Z"/>
                <w:rFonts w:cs="Arial"/>
                <w:bCs/>
              </w:rPr>
            </w:pPr>
            <w:ins w:id="791"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8"/>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792"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793"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794"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795" w:author="LenovoMM_Prateek" w:date="2020-12-28T08:41:00Z"/>
                <w:rFonts w:cs="Arial"/>
                <w:bCs/>
              </w:rPr>
            </w:pPr>
            <w:ins w:id="796"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797" w:author="LenovoMM_Prateek" w:date="2020-12-28T08:41:00Z"/>
                <w:rFonts w:cs="Arial"/>
                <w:bCs/>
              </w:rPr>
            </w:pPr>
            <w:ins w:id="798"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799" w:author="LenovoMM_Prateek" w:date="2020-12-28T08:41:00Z">
              <w:r w:rsidRPr="004924A6">
                <w:rPr>
                  <w:rFonts w:cs="Arial"/>
                  <w:bCs/>
                </w:rPr>
                <w:lastRenderedPageBreak/>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800" w:author="OPPO (Qianxi)" w:date="2020-12-28T16:36:00Z"/>
        </w:trPr>
        <w:tc>
          <w:tcPr>
            <w:tcW w:w="2268" w:type="dxa"/>
          </w:tcPr>
          <w:p w14:paraId="6D9A31EA" w14:textId="7C385F85" w:rsidR="00771263" w:rsidRPr="00200DF1" w:rsidRDefault="00771263" w:rsidP="00771263">
            <w:pPr>
              <w:spacing w:before="180" w:afterLines="100" w:after="240"/>
              <w:rPr>
                <w:ins w:id="801" w:author="OPPO (Qianxi)" w:date="2020-12-28T16:36:00Z"/>
                <w:rFonts w:cs="Arial"/>
                <w:bCs/>
              </w:rPr>
            </w:pPr>
            <w:ins w:id="802" w:author="OPPO (Qianxi)" w:date="2020-12-28T16:36:00Z">
              <w:r>
                <w:rPr>
                  <w:rFonts w:cs="Arial" w:hint="eastAsia"/>
                  <w:bCs/>
                </w:rPr>
                <w:lastRenderedPageBreak/>
                <w:t>O</w:t>
              </w:r>
              <w:r>
                <w:rPr>
                  <w:rFonts w:cs="Arial"/>
                  <w:bCs/>
                </w:rPr>
                <w:t>PPO</w:t>
              </w:r>
            </w:ins>
          </w:p>
        </w:tc>
        <w:tc>
          <w:tcPr>
            <w:tcW w:w="2268" w:type="dxa"/>
          </w:tcPr>
          <w:p w14:paraId="4F79CF13" w14:textId="19B56E26" w:rsidR="00771263" w:rsidRDefault="00771263" w:rsidP="00771263">
            <w:pPr>
              <w:spacing w:before="180" w:afterLines="100" w:after="240"/>
              <w:rPr>
                <w:ins w:id="803" w:author="OPPO (Qianxi)" w:date="2020-12-28T16:36:00Z"/>
                <w:rFonts w:cs="Arial"/>
                <w:bCs/>
              </w:rPr>
            </w:pPr>
            <w:ins w:id="804"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805" w:author="OPPO (Qianxi)" w:date="2020-12-28T16:36:00Z"/>
                <w:rFonts w:cs="Arial"/>
                <w:bCs/>
              </w:rPr>
            </w:pPr>
            <w:ins w:id="806"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5817FE">
        <w:trPr>
          <w:ins w:id="807" w:author="Xiaomi (Xing)" w:date="2020-12-29T16:24:00Z"/>
        </w:trPr>
        <w:tc>
          <w:tcPr>
            <w:tcW w:w="2268" w:type="dxa"/>
          </w:tcPr>
          <w:p w14:paraId="3DBC6BF2" w14:textId="4E35BCA1" w:rsidR="00DE1336" w:rsidRDefault="00DE1336" w:rsidP="00DE1336">
            <w:pPr>
              <w:spacing w:before="180" w:afterLines="100" w:after="240"/>
              <w:rPr>
                <w:ins w:id="808" w:author="Xiaomi (Xing)" w:date="2020-12-29T16:24:00Z"/>
                <w:rFonts w:cs="Arial"/>
                <w:bCs/>
              </w:rPr>
            </w:pPr>
            <w:ins w:id="809"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810" w:author="Xiaomi (Xing)" w:date="2020-12-29T16:24:00Z"/>
                <w:rFonts w:cs="Arial"/>
                <w:bCs/>
              </w:rPr>
            </w:pPr>
            <w:ins w:id="811"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812" w:author="Xiaomi (Xing)" w:date="2020-12-29T16:24:00Z"/>
                <w:rFonts w:cs="Arial"/>
                <w:bCs/>
              </w:rPr>
            </w:pPr>
            <w:ins w:id="813"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814" w:author="ASUSTeK-Xinra" w:date="2020-12-31T16:07:00Z"/>
        </w:trPr>
        <w:tc>
          <w:tcPr>
            <w:tcW w:w="2268" w:type="dxa"/>
          </w:tcPr>
          <w:p w14:paraId="6E3BFF35" w14:textId="7D550E7F" w:rsidR="00002C78" w:rsidRDefault="00002C78" w:rsidP="00002C78">
            <w:pPr>
              <w:spacing w:before="180" w:afterLines="100" w:after="240"/>
              <w:rPr>
                <w:ins w:id="815" w:author="ASUSTeK-Xinra" w:date="2020-12-31T16:07:00Z"/>
                <w:rFonts w:cs="Arial"/>
                <w:bCs/>
              </w:rPr>
            </w:pPr>
            <w:ins w:id="816"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817" w:author="ASUSTeK-Xinra" w:date="2020-12-31T16:07:00Z"/>
                <w:rFonts w:cs="Arial"/>
                <w:bCs/>
              </w:rPr>
            </w:pPr>
            <w:ins w:id="818"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819" w:author="ASUSTeK-Xinra" w:date="2020-12-31T16:07:00Z"/>
                <w:rFonts w:cs="Arial"/>
                <w:bCs/>
              </w:rPr>
            </w:pPr>
          </w:p>
        </w:tc>
      </w:tr>
      <w:tr w:rsidR="00407D5D" w14:paraId="416CD181" w14:textId="77777777" w:rsidTr="005817FE">
        <w:trPr>
          <w:ins w:id="820" w:author="Huawei_Li Zhao" w:date="2020-12-31T17:28:00Z"/>
        </w:trPr>
        <w:tc>
          <w:tcPr>
            <w:tcW w:w="2268" w:type="dxa"/>
          </w:tcPr>
          <w:p w14:paraId="5C396E1A" w14:textId="41097851" w:rsidR="00407D5D" w:rsidRDefault="00407D5D" w:rsidP="00407D5D">
            <w:pPr>
              <w:spacing w:before="180" w:afterLines="100" w:after="240"/>
              <w:rPr>
                <w:ins w:id="821" w:author="Huawei_Li Zhao" w:date="2020-12-31T17:28:00Z"/>
                <w:rFonts w:eastAsia="PMingLiU" w:cs="Arial" w:hint="eastAsia"/>
                <w:bCs/>
                <w:lang w:eastAsia="zh-TW"/>
              </w:rPr>
            </w:pPr>
            <w:ins w:id="822"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823" w:author="Huawei_Li Zhao" w:date="2020-12-31T17:28:00Z"/>
                <w:rFonts w:eastAsia="PMingLiU" w:cs="Arial" w:hint="eastAsia"/>
                <w:bCs/>
                <w:lang w:eastAsia="zh-TW"/>
              </w:rPr>
            </w:pPr>
            <w:ins w:id="824"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825" w:author="Huawei_Li Zhao" w:date="2020-12-31T17:28:00Z"/>
                <w:rFonts w:cs="Arial"/>
                <w:bCs/>
              </w:rPr>
            </w:pPr>
            <w:ins w:id="826"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827" w:author="Huawei_Li Zhao" w:date="2020-12-31T17:28:00Z"/>
                <w:rFonts w:cs="Arial"/>
                <w:bCs/>
              </w:rPr>
            </w:pPr>
            <w:ins w:id="828"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829" w:author="Huawei_Li Zhao" w:date="2020-12-31T17:28:00Z"/>
                <w:rFonts w:cs="Arial"/>
                <w:bCs/>
              </w:rPr>
            </w:pPr>
            <w:ins w:id="830"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8"/>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831"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832"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833"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834" w:author="LenovoMM_Prateek" w:date="2020-12-28T08:42:00Z">
              <w:r>
                <w:t>It is ok to set common RTT timer and Retx timer across PQIs, since this is not unicast link specific.</w:t>
              </w:r>
            </w:ins>
          </w:p>
        </w:tc>
      </w:tr>
      <w:tr w:rsidR="00771263" w14:paraId="7258553C" w14:textId="77777777" w:rsidTr="005817FE">
        <w:trPr>
          <w:ins w:id="835" w:author="OPPO (Qianxi)" w:date="2020-12-28T16:37:00Z"/>
        </w:trPr>
        <w:tc>
          <w:tcPr>
            <w:tcW w:w="2268" w:type="dxa"/>
          </w:tcPr>
          <w:p w14:paraId="42434196" w14:textId="00F3394F" w:rsidR="00771263" w:rsidRPr="00200DF1" w:rsidRDefault="00771263" w:rsidP="00771263">
            <w:pPr>
              <w:spacing w:before="180" w:afterLines="100" w:after="240"/>
              <w:rPr>
                <w:ins w:id="836" w:author="OPPO (Qianxi)" w:date="2020-12-28T16:37:00Z"/>
                <w:rFonts w:cs="Arial"/>
                <w:bCs/>
              </w:rPr>
            </w:pPr>
            <w:ins w:id="837"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838" w:author="OPPO (Qianxi)" w:date="2020-12-28T16:37:00Z"/>
                <w:rFonts w:cs="Arial"/>
                <w:bCs/>
              </w:rPr>
            </w:pPr>
            <w:ins w:id="839"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840" w:author="OPPO (Qianxi)" w:date="2020-12-28T16:37:00Z"/>
                <w:rFonts w:eastAsia="Malgun Gothic"/>
                <w:noProof/>
                <w:lang w:eastAsia="ko-KR"/>
              </w:rPr>
            </w:pPr>
            <w:ins w:id="841"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w:t>
              </w:r>
              <w:r>
                <w:rPr>
                  <w:rFonts w:eastAsia="Malgun Gothic"/>
                  <w:noProof/>
                  <w:lang w:eastAsia="ko-KR"/>
                </w:rPr>
                <w:lastRenderedPageBreak/>
                <w:t xml:space="preserve">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842" w:author="OPPO (Qianxi)" w:date="2020-12-28T16:37:00Z"/>
              </w:rPr>
            </w:pPr>
            <w:ins w:id="843"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844" w:author="Xiaomi (Xing)" w:date="2020-12-29T16:24:00Z"/>
        </w:trPr>
        <w:tc>
          <w:tcPr>
            <w:tcW w:w="2268" w:type="dxa"/>
          </w:tcPr>
          <w:p w14:paraId="02214924" w14:textId="7D1F30FC" w:rsidR="00DE1336" w:rsidRDefault="00DE1336" w:rsidP="00DE1336">
            <w:pPr>
              <w:spacing w:before="180" w:afterLines="100" w:after="240"/>
              <w:rPr>
                <w:ins w:id="845" w:author="Xiaomi (Xing)" w:date="2020-12-29T16:24:00Z"/>
                <w:rFonts w:cs="Arial"/>
                <w:bCs/>
              </w:rPr>
            </w:pPr>
            <w:ins w:id="846" w:author="Xiaomi (Xing)" w:date="2020-12-29T16:24:00Z">
              <w:r>
                <w:rPr>
                  <w:rFonts w:cs="Arial" w:hint="eastAsia"/>
                  <w:bCs/>
                </w:rPr>
                <w:lastRenderedPageBreak/>
                <w:t>Xiaomi</w:t>
              </w:r>
            </w:ins>
          </w:p>
        </w:tc>
        <w:tc>
          <w:tcPr>
            <w:tcW w:w="2268" w:type="dxa"/>
          </w:tcPr>
          <w:p w14:paraId="51FFA113" w14:textId="30A739BF" w:rsidR="00DE1336" w:rsidRDefault="00DE1336" w:rsidP="00DE1336">
            <w:pPr>
              <w:spacing w:before="180" w:afterLines="100" w:after="240"/>
              <w:rPr>
                <w:ins w:id="847" w:author="Xiaomi (Xing)" w:date="2020-12-29T16:24:00Z"/>
                <w:rFonts w:cs="Arial"/>
                <w:bCs/>
              </w:rPr>
            </w:pPr>
            <w:ins w:id="848"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849" w:author="Xiaomi (Xing)" w:date="2020-12-29T16:24:00Z"/>
                <w:rFonts w:cs="Arial"/>
                <w:bCs/>
              </w:rPr>
            </w:pPr>
            <w:ins w:id="850"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851" w:author="Xiaomi (Xing)" w:date="2020-12-29T16:25:00Z">
              <w:r>
                <w:rPr>
                  <w:rFonts w:cs="Arial"/>
                  <w:bCs/>
                </w:rPr>
                <w:t>mode 2</w:t>
              </w:r>
            </w:ins>
            <w:ins w:id="852" w:author="Xiaomi (Xing)" w:date="2020-12-29T16:24:00Z">
              <w:r>
                <w:rPr>
                  <w:rFonts w:cs="Arial"/>
                  <w:bCs/>
                </w:rPr>
                <w:t xml:space="preserve"> and another TX UE is in connected using </w:t>
              </w:r>
            </w:ins>
            <w:ins w:id="853" w:author="Xiaomi (Xing)" w:date="2020-12-29T16:25:00Z">
              <w:r>
                <w:rPr>
                  <w:rFonts w:cs="Arial"/>
                  <w:bCs/>
                </w:rPr>
                <w:t>mode 1</w:t>
              </w:r>
            </w:ins>
            <w:ins w:id="854" w:author="Xiaomi (Xing)" w:date="2020-12-29T16:24:00Z">
              <w:r>
                <w:rPr>
                  <w:rFonts w:cs="Arial"/>
                  <w:bCs/>
                </w:rPr>
                <w:t xml:space="preserve">. Therefore, the timer should be configured separately. </w:t>
              </w:r>
            </w:ins>
          </w:p>
        </w:tc>
      </w:tr>
      <w:tr w:rsidR="00002C78" w14:paraId="02D0F647" w14:textId="77777777" w:rsidTr="005817FE">
        <w:trPr>
          <w:ins w:id="855" w:author="ASUSTeK-Xinra" w:date="2020-12-31T16:07:00Z"/>
        </w:trPr>
        <w:tc>
          <w:tcPr>
            <w:tcW w:w="2268" w:type="dxa"/>
          </w:tcPr>
          <w:p w14:paraId="0CA041F1" w14:textId="6B891F6A" w:rsidR="00002C78" w:rsidRDefault="00002C78" w:rsidP="00002C78">
            <w:pPr>
              <w:spacing w:before="180" w:afterLines="100" w:after="240"/>
              <w:rPr>
                <w:ins w:id="856" w:author="ASUSTeK-Xinra" w:date="2020-12-31T16:07:00Z"/>
                <w:rFonts w:cs="Arial"/>
                <w:bCs/>
              </w:rPr>
            </w:pPr>
            <w:ins w:id="857"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858" w:author="ASUSTeK-Xinra" w:date="2020-12-31T16:07:00Z"/>
                <w:rFonts w:cs="Arial"/>
                <w:bCs/>
              </w:rPr>
            </w:pPr>
            <w:ins w:id="859"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860" w:author="ASUSTeK-Xinra" w:date="2020-12-31T16:07:00Z"/>
                <w:rFonts w:cs="Arial"/>
                <w:bCs/>
              </w:rPr>
            </w:pPr>
            <w:ins w:id="861"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5817FE">
        <w:trPr>
          <w:ins w:id="862" w:author="Huawei_Li Zhao" w:date="2020-12-31T17:28:00Z"/>
        </w:trPr>
        <w:tc>
          <w:tcPr>
            <w:tcW w:w="2268" w:type="dxa"/>
          </w:tcPr>
          <w:p w14:paraId="23C604AA" w14:textId="0504E2B8" w:rsidR="00407D5D" w:rsidRDefault="00407D5D" w:rsidP="00407D5D">
            <w:pPr>
              <w:spacing w:before="180" w:afterLines="100" w:after="240"/>
              <w:rPr>
                <w:ins w:id="863" w:author="Huawei_Li Zhao" w:date="2020-12-31T17:28:00Z"/>
                <w:rFonts w:eastAsia="PMingLiU" w:cs="Arial" w:hint="eastAsia"/>
                <w:bCs/>
                <w:lang w:eastAsia="zh-TW"/>
              </w:rPr>
            </w:pPr>
            <w:ins w:id="864"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865" w:author="Huawei_Li Zhao" w:date="2020-12-31T17:28:00Z"/>
                <w:rFonts w:eastAsia="PMingLiU" w:cs="Arial" w:hint="eastAsia"/>
                <w:bCs/>
                <w:lang w:eastAsia="zh-TW"/>
              </w:rPr>
            </w:pPr>
            <w:ins w:id="866"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867" w:author="Huawei_Li Zhao" w:date="2020-12-31T17:28:00Z"/>
                <w:rFonts w:eastAsia="PMingLiU" w:cs="Arial" w:hint="eastAsia"/>
                <w:bCs/>
                <w:lang w:eastAsia="zh-TW"/>
              </w:rPr>
            </w:pPr>
            <w:ins w:id="868"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8"/>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869"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870" w:author="CATT" w:date="2020-12-28T08:58:00Z"/>
                <w:rFonts w:cs="Arial"/>
                <w:bCs/>
              </w:rPr>
            </w:pPr>
            <w:ins w:id="871" w:author="CATT" w:date="2020-12-28T08:58:00Z">
              <w:r>
                <w:rPr>
                  <w:rFonts w:cs="Arial" w:hint="eastAsia"/>
                  <w:bCs/>
                </w:rPr>
                <w:t xml:space="preserve">Yes for </w:t>
              </w:r>
            </w:ins>
            <w:ins w:id="872" w:author="CATT" w:date="2020-12-28T09:07:00Z">
              <w:r w:rsidR="00B24F93">
                <w:rPr>
                  <w:rFonts w:cs="Arial" w:hint="eastAsia"/>
                  <w:bCs/>
                </w:rPr>
                <w:t>O</w:t>
              </w:r>
            </w:ins>
            <w:ins w:id="873" w:author="CATT" w:date="2020-12-28T08:58:00Z">
              <w:r w:rsidR="00B24F93">
                <w:rPr>
                  <w:rFonts w:cs="Arial" w:hint="eastAsia"/>
                  <w:bCs/>
                </w:rPr>
                <w:t>n</w:t>
              </w:r>
            </w:ins>
            <w:ins w:id="874" w:author="CATT" w:date="2020-12-28T09:07:00Z">
              <w:r w:rsidR="00B24F93">
                <w:rPr>
                  <w:rFonts w:cs="Arial" w:hint="eastAsia"/>
                  <w:bCs/>
                </w:rPr>
                <w:t>-</w:t>
              </w:r>
            </w:ins>
            <w:ins w:id="875" w:author="CATT" w:date="2020-12-28T08:58:00Z">
              <w:r>
                <w:rPr>
                  <w:rFonts w:cs="Arial" w:hint="eastAsia"/>
                  <w:bCs/>
                </w:rPr>
                <w:t>duration timer</w:t>
              </w:r>
            </w:ins>
            <w:ins w:id="876" w:author="CATT" w:date="2020-12-28T09:08:00Z">
              <w:r w:rsidR="008B688E">
                <w:rPr>
                  <w:rFonts w:cs="Arial" w:hint="eastAsia"/>
                  <w:bCs/>
                </w:rPr>
                <w:t>;</w:t>
              </w:r>
            </w:ins>
          </w:p>
          <w:p w14:paraId="4A2E1DCE" w14:textId="10FF91BA" w:rsidR="00DC04DA" w:rsidRDefault="00B24F93" w:rsidP="00EC24D3">
            <w:pPr>
              <w:spacing w:before="180" w:afterLines="100" w:after="240"/>
              <w:rPr>
                <w:ins w:id="877" w:author="CATT" w:date="2020-12-28T08:58:00Z"/>
                <w:rFonts w:cs="Arial"/>
                <w:bCs/>
              </w:rPr>
            </w:pPr>
            <w:ins w:id="878" w:author="CATT" w:date="2020-12-28T08:58:00Z">
              <w:r>
                <w:rPr>
                  <w:rFonts w:cs="Arial" w:hint="eastAsia"/>
                  <w:bCs/>
                </w:rPr>
                <w:t xml:space="preserve">FFS for </w:t>
              </w:r>
            </w:ins>
            <w:ins w:id="879" w:author="CATT" w:date="2020-12-28T09:08:00Z">
              <w:r>
                <w:rPr>
                  <w:rFonts w:cs="Arial" w:hint="eastAsia"/>
                  <w:bCs/>
                </w:rPr>
                <w:t>I</w:t>
              </w:r>
            </w:ins>
            <w:ins w:id="880" w:author="CATT" w:date="2020-12-28T08:58:00Z">
              <w:r w:rsidR="00DC04DA">
                <w:rPr>
                  <w:rFonts w:cs="Arial" w:hint="eastAsia"/>
                  <w:bCs/>
                </w:rPr>
                <w:t xml:space="preserve">nactivity timer, HARQ RTT timer and </w:t>
              </w:r>
            </w:ins>
            <w:ins w:id="881" w:author="CATT" w:date="2020-12-28T09:08:00Z">
              <w:r w:rsidR="00AC6D06">
                <w:rPr>
                  <w:rFonts w:cs="Arial" w:hint="eastAsia"/>
                  <w:bCs/>
                </w:rPr>
                <w:t>R</w:t>
              </w:r>
            </w:ins>
            <w:ins w:id="882" w:author="CATT" w:date="2020-12-28T08:58:00Z">
              <w:r w:rsidR="00DC04DA">
                <w:rPr>
                  <w:rFonts w:cs="Arial" w:hint="eastAsia"/>
                  <w:bCs/>
                </w:rPr>
                <w:t>etransmission timer</w:t>
              </w:r>
            </w:ins>
            <w:ins w:id="883"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884" w:author="CATT" w:date="2020-12-28T08:58:00Z"/>
                <w:rFonts w:cs="Arial"/>
                <w:bCs/>
              </w:rPr>
            </w:pPr>
            <w:ins w:id="885"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886" w:author="CATT" w:date="2020-12-28T08:58:00Z">
              <w:r>
                <w:rPr>
                  <w:rFonts w:cs="Arial" w:hint="eastAsia"/>
                  <w:bCs/>
                </w:rPr>
                <w:lastRenderedPageBreak/>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887" w:author="LenovoMM_Prateek" w:date="2020-12-28T08:42:00Z">
              <w:r w:rsidRPr="00200DF1">
                <w:rPr>
                  <w:rFonts w:cs="Arial"/>
                  <w:bCs/>
                </w:rPr>
                <w:lastRenderedPageBreak/>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888"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889" w:author="LenovoMM_Prateek" w:date="2020-12-28T08:42:00Z">
              <w:r>
                <w:rPr>
                  <w:rFonts w:cs="Arial"/>
                  <w:bCs/>
                </w:rPr>
                <w:t>Same answer as for Unicast.</w:t>
              </w:r>
            </w:ins>
          </w:p>
        </w:tc>
      </w:tr>
      <w:tr w:rsidR="00771263" w:rsidRPr="00771263" w14:paraId="1BB92867" w14:textId="77777777" w:rsidTr="005817FE">
        <w:trPr>
          <w:ins w:id="890" w:author="OPPO (Qianxi)" w:date="2020-12-28T16:37:00Z"/>
        </w:trPr>
        <w:tc>
          <w:tcPr>
            <w:tcW w:w="2268" w:type="dxa"/>
          </w:tcPr>
          <w:p w14:paraId="5BBCFF30" w14:textId="66C880FF" w:rsidR="00771263" w:rsidRPr="00200DF1" w:rsidRDefault="00771263" w:rsidP="00771263">
            <w:pPr>
              <w:spacing w:before="180" w:afterLines="100" w:after="240"/>
              <w:rPr>
                <w:ins w:id="891" w:author="OPPO (Qianxi)" w:date="2020-12-28T16:37:00Z"/>
                <w:rFonts w:cs="Arial"/>
                <w:bCs/>
              </w:rPr>
            </w:pPr>
            <w:ins w:id="892"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893" w:author="OPPO (Qianxi)" w:date="2020-12-28T16:37:00Z"/>
                <w:rFonts w:cs="Arial"/>
                <w:bCs/>
              </w:rPr>
            </w:pPr>
            <w:ins w:id="894"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895" w:author="OPPO (Qianxi)" w:date="2020-12-28T16:37:00Z"/>
                <w:rFonts w:cs="Arial"/>
                <w:bCs/>
              </w:rPr>
            </w:pPr>
            <w:ins w:id="896" w:author="OPPO (Qianxi)" w:date="2020-12-28T16:37:00Z">
              <w:r>
                <w:rPr>
                  <w:rFonts w:cs="Arial"/>
                  <w:bCs/>
                </w:rPr>
                <w:t>As replied to Q2.3-1, we are open to both options:</w:t>
              </w:r>
            </w:ins>
          </w:p>
          <w:p w14:paraId="3A969C94" w14:textId="77777777" w:rsidR="00771263" w:rsidRDefault="00771263" w:rsidP="00771263">
            <w:pPr>
              <w:pStyle w:val="af9"/>
              <w:numPr>
                <w:ilvl w:val="0"/>
                <w:numId w:val="46"/>
              </w:numPr>
              <w:spacing w:before="180" w:afterLines="100" w:after="240"/>
              <w:ind w:firstLineChars="0"/>
              <w:rPr>
                <w:ins w:id="897" w:author="OPPO (Qianxi)" w:date="2020-12-28T16:37:00Z"/>
                <w:rFonts w:cs="Arial"/>
                <w:bCs/>
              </w:rPr>
            </w:pPr>
            <w:ins w:id="898"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9"/>
              <w:numPr>
                <w:ilvl w:val="0"/>
                <w:numId w:val="46"/>
              </w:numPr>
              <w:spacing w:before="180" w:afterLines="100" w:after="240"/>
              <w:ind w:firstLineChars="0"/>
              <w:rPr>
                <w:ins w:id="899" w:author="OPPO (Qianxi)" w:date="2020-12-28T16:37:00Z"/>
                <w:rFonts w:cs="Arial"/>
                <w:bCs/>
              </w:rPr>
            </w:pPr>
            <w:ins w:id="900"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901" w:author="OPPO (Qianxi)" w:date="2020-12-28T16:39:00Z"/>
                <w:rFonts w:cs="Arial"/>
                <w:bCs/>
              </w:rPr>
            </w:pPr>
            <w:ins w:id="902"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903" w:author="OPPO (Qianxi)" w:date="2020-12-28T16:37:00Z"/>
                <w:rFonts w:cs="Arial"/>
                <w:bCs/>
              </w:rPr>
            </w:pPr>
            <w:ins w:id="904"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905" w:author="Xiaomi (Xing)" w:date="2020-12-29T16:25:00Z"/>
        </w:trPr>
        <w:tc>
          <w:tcPr>
            <w:tcW w:w="2268" w:type="dxa"/>
          </w:tcPr>
          <w:p w14:paraId="7B59AAF1" w14:textId="4228AFDF" w:rsidR="00DE1336" w:rsidRDefault="00DE1336" w:rsidP="00DE1336">
            <w:pPr>
              <w:spacing w:before="180" w:afterLines="100" w:after="240"/>
              <w:rPr>
                <w:ins w:id="906" w:author="Xiaomi (Xing)" w:date="2020-12-29T16:25:00Z"/>
                <w:rFonts w:cs="Arial"/>
                <w:bCs/>
              </w:rPr>
            </w:pPr>
            <w:ins w:id="907"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908" w:author="Xiaomi (Xing)" w:date="2020-12-29T16:25:00Z"/>
                <w:rFonts w:cs="Arial"/>
                <w:bCs/>
              </w:rPr>
            </w:pPr>
            <w:ins w:id="909"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910" w:author="Xiaomi (Xing)" w:date="2020-12-29T16:25:00Z"/>
                <w:rFonts w:cs="Arial"/>
                <w:bCs/>
              </w:rPr>
            </w:pPr>
            <w:ins w:id="911"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912" w:author="ASUSTeK-Xinra" w:date="2020-12-31T16:08:00Z"/>
        </w:trPr>
        <w:tc>
          <w:tcPr>
            <w:tcW w:w="2268" w:type="dxa"/>
          </w:tcPr>
          <w:p w14:paraId="70B83E79" w14:textId="125A16B3" w:rsidR="00002C78" w:rsidRDefault="00002C78" w:rsidP="00002C78">
            <w:pPr>
              <w:spacing w:before="180" w:afterLines="100" w:after="240"/>
              <w:rPr>
                <w:ins w:id="913" w:author="ASUSTeK-Xinra" w:date="2020-12-31T16:08:00Z"/>
                <w:rFonts w:cs="Arial"/>
                <w:bCs/>
              </w:rPr>
            </w:pPr>
            <w:ins w:id="914"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915" w:author="ASUSTeK-Xinra" w:date="2020-12-31T16:08:00Z"/>
                <w:rFonts w:cs="Arial"/>
                <w:bCs/>
              </w:rPr>
            </w:pPr>
            <w:ins w:id="916"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917" w:author="ASUSTeK-Xinra" w:date="2020-12-31T16:08:00Z"/>
                <w:rFonts w:cs="Arial"/>
                <w:bCs/>
              </w:rPr>
            </w:pPr>
          </w:p>
        </w:tc>
      </w:tr>
      <w:tr w:rsidR="00407D5D" w:rsidRPr="00771263" w14:paraId="1C755516" w14:textId="77777777" w:rsidTr="005817FE">
        <w:trPr>
          <w:ins w:id="918" w:author="Huawei_Li Zhao" w:date="2020-12-31T17:29:00Z"/>
        </w:trPr>
        <w:tc>
          <w:tcPr>
            <w:tcW w:w="2268" w:type="dxa"/>
          </w:tcPr>
          <w:p w14:paraId="17584BD8" w14:textId="33455F45" w:rsidR="00407D5D" w:rsidRDefault="00407D5D" w:rsidP="00407D5D">
            <w:pPr>
              <w:spacing w:before="180" w:afterLines="100" w:after="240"/>
              <w:rPr>
                <w:ins w:id="919" w:author="Huawei_Li Zhao" w:date="2020-12-31T17:29:00Z"/>
                <w:rFonts w:eastAsia="PMingLiU" w:cs="Arial" w:hint="eastAsia"/>
                <w:bCs/>
                <w:lang w:eastAsia="zh-TW"/>
              </w:rPr>
            </w:pPr>
            <w:ins w:id="920"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921" w:author="Huawei_Li Zhao" w:date="2020-12-31T17:29:00Z"/>
                <w:rFonts w:eastAsia="PMingLiU" w:cs="Arial" w:hint="eastAsia"/>
                <w:bCs/>
                <w:lang w:eastAsia="zh-TW"/>
              </w:rPr>
            </w:pPr>
            <w:ins w:id="922"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923" w:author="Huawei_Li Zhao" w:date="2020-12-31T17:29:00Z"/>
                <w:rFonts w:cs="Arial"/>
                <w:bCs/>
              </w:rPr>
            </w:pPr>
            <w:ins w:id="924"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925" w:author="Huawei_Li Zhao" w:date="2020-12-31T17:29:00Z"/>
                <w:rFonts w:cs="Arial"/>
                <w:bCs/>
              </w:rPr>
            </w:pPr>
            <w:ins w:id="926" w:author="Huawei_Li Zhao" w:date="2020-12-31T17:29:00Z">
              <w:r>
                <w:rPr>
                  <w:rFonts w:cs="Arial"/>
                  <w:bCs/>
                </w:rPr>
                <w:t>The specific aspects for groupcast, e.g., HARQ feedback can be FFS, i.e., whether to introduce some HARQ related timers on top of dedicated resource pool.</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927"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928"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929"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930"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931" w:author="LenovoMM_Prateek" w:date="2020-12-28T08:42:00Z">
              <w:r>
                <w:rPr>
                  <w:rFonts w:cs="Arial"/>
                  <w:bCs/>
                </w:rPr>
                <w:t>Same answer as for Unicast.</w:t>
              </w:r>
            </w:ins>
          </w:p>
        </w:tc>
      </w:tr>
      <w:tr w:rsidR="00771263" w14:paraId="6DDDAE7B" w14:textId="77777777" w:rsidTr="005817FE">
        <w:trPr>
          <w:ins w:id="932" w:author="OPPO (Qianxi)" w:date="2020-12-28T16:37:00Z"/>
        </w:trPr>
        <w:tc>
          <w:tcPr>
            <w:tcW w:w="2268" w:type="dxa"/>
          </w:tcPr>
          <w:p w14:paraId="72932365" w14:textId="1F07E136" w:rsidR="00771263" w:rsidRPr="00200DF1" w:rsidRDefault="00771263" w:rsidP="00771263">
            <w:pPr>
              <w:spacing w:before="180" w:afterLines="100" w:after="240"/>
              <w:rPr>
                <w:ins w:id="933" w:author="OPPO (Qianxi)" w:date="2020-12-28T16:37:00Z"/>
                <w:rFonts w:cs="Arial"/>
                <w:bCs/>
              </w:rPr>
            </w:pPr>
            <w:ins w:id="934" w:author="OPPO (Qianxi)" w:date="2020-12-28T16:37:00Z">
              <w:r>
                <w:rPr>
                  <w:rFonts w:cs="Arial" w:hint="eastAsia"/>
                  <w:bCs/>
                </w:rPr>
                <w:lastRenderedPageBreak/>
                <w:t>O</w:t>
              </w:r>
              <w:r>
                <w:rPr>
                  <w:rFonts w:cs="Arial"/>
                  <w:bCs/>
                </w:rPr>
                <w:t>PPO</w:t>
              </w:r>
            </w:ins>
          </w:p>
        </w:tc>
        <w:tc>
          <w:tcPr>
            <w:tcW w:w="2268" w:type="dxa"/>
          </w:tcPr>
          <w:p w14:paraId="11C1D733" w14:textId="0C578939" w:rsidR="00771263" w:rsidRDefault="00771263" w:rsidP="00771263">
            <w:pPr>
              <w:spacing w:before="180" w:afterLines="100" w:after="240"/>
              <w:rPr>
                <w:ins w:id="935" w:author="OPPO (Qianxi)" w:date="2020-12-28T16:37:00Z"/>
                <w:rFonts w:cs="Arial"/>
                <w:bCs/>
              </w:rPr>
            </w:pPr>
            <w:ins w:id="936"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937" w:author="OPPO (Qianxi)" w:date="2020-12-28T16:37:00Z"/>
                <w:rFonts w:cs="Arial"/>
                <w:bCs/>
              </w:rPr>
            </w:pPr>
            <w:ins w:id="938"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939" w:author="OPPO (Qianxi)" w:date="2020-12-28T16:37:00Z"/>
                <w:rFonts w:cs="Arial"/>
                <w:bCs/>
              </w:rPr>
            </w:pPr>
            <w:ins w:id="940"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941" w:author="Xiaomi (Xing)" w:date="2020-12-29T16:25:00Z"/>
        </w:trPr>
        <w:tc>
          <w:tcPr>
            <w:tcW w:w="2268" w:type="dxa"/>
          </w:tcPr>
          <w:p w14:paraId="6C60BB66" w14:textId="5684DAA8" w:rsidR="00DE1336" w:rsidRDefault="00DE1336" w:rsidP="00DE1336">
            <w:pPr>
              <w:spacing w:before="180" w:afterLines="100" w:after="240"/>
              <w:rPr>
                <w:ins w:id="942" w:author="Xiaomi (Xing)" w:date="2020-12-29T16:25:00Z"/>
                <w:rFonts w:cs="Arial"/>
                <w:bCs/>
              </w:rPr>
            </w:pPr>
            <w:ins w:id="943"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944" w:author="Xiaomi (Xing)" w:date="2020-12-29T16:25:00Z"/>
                <w:rFonts w:cs="Arial"/>
                <w:bCs/>
              </w:rPr>
            </w:pPr>
            <w:ins w:id="945"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946" w:author="Xiaomi (Xing)" w:date="2020-12-29T16:25:00Z"/>
                <w:rFonts w:cs="Arial"/>
                <w:bCs/>
              </w:rPr>
            </w:pPr>
            <w:ins w:id="947"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948" w:author="ASUSTeK-Xinra" w:date="2020-12-31T16:08:00Z"/>
        </w:trPr>
        <w:tc>
          <w:tcPr>
            <w:tcW w:w="2268" w:type="dxa"/>
          </w:tcPr>
          <w:p w14:paraId="35B358AA" w14:textId="0D1574C0" w:rsidR="00002C78" w:rsidRDefault="00002C78" w:rsidP="00002C78">
            <w:pPr>
              <w:spacing w:before="180" w:afterLines="100" w:after="240"/>
              <w:rPr>
                <w:ins w:id="949" w:author="ASUSTeK-Xinra" w:date="2020-12-31T16:08:00Z"/>
                <w:rFonts w:cs="Arial"/>
                <w:bCs/>
              </w:rPr>
            </w:pPr>
            <w:ins w:id="950"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951" w:author="ASUSTeK-Xinra" w:date="2020-12-31T16:08:00Z"/>
                <w:rFonts w:cs="Arial"/>
                <w:bCs/>
              </w:rPr>
            </w:pPr>
            <w:ins w:id="952"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953" w:author="ASUSTeK-Xinra" w:date="2020-12-31T16:08:00Z"/>
                <w:rFonts w:cs="Arial"/>
                <w:bCs/>
              </w:rPr>
            </w:pPr>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954"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955"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956" w:author="OPPO (Qianxi)" w:date="2020-12-28T16:38:00Z"/>
                <w:rFonts w:cs="Arial"/>
                <w:bCs/>
              </w:rPr>
            </w:pPr>
            <w:ins w:id="957"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958"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959"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960"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961" w:author="Xiaomi (Xing)" w:date="2020-12-29T17:22:00Z">
              <w:r>
                <w:rPr>
                  <w:rFonts w:cs="Arial"/>
                  <w:bCs/>
                </w:rPr>
                <w:t xml:space="preserve">Same to </w:t>
              </w:r>
              <w:r>
                <w:rPr>
                  <w:rFonts w:cs="Arial" w:hint="eastAsia"/>
                  <w:bCs/>
                </w:rPr>
                <w:t>Q 5.1-3</w:t>
              </w:r>
            </w:ins>
          </w:p>
        </w:tc>
      </w:tr>
      <w:tr w:rsidR="00002C78" w14:paraId="0FE4E640" w14:textId="77777777" w:rsidTr="005817FE">
        <w:trPr>
          <w:ins w:id="962" w:author="ASUSTeK-Xinra" w:date="2020-12-31T16:08:00Z"/>
        </w:trPr>
        <w:tc>
          <w:tcPr>
            <w:tcW w:w="2268" w:type="dxa"/>
          </w:tcPr>
          <w:p w14:paraId="10DF3C4C" w14:textId="762C1579" w:rsidR="00002C78" w:rsidRDefault="00002C78" w:rsidP="00002C78">
            <w:pPr>
              <w:spacing w:before="180" w:afterLines="100" w:after="240"/>
              <w:rPr>
                <w:ins w:id="963" w:author="ASUSTeK-Xinra" w:date="2020-12-31T16:08:00Z"/>
                <w:rFonts w:cs="Arial"/>
                <w:bCs/>
              </w:rPr>
            </w:pPr>
            <w:ins w:id="964"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965" w:author="ASUSTeK-Xinra" w:date="2020-12-31T16:08:00Z"/>
                <w:rFonts w:cs="Arial"/>
                <w:bCs/>
              </w:rPr>
            </w:pPr>
            <w:ins w:id="966"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967" w:author="ASUSTeK-Xinra" w:date="2020-12-31T16:08:00Z"/>
                <w:rFonts w:cs="Arial"/>
                <w:bCs/>
              </w:rPr>
            </w:pPr>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968"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8"/>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969"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970" w:author="CATT" w:date="2020-12-28T08:58:00Z"/>
                <w:rFonts w:cs="Arial"/>
                <w:bCs/>
              </w:rPr>
            </w:pPr>
            <w:ins w:id="971" w:author="CATT" w:date="2020-12-28T08:58:00Z">
              <w:r>
                <w:rPr>
                  <w:rFonts w:cs="Arial" w:hint="eastAsia"/>
                  <w:bCs/>
                </w:rPr>
                <w:t xml:space="preserve">Yes for </w:t>
              </w:r>
            </w:ins>
            <w:ins w:id="972" w:author="CATT" w:date="2020-12-28T09:09:00Z">
              <w:r w:rsidR="00AA71BD">
                <w:rPr>
                  <w:rFonts w:cs="Arial" w:hint="eastAsia"/>
                  <w:bCs/>
                </w:rPr>
                <w:t>O</w:t>
              </w:r>
            </w:ins>
            <w:ins w:id="973" w:author="CATT" w:date="2020-12-28T08:58:00Z">
              <w:r>
                <w:rPr>
                  <w:rFonts w:cs="Arial" w:hint="eastAsia"/>
                  <w:bCs/>
                </w:rPr>
                <w:t>n</w:t>
              </w:r>
            </w:ins>
            <w:ins w:id="974" w:author="CATT" w:date="2020-12-28T09:09:00Z">
              <w:r w:rsidR="00AA71BD">
                <w:rPr>
                  <w:rFonts w:cs="Arial" w:hint="eastAsia"/>
                  <w:bCs/>
                </w:rPr>
                <w:t>-</w:t>
              </w:r>
            </w:ins>
            <w:ins w:id="975"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976" w:author="CATT" w:date="2020-12-28T08:58:00Z">
              <w:r>
                <w:rPr>
                  <w:rFonts w:cs="Arial" w:hint="eastAsia"/>
                  <w:bCs/>
                </w:rPr>
                <w:t xml:space="preserve">FFS for </w:t>
              </w:r>
            </w:ins>
            <w:ins w:id="977" w:author="CATT" w:date="2020-12-28T09:09:00Z">
              <w:r w:rsidR="00AA71BD">
                <w:rPr>
                  <w:rFonts w:cs="Arial" w:hint="eastAsia"/>
                  <w:bCs/>
                </w:rPr>
                <w:t>I</w:t>
              </w:r>
            </w:ins>
            <w:ins w:id="978" w:author="CATT" w:date="2020-12-28T08:58:00Z">
              <w:r>
                <w:rPr>
                  <w:rFonts w:cs="Arial" w:hint="eastAsia"/>
                  <w:bCs/>
                </w:rPr>
                <w:t>nactivity timer</w:t>
              </w:r>
            </w:ins>
            <w:ins w:id="979"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980"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981"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982"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983" w:author="OPPO (Qianxi)" w:date="2020-12-28T16:38:00Z"/>
        </w:trPr>
        <w:tc>
          <w:tcPr>
            <w:tcW w:w="2268" w:type="dxa"/>
          </w:tcPr>
          <w:p w14:paraId="364EDEE3" w14:textId="06B2D753" w:rsidR="00771263" w:rsidRPr="00200DF1" w:rsidRDefault="00771263" w:rsidP="00771263">
            <w:pPr>
              <w:spacing w:before="180" w:afterLines="100" w:after="240"/>
              <w:rPr>
                <w:ins w:id="984" w:author="OPPO (Qianxi)" w:date="2020-12-28T16:38:00Z"/>
                <w:rFonts w:cs="Arial"/>
                <w:bCs/>
              </w:rPr>
            </w:pPr>
            <w:ins w:id="985" w:author="OPPO (Qianxi)" w:date="2020-12-28T16:38:00Z">
              <w:r>
                <w:rPr>
                  <w:rFonts w:cs="Arial" w:hint="eastAsia"/>
                  <w:bCs/>
                </w:rPr>
                <w:lastRenderedPageBreak/>
                <w:t>O</w:t>
              </w:r>
              <w:r>
                <w:rPr>
                  <w:rFonts w:cs="Arial"/>
                  <w:bCs/>
                </w:rPr>
                <w:t>PPO</w:t>
              </w:r>
            </w:ins>
          </w:p>
        </w:tc>
        <w:tc>
          <w:tcPr>
            <w:tcW w:w="2268" w:type="dxa"/>
          </w:tcPr>
          <w:p w14:paraId="0AC96CC8" w14:textId="15FB2FDF" w:rsidR="00771263" w:rsidRDefault="00771263" w:rsidP="00771263">
            <w:pPr>
              <w:spacing w:before="180" w:afterLines="100" w:after="240"/>
              <w:rPr>
                <w:ins w:id="986" w:author="OPPO (Qianxi)" w:date="2020-12-28T16:38:00Z"/>
                <w:rFonts w:cs="Arial"/>
                <w:bCs/>
              </w:rPr>
            </w:pPr>
            <w:ins w:id="987"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988" w:author="OPPO (Qianxi)" w:date="2020-12-28T16:38:00Z"/>
                <w:rFonts w:cs="Arial"/>
                <w:bCs/>
              </w:rPr>
            </w:pPr>
            <w:ins w:id="989" w:author="OPPO (Qianxi)" w:date="2020-12-28T16:38:00Z">
              <w:r>
                <w:rPr>
                  <w:rFonts w:cs="Arial"/>
                  <w:bCs/>
                </w:rPr>
                <w:t>As replied to Q2.3-1, we are open to both options:</w:t>
              </w:r>
            </w:ins>
          </w:p>
          <w:p w14:paraId="184519D3" w14:textId="77777777" w:rsidR="00771263" w:rsidRDefault="00771263" w:rsidP="00771263">
            <w:pPr>
              <w:pStyle w:val="af9"/>
              <w:numPr>
                <w:ilvl w:val="0"/>
                <w:numId w:val="46"/>
              </w:numPr>
              <w:spacing w:before="180" w:afterLines="100" w:after="240"/>
              <w:ind w:firstLineChars="0"/>
              <w:rPr>
                <w:ins w:id="990" w:author="OPPO (Qianxi)" w:date="2020-12-28T16:38:00Z"/>
                <w:rFonts w:cs="Arial"/>
                <w:bCs/>
              </w:rPr>
            </w:pPr>
            <w:ins w:id="991"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9"/>
              <w:numPr>
                <w:ilvl w:val="0"/>
                <w:numId w:val="46"/>
              </w:numPr>
              <w:spacing w:before="180" w:afterLines="100" w:after="240"/>
              <w:ind w:firstLineChars="0"/>
              <w:rPr>
                <w:ins w:id="992" w:author="OPPO (Qianxi)" w:date="2020-12-28T16:38:00Z"/>
                <w:rFonts w:cs="Arial"/>
                <w:bCs/>
              </w:rPr>
            </w:pPr>
            <w:ins w:id="993"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994" w:author="OPPO (Qianxi)" w:date="2020-12-28T16:38:00Z"/>
                <w:rFonts w:cs="Arial"/>
                <w:bCs/>
              </w:rPr>
            </w:pPr>
            <w:ins w:id="995"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996" w:author="OPPO (Qianxi)" w:date="2020-12-28T16:39:00Z"/>
                <w:rFonts w:cs="Arial"/>
                <w:bCs/>
              </w:rPr>
            </w:pPr>
            <w:ins w:id="997"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998" w:author="OPPO (Qianxi)" w:date="2020-12-28T16:38:00Z"/>
                <w:rFonts w:cs="Arial"/>
                <w:bCs/>
              </w:rPr>
            </w:pPr>
            <w:ins w:id="999"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1000" w:author="Xiaomi (Xing)" w:date="2020-12-29T17:22:00Z"/>
        </w:trPr>
        <w:tc>
          <w:tcPr>
            <w:tcW w:w="2268" w:type="dxa"/>
          </w:tcPr>
          <w:p w14:paraId="1D25C9B1" w14:textId="4794671C" w:rsidR="008C6B8D" w:rsidRDefault="008C6B8D" w:rsidP="00771263">
            <w:pPr>
              <w:spacing w:before="180" w:afterLines="100" w:after="240"/>
              <w:rPr>
                <w:ins w:id="1001" w:author="Xiaomi (Xing)" w:date="2020-12-29T17:22:00Z"/>
                <w:rFonts w:cs="Arial"/>
                <w:bCs/>
              </w:rPr>
            </w:pPr>
            <w:ins w:id="1002"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1003" w:author="Xiaomi (Xing)" w:date="2020-12-29T17:22:00Z"/>
                <w:rFonts w:cs="Arial"/>
                <w:bCs/>
              </w:rPr>
            </w:pPr>
            <w:ins w:id="1004"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1005" w:author="Xiaomi (Xing)" w:date="2020-12-29T17:22:00Z"/>
                <w:rFonts w:cs="Arial"/>
                <w:bCs/>
              </w:rPr>
            </w:pPr>
          </w:p>
        </w:tc>
      </w:tr>
      <w:tr w:rsidR="00002C78" w14:paraId="619B7668" w14:textId="77777777" w:rsidTr="005817FE">
        <w:trPr>
          <w:ins w:id="1006" w:author="ASUSTeK-Xinra" w:date="2020-12-31T16:08:00Z"/>
        </w:trPr>
        <w:tc>
          <w:tcPr>
            <w:tcW w:w="2268" w:type="dxa"/>
          </w:tcPr>
          <w:p w14:paraId="7A1CD176" w14:textId="45332AEE" w:rsidR="00002C78" w:rsidRDefault="00002C78" w:rsidP="00002C78">
            <w:pPr>
              <w:spacing w:before="180" w:afterLines="100" w:after="240"/>
              <w:rPr>
                <w:ins w:id="1007" w:author="ASUSTeK-Xinra" w:date="2020-12-31T16:08:00Z"/>
                <w:rFonts w:cs="Arial"/>
                <w:bCs/>
              </w:rPr>
            </w:pPr>
            <w:ins w:id="1008"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1009" w:author="ASUSTeK-Xinra" w:date="2020-12-31T16:08:00Z"/>
                <w:rFonts w:cs="Arial"/>
                <w:bCs/>
              </w:rPr>
            </w:pPr>
            <w:ins w:id="1010"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1011" w:author="ASUSTeK-Xinra" w:date="2020-12-31T16:08:00Z"/>
                <w:rFonts w:cs="Arial"/>
                <w:bCs/>
              </w:rPr>
            </w:pPr>
            <w:ins w:id="1012" w:author="ASUSTeK-Xinra" w:date="2020-12-31T16:08:00Z">
              <w:r>
                <w:rPr>
                  <w:rFonts w:cs="Arial"/>
                  <w:bCs/>
                </w:rPr>
                <w:t>FFS for Inactivity timer.</w:t>
              </w:r>
            </w:ins>
          </w:p>
        </w:tc>
      </w:tr>
      <w:tr w:rsidR="00407D5D" w14:paraId="655551AA" w14:textId="77777777" w:rsidTr="005817FE">
        <w:trPr>
          <w:ins w:id="1013" w:author="Huawei_Li Zhao" w:date="2020-12-31T17:30:00Z"/>
        </w:trPr>
        <w:tc>
          <w:tcPr>
            <w:tcW w:w="2268" w:type="dxa"/>
          </w:tcPr>
          <w:p w14:paraId="2C836513" w14:textId="1717DB87" w:rsidR="00407D5D" w:rsidRDefault="00407D5D" w:rsidP="00407D5D">
            <w:pPr>
              <w:spacing w:before="180" w:afterLines="100" w:after="240"/>
              <w:rPr>
                <w:ins w:id="1014" w:author="Huawei_Li Zhao" w:date="2020-12-31T17:30:00Z"/>
                <w:rFonts w:eastAsia="PMingLiU" w:cs="Arial" w:hint="eastAsia"/>
                <w:bCs/>
                <w:lang w:eastAsia="zh-TW"/>
              </w:rPr>
            </w:pPr>
            <w:ins w:id="1015"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1016" w:author="Huawei_Li Zhao" w:date="2020-12-31T17:30:00Z"/>
                <w:rFonts w:eastAsia="PMingLiU" w:cs="Arial" w:hint="eastAsia"/>
                <w:bCs/>
                <w:lang w:eastAsia="zh-TW"/>
              </w:rPr>
            </w:pPr>
            <w:ins w:id="1017"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1018" w:author="Huawei_Li Zhao" w:date="2020-12-31T17:30:00Z"/>
                <w:rFonts w:cs="Arial"/>
                <w:bCs/>
              </w:rPr>
            </w:pPr>
            <w:ins w:id="1019"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1020" w:author="Huawei_Li Zhao" w:date="2020-12-31T17:30:00Z"/>
                <w:rFonts w:cs="Arial"/>
                <w:bCs/>
              </w:rPr>
            </w:pPr>
            <w:ins w:id="1021"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1022" w:author="Huawei_Li Zhao" w:date="2020-12-31T17:30:00Z"/>
                <w:rFonts w:cs="Arial"/>
                <w:bCs/>
              </w:rPr>
            </w:pPr>
            <w:ins w:id="1023"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8"/>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1024" w:author="CATT" w:date="2020-12-28T08:58:00Z">
              <w:r>
                <w:rPr>
                  <w:rFonts w:cs="Arial" w:hint="eastAsia"/>
                  <w:bCs/>
                </w:rPr>
                <w:lastRenderedPageBreak/>
                <w:t>CATT</w:t>
              </w:r>
            </w:ins>
          </w:p>
        </w:tc>
        <w:tc>
          <w:tcPr>
            <w:tcW w:w="2268" w:type="dxa"/>
          </w:tcPr>
          <w:p w14:paraId="2DC81F5B" w14:textId="01E63D2D" w:rsidR="00DC04DA" w:rsidRDefault="00DC04DA" w:rsidP="005817FE">
            <w:pPr>
              <w:spacing w:before="180" w:afterLines="100" w:after="240"/>
              <w:rPr>
                <w:rFonts w:cs="Arial"/>
                <w:bCs/>
              </w:rPr>
            </w:pPr>
            <w:ins w:id="1025"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1026"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1027"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1028" w:author="OPPO (Qianxi)" w:date="2020-12-28T16:38:00Z"/>
        </w:trPr>
        <w:tc>
          <w:tcPr>
            <w:tcW w:w="2268" w:type="dxa"/>
          </w:tcPr>
          <w:p w14:paraId="10D16D57" w14:textId="24623F4B" w:rsidR="00771263" w:rsidRPr="00200DF1" w:rsidRDefault="00771263" w:rsidP="00771263">
            <w:pPr>
              <w:spacing w:before="180" w:afterLines="100" w:after="240"/>
              <w:rPr>
                <w:ins w:id="1029" w:author="OPPO (Qianxi)" w:date="2020-12-28T16:38:00Z"/>
                <w:rFonts w:cs="Arial"/>
                <w:bCs/>
              </w:rPr>
            </w:pPr>
            <w:ins w:id="1030"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1031" w:author="OPPO (Qianxi)" w:date="2020-12-28T16:38:00Z"/>
                <w:rFonts w:cs="Arial"/>
                <w:bCs/>
              </w:rPr>
            </w:pPr>
            <w:ins w:id="1032"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1033" w:author="OPPO (Qianxi)" w:date="2020-12-28T16:38:00Z"/>
                <w:rFonts w:cs="Arial"/>
                <w:bCs/>
              </w:rPr>
            </w:pPr>
            <w:ins w:id="1034"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1035" w:author="OPPO (Qianxi)" w:date="2020-12-28T16:38:00Z"/>
                <w:rFonts w:cs="Arial"/>
                <w:bCs/>
              </w:rPr>
            </w:pPr>
          </w:p>
        </w:tc>
      </w:tr>
      <w:tr w:rsidR="008C6B8D" w14:paraId="4B9012B7" w14:textId="77777777" w:rsidTr="005817FE">
        <w:trPr>
          <w:ins w:id="1036" w:author="Xiaomi (Xing)" w:date="2020-12-29T17:23:00Z"/>
        </w:trPr>
        <w:tc>
          <w:tcPr>
            <w:tcW w:w="2268" w:type="dxa"/>
          </w:tcPr>
          <w:p w14:paraId="62726295" w14:textId="4AA2A614" w:rsidR="008C6B8D" w:rsidRDefault="008C6B8D" w:rsidP="008C6B8D">
            <w:pPr>
              <w:spacing w:before="180" w:afterLines="100" w:after="240"/>
              <w:rPr>
                <w:ins w:id="1037" w:author="Xiaomi (Xing)" w:date="2020-12-29T17:23:00Z"/>
                <w:rFonts w:cs="Arial"/>
                <w:bCs/>
              </w:rPr>
            </w:pPr>
            <w:ins w:id="1038"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1039" w:author="Xiaomi (Xing)" w:date="2020-12-29T17:23:00Z"/>
                <w:rFonts w:cs="Arial"/>
                <w:bCs/>
              </w:rPr>
            </w:pPr>
            <w:ins w:id="1040"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1041" w:author="Xiaomi (Xing)" w:date="2020-12-29T17:25:00Z"/>
                <w:rFonts w:cs="Arial"/>
                <w:bCs/>
              </w:rPr>
            </w:pPr>
            <w:ins w:id="1042"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1043" w:author="Xiaomi (Xing)" w:date="2020-12-29T17:23:00Z"/>
                <w:rFonts w:cs="Arial"/>
                <w:bCs/>
              </w:rPr>
            </w:pPr>
            <w:ins w:id="1044"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1045" w:author="ASUSTeK-Xinra" w:date="2020-12-31T16:08:00Z"/>
        </w:trPr>
        <w:tc>
          <w:tcPr>
            <w:tcW w:w="2268" w:type="dxa"/>
          </w:tcPr>
          <w:p w14:paraId="1D7F593F" w14:textId="7599EF9F" w:rsidR="00002C78" w:rsidRDefault="00002C78" w:rsidP="00002C78">
            <w:pPr>
              <w:spacing w:before="180" w:afterLines="100" w:after="240"/>
              <w:rPr>
                <w:ins w:id="1046" w:author="ASUSTeK-Xinra" w:date="2020-12-31T16:08:00Z"/>
                <w:rFonts w:cs="Arial"/>
                <w:bCs/>
              </w:rPr>
            </w:pPr>
            <w:ins w:id="1047"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1048" w:author="ASUSTeK-Xinra" w:date="2020-12-31T16:08:00Z"/>
                <w:rFonts w:cs="Arial"/>
                <w:bCs/>
              </w:rPr>
            </w:pPr>
            <w:ins w:id="1049"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1050" w:author="ASUSTeK-Xinra" w:date="2020-12-31T16:08:00Z"/>
                <w:rFonts w:cs="Arial"/>
                <w:bCs/>
              </w:rPr>
            </w:pPr>
            <w:ins w:id="1051"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5817FE">
        <w:trPr>
          <w:ins w:id="1052" w:author="Huawei_Li Zhao" w:date="2020-12-31T17:30:00Z"/>
        </w:trPr>
        <w:tc>
          <w:tcPr>
            <w:tcW w:w="2268" w:type="dxa"/>
          </w:tcPr>
          <w:p w14:paraId="250A54BC" w14:textId="0AE1B11E" w:rsidR="00407D5D" w:rsidRDefault="00407D5D" w:rsidP="00407D5D">
            <w:pPr>
              <w:spacing w:before="180" w:afterLines="100" w:after="240"/>
              <w:rPr>
                <w:ins w:id="1053" w:author="Huawei_Li Zhao" w:date="2020-12-31T17:30:00Z"/>
                <w:rFonts w:eastAsia="PMingLiU" w:cs="Arial" w:hint="eastAsia"/>
                <w:bCs/>
                <w:lang w:eastAsia="zh-TW"/>
              </w:rPr>
            </w:pPr>
            <w:ins w:id="1054"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1055" w:author="Huawei_Li Zhao" w:date="2020-12-31T17:30:00Z"/>
                <w:rFonts w:eastAsia="PMingLiU" w:cs="Arial"/>
                <w:bCs/>
                <w:lang w:eastAsia="zh-TW"/>
              </w:rPr>
            </w:pPr>
            <w:ins w:id="1056"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1057" w:author="Huawei_Li Zhao" w:date="2020-12-31T17:30:00Z"/>
                <w:rFonts w:cs="Arial"/>
                <w:bCs/>
              </w:rPr>
            </w:pPr>
            <w:ins w:id="1058"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1059" w:author="Huawei_Li Zhao" w:date="2020-12-31T17:30:00Z"/>
                <w:rFonts w:eastAsia="PMingLiU" w:cs="Arial" w:hint="eastAsia"/>
                <w:bCs/>
                <w:lang w:eastAsia="zh-TW"/>
              </w:rPr>
            </w:pPr>
            <w:ins w:id="1060"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8"/>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1061" w:author="CATT" w:date="2020-12-28T08:58:00Z">
              <w:r>
                <w:rPr>
                  <w:rFonts w:cs="Arial" w:hint="eastAsia"/>
                  <w:bCs/>
                </w:rPr>
                <w:lastRenderedPageBreak/>
                <w:t>CATT</w:t>
              </w:r>
            </w:ins>
          </w:p>
        </w:tc>
        <w:tc>
          <w:tcPr>
            <w:tcW w:w="2268" w:type="dxa"/>
          </w:tcPr>
          <w:p w14:paraId="1B206519" w14:textId="4EA971AE" w:rsidR="00DC04DA" w:rsidRDefault="00DC04DA" w:rsidP="00B549BC">
            <w:pPr>
              <w:spacing w:before="180" w:afterLines="100" w:after="240"/>
              <w:rPr>
                <w:rFonts w:cs="Arial"/>
                <w:bCs/>
              </w:rPr>
            </w:pPr>
            <w:ins w:id="1062"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1063"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1064"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1065"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1066" w:author="OPPO (Qianxi)" w:date="2020-12-28T16:40:00Z"/>
        </w:trPr>
        <w:tc>
          <w:tcPr>
            <w:tcW w:w="2268" w:type="dxa"/>
          </w:tcPr>
          <w:p w14:paraId="63553231" w14:textId="481C5404" w:rsidR="00771263" w:rsidRPr="00200DF1" w:rsidRDefault="00771263" w:rsidP="00771263">
            <w:pPr>
              <w:spacing w:before="180" w:afterLines="100" w:after="240"/>
              <w:rPr>
                <w:ins w:id="1067" w:author="OPPO (Qianxi)" w:date="2020-12-28T16:40:00Z"/>
                <w:rFonts w:cs="Arial"/>
                <w:bCs/>
              </w:rPr>
            </w:pPr>
            <w:ins w:id="1068"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1069" w:author="OPPO (Qianxi)" w:date="2020-12-28T16:40:00Z"/>
                <w:rFonts w:cs="Arial"/>
                <w:bCs/>
              </w:rPr>
            </w:pPr>
            <w:ins w:id="1070"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1071" w:author="OPPO (Qianxi)" w:date="2020-12-28T16:40:00Z"/>
                <w:rFonts w:cs="Arial"/>
                <w:bCs/>
              </w:rPr>
            </w:pPr>
            <w:ins w:id="1072" w:author="OPPO (Qianxi)" w:date="2020-12-28T16:40:00Z">
              <w:r>
                <w:rPr>
                  <w:rFonts w:cs="Arial"/>
                  <w:bCs/>
                </w:rPr>
                <w:t>In this release, we can focus on the core DRX functionality.</w:t>
              </w:r>
            </w:ins>
          </w:p>
        </w:tc>
      </w:tr>
      <w:tr w:rsidR="008C6B8D" w14:paraId="55F636B0" w14:textId="77777777" w:rsidTr="00B549BC">
        <w:trPr>
          <w:ins w:id="1073" w:author="Xiaomi (Xing)" w:date="2020-12-29T17:23:00Z"/>
        </w:trPr>
        <w:tc>
          <w:tcPr>
            <w:tcW w:w="2268" w:type="dxa"/>
          </w:tcPr>
          <w:p w14:paraId="177A0A4C" w14:textId="3E0B9D9A" w:rsidR="008C6B8D" w:rsidRDefault="008C6B8D" w:rsidP="008C6B8D">
            <w:pPr>
              <w:spacing w:before="180" w:afterLines="100" w:after="240"/>
              <w:rPr>
                <w:ins w:id="1074" w:author="Xiaomi (Xing)" w:date="2020-12-29T17:23:00Z"/>
                <w:rFonts w:cs="Arial"/>
                <w:bCs/>
              </w:rPr>
            </w:pPr>
            <w:ins w:id="1075"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1076" w:author="Xiaomi (Xing)" w:date="2020-12-29T17:23:00Z"/>
                <w:rFonts w:cs="Arial"/>
                <w:bCs/>
              </w:rPr>
            </w:pPr>
            <w:ins w:id="1077"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1078" w:author="Xiaomi (Xing)" w:date="2020-12-29T17:23:00Z"/>
                <w:rFonts w:cs="Arial"/>
                <w:bCs/>
              </w:rPr>
            </w:pPr>
            <w:ins w:id="1079"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B549BC">
        <w:trPr>
          <w:ins w:id="1080" w:author="ASUSTeK-Xinra" w:date="2020-12-31T16:09:00Z"/>
        </w:trPr>
        <w:tc>
          <w:tcPr>
            <w:tcW w:w="2268" w:type="dxa"/>
          </w:tcPr>
          <w:p w14:paraId="727FB175" w14:textId="605C5F93" w:rsidR="00002C78" w:rsidRDefault="00002C78" w:rsidP="00002C78">
            <w:pPr>
              <w:spacing w:before="180" w:afterLines="100" w:after="240"/>
              <w:rPr>
                <w:ins w:id="1081" w:author="ASUSTeK-Xinra" w:date="2020-12-31T16:09:00Z"/>
                <w:rFonts w:cs="Arial"/>
                <w:bCs/>
              </w:rPr>
            </w:pPr>
            <w:ins w:id="1082"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1083" w:author="ASUSTeK-Xinra" w:date="2020-12-31T16:09:00Z"/>
                <w:rFonts w:cs="Arial"/>
                <w:bCs/>
              </w:rPr>
            </w:pPr>
            <w:ins w:id="1084"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1085" w:author="ASUSTeK-Xinra" w:date="2020-12-31T16:09:00Z"/>
                <w:rFonts w:eastAsia="PMingLiU" w:cs="Arial"/>
                <w:bCs/>
                <w:lang w:eastAsia="zh-TW"/>
              </w:rPr>
            </w:pPr>
            <w:ins w:id="1086"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1087" w:author="ASUSTeK-Xinra" w:date="2020-12-31T16:09:00Z"/>
                <w:rFonts w:cs="Arial"/>
                <w:bCs/>
              </w:rPr>
            </w:pPr>
            <w:ins w:id="1088"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B549BC">
        <w:trPr>
          <w:ins w:id="1089" w:author="Huawei_Li Zhao" w:date="2020-12-31T17:30:00Z"/>
        </w:trPr>
        <w:tc>
          <w:tcPr>
            <w:tcW w:w="2268" w:type="dxa"/>
          </w:tcPr>
          <w:p w14:paraId="51B7F51A" w14:textId="4A564B43" w:rsidR="00407D5D" w:rsidRDefault="00407D5D" w:rsidP="00407D5D">
            <w:pPr>
              <w:spacing w:before="180" w:afterLines="100" w:after="240"/>
              <w:rPr>
                <w:ins w:id="1090" w:author="Huawei_Li Zhao" w:date="2020-12-31T17:30:00Z"/>
                <w:rFonts w:eastAsia="PMingLiU" w:cs="Arial" w:hint="eastAsia"/>
                <w:bCs/>
                <w:lang w:eastAsia="zh-TW"/>
              </w:rPr>
            </w:pPr>
            <w:ins w:id="1091"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1092" w:author="Huawei_Li Zhao" w:date="2020-12-31T17:30:00Z"/>
                <w:rFonts w:eastAsia="PMingLiU" w:cs="Arial" w:hint="eastAsia"/>
                <w:bCs/>
                <w:lang w:eastAsia="zh-TW"/>
              </w:rPr>
            </w:pPr>
            <w:ins w:id="1093"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1094" w:author="Huawei_Li Zhao" w:date="2020-12-31T17:30:00Z"/>
                <w:rFonts w:eastAsia="PMingLiU" w:cs="Arial"/>
                <w:bCs/>
                <w:lang w:eastAsia="zh-TW"/>
              </w:rPr>
            </w:pPr>
            <w:ins w:id="1095" w:author="Huawei_Li Zhao" w:date="2020-12-31T17:30:00Z">
              <w:r>
                <w:rPr>
                  <w:rFonts w:cs="Arial"/>
                  <w:bCs/>
                </w:rPr>
                <w:t>Same view as CATT</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1096" w:author="CATT" w:date="2020-12-28T08:58:00Z">
              <w:r>
                <w:rPr>
                  <w:rFonts w:cs="Arial" w:hint="eastAsia"/>
                  <w:bCs/>
                </w:rPr>
                <w:lastRenderedPageBreak/>
                <w:t>CATT</w:t>
              </w:r>
            </w:ins>
          </w:p>
        </w:tc>
        <w:tc>
          <w:tcPr>
            <w:tcW w:w="2268" w:type="dxa"/>
          </w:tcPr>
          <w:p w14:paraId="2CD89ACD" w14:textId="3DED55A3" w:rsidR="00DC04DA" w:rsidRDefault="00DC04DA" w:rsidP="00B549BC">
            <w:pPr>
              <w:spacing w:before="180" w:afterLines="100" w:after="240"/>
              <w:rPr>
                <w:rFonts w:cs="Arial"/>
                <w:bCs/>
              </w:rPr>
            </w:pPr>
            <w:ins w:id="1097"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1098" w:author="CATT" w:date="2020-12-28T08:58:00Z"/>
                <w:noProof/>
              </w:rPr>
            </w:pPr>
            <w:ins w:id="1099"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1100" w:author="CATT" w:date="2020-12-28T08:58:00Z"/>
                <w:noProof/>
              </w:rPr>
            </w:pPr>
            <w:ins w:id="1101"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1102"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1103"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1104"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1105" w:author="OPPO (Qianxi)" w:date="2020-12-28T16:40:00Z"/>
        </w:trPr>
        <w:tc>
          <w:tcPr>
            <w:tcW w:w="2268" w:type="dxa"/>
          </w:tcPr>
          <w:p w14:paraId="4D173C64" w14:textId="3FA9B3A2" w:rsidR="00771263" w:rsidRPr="00200DF1" w:rsidRDefault="00771263" w:rsidP="00771263">
            <w:pPr>
              <w:spacing w:before="180" w:afterLines="100" w:after="240"/>
              <w:rPr>
                <w:ins w:id="1106" w:author="OPPO (Qianxi)" w:date="2020-12-28T16:40:00Z"/>
                <w:rFonts w:cs="Arial"/>
                <w:bCs/>
              </w:rPr>
            </w:pPr>
            <w:ins w:id="1107"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1108" w:author="OPPO (Qianxi)" w:date="2020-12-28T16:40:00Z"/>
                <w:rFonts w:cs="Arial"/>
                <w:bCs/>
              </w:rPr>
            </w:pPr>
            <w:ins w:id="1109"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1110" w:author="OPPO (Qianxi)" w:date="2020-12-28T16:40:00Z"/>
                <w:rFonts w:cs="Arial"/>
                <w:bCs/>
              </w:rPr>
            </w:pPr>
            <w:ins w:id="1111"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1112" w:author="Xiaomi (Xing)" w:date="2020-12-29T17:24:00Z"/>
        </w:trPr>
        <w:tc>
          <w:tcPr>
            <w:tcW w:w="2268" w:type="dxa"/>
          </w:tcPr>
          <w:p w14:paraId="31DBA5B0" w14:textId="51B8BD3F" w:rsidR="008C6B8D" w:rsidRDefault="008C6B8D" w:rsidP="00771263">
            <w:pPr>
              <w:spacing w:before="180" w:afterLines="100" w:after="240"/>
              <w:rPr>
                <w:ins w:id="1113" w:author="Xiaomi (Xing)" w:date="2020-12-29T17:24:00Z"/>
                <w:rFonts w:cs="Arial"/>
                <w:bCs/>
              </w:rPr>
            </w:pPr>
            <w:ins w:id="1114"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1115" w:author="Xiaomi (Xing)" w:date="2020-12-29T17:24:00Z"/>
                <w:rFonts w:cs="Arial"/>
                <w:bCs/>
              </w:rPr>
            </w:pPr>
            <w:ins w:id="1116"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1117" w:author="Xiaomi (Xing)" w:date="2020-12-29T17:24:00Z"/>
                <w:rFonts w:cs="Arial"/>
                <w:bCs/>
              </w:rPr>
            </w:pPr>
          </w:p>
        </w:tc>
      </w:tr>
      <w:tr w:rsidR="00002C78" w14:paraId="28CFA9C0" w14:textId="77777777" w:rsidTr="00B549BC">
        <w:trPr>
          <w:ins w:id="1118" w:author="ASUSTeK-Xinra" w:date="2020-12-31T16:09:00Z"/>
        </w:trPr>
        <w:tc>
          <w:tcPr>
            <w:tcW w:w="2268" w:type="dxa"/>
          </w:tcPr>
          <w:p w14:paraId="5F2E1A1C" w14:textId="326B933C" w:rsidR="00002C78" w:rsidRDefault="00002C78" w:rsidP="00002C78">
            <w:pPr>
              <w:spacing w:before="180" w:afterLines="100" w:after="240"/>
              <w:rPr>
                <w:ins w:id="1119" w:author="ASUSTeK-Xinra" w:date="2020-12-31T16:09:00Z"/>
                <w:rFonts w:cs="Arial"/>
                <w:bCs/>
              </w:rPr>
            </w:pPr>
            <w:ins w:id="1120"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1121" w:author="ASUSTeK-Xinra" w:date="2020-12-31T16:09:00Z"/>
                <w:rFonts w:cs="Arial"/>
                <w:bCs/>
              </w:rPr>
            </w:pPr>
            <w:ins w:id="1122"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1123" w:author="ASUSTeK-Xinra" w:date="2020-12-31T16:09:00Z"/>
                <w:rFonts w:cs="Arial"/>
                <w:bCs/>
              </w:rPr>
            </w:pPr>
          </w:p>
        </w:tc>
      </w:tr>
      <w:tr w:rsidR="00407D5D" w14:paraId="6258EBB9" w14:textId="77777777" w:rsidTr="00B549BC">
        <w:trPr>
          <w:ins w:id="1124" w:author="Huawei_Li Zhao" w:date="2020-12-31T17:30:00Z"/>
        </w:trPr>
        <w:tc>
          <w:tcPr>
            <w:tcW w:w="2268" w:type="dxa"/>
          </w:tcPr>
          <w:p w14:paraId="1613E964" w14:textId="00E3838E" w:rsidR="00407D5D" w:rsidRDefault="00407D5D" w:rsidP="00407D5D">
            <w:pPr>
              <w:spacing w:before="180" w:afterLines="100" w:after="240"/>
              <w:rPr>
                <w:ins w:id="1125" w:author="Huawei_Li Zhao" w:date="2020-12-31T17:30:00Z"/>
                <w:rFonts w:eastAsia="PMingLiU" w:cs="Arial" w:hint="eastAsia"/>
                <w:bCs/>
                <w:lang w:eastAsia="zh-TW"/>
              </w:rPr>
            </w:pPr>
            <w:bookmarkStart w:id="1126" w:name="_GoBack" w:colFirst="0" w:colLast="0"/>
            <w:ins w:id="1127"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1128" w:author="Huawei_Li Zhao" w:date="2020-12-31T17:30:00Z"/>
                <w:rFonts w:eastAsia="PMingLiU" w:cs="Arial" w:hint="eastAsia"/>
                <w:bCs/>
                <w:lang w:eastAsia="zh-TW"/>
              </w:rPr>
            </w:pPr>
            <w:ins w:id="1129"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1130" w:author="Huawei_Li Zhao" w:date="2020-12-31T17:30:00Z"/>
                <w:rFonts w:cs="Arial"/>
                <w:bCs/>
              </w:rPr>
            </w:pPr>
          </w:p>
        </w:tc>
      </w:tr>
    </w:tbl>
    <w:bookmarkEnd w:id="1126"/>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1131" w:name="_In-sequence_SDU_delivery"/>
      <w:bookmarkStart w:id="1132" w:name="_Ref189809556"/>
      <w:bookmarkStart w:id="1133" w:name="_Ref174151459"/>
      <w:bookmarkStart w:id="1134" w:name="_Ref450865335"/>
      <w:bookmarkEnd w:id="1131"/>
      <w:r>
        <w:rPr>
          <w:rFonts w:hint="eastAsia"/>
        </w:rPr>
        <w:t>Reference</w:t>
      </w:r>
      <w:bookmarkEnd w:id="1132"/>
      <w:bookmarkEnd w:id="1133"/>
      <w:bookmarkEnd w:id="1134"/>
    </w:p>
    <w:p w14:paraId="4E9224CE" w14:textId="16141A06" w:rsidR="00841893" w:rsidRDefault="00AE064C" w:rsidP="00EB673B">
      <w:bookmarkStart w:id="1135" w:name="_Ref32829969"/>
      <w:bookmarkEnd w:id="1135"/>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ECCAE3" w14:textId="77777777" w:rsidR="005E78F1" w:rsidRDefault="005E78F1">
      <w:pPr>
        <w:spacing w:after="0"/>
      </w:pPr>
      <w:r>
        <w:separator/>
      </w:r>
    </w:p>
  </w:endnote>
  <w:endnote w:type="continuationSeparator" w:id="0">
    <w:p w14:paraId="280DA93C" w14:textId="77777777" w:rsidR="005E78F1" w:rsidRDefault="005E78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roman"/>
    <w:pitch w:val="fixed"/>
    <w:sig w:usb0="00000000"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D522" w14:textId="5BF13827" w:rsidR="009E422C" w:rsidRDefault="009E422C">
    <w:pPr>
      <w:pStyle w:val="a9"/>
      <w:tabs>
        <w:tab w:val="center" w:pos="4820"/>
        <w:tab w:val="right" w:pos="9639"/>
      </w:tabs>
      <w:jc w:val="left"/>
    </w:pPr>
    <w:r>
      <w:tab/>
    </w:r>
    <w:r>
      <w:fldChar w:fldCharType="begin"/>
    </w:r>
    <w:r>
      <w:rPr>
        <w:rStyle w:val="a6"/>
      </w:rPr>
      <w:instrText xml:space="preserve"> PAGE </w:instrText>
    </w:r>
    <w:r>
      <w:fldChar w:fldCharType="separate"/>
    </w:r>
    <w:r w:rsidR="00407D5D">
      <w:rPr>
        <w:rStyle w:val="a6"/>
        <w:noProof/>
      </w:rPr>
      <w:t>27</w:t>
    </w:r>
    <w:r>
      <w:fldChar w:fldCharType="end"/>
    </w:r>
    <w:r>
      <w:rPr>
        <w:rStyle w:val="a6"/>
      </w:rPr>
      <w:t>/</w:t>
    </w:r>
    <w:r>
      <w:fldChar w:fldCharType="begin"/>
    </w:r>
    <w:r>
      <w:rPr>
        <w:rStyle w:val="a6"/>
      </w:rPr>
      <w:instrText xml:space="preserve"> NUMPAGES </w:instrText>
    </w:r>
    <w:r>
      <w:fldChar w:fldCharType="separate"/>
    </w:r>
    <w:r w:rsidR="00407D5D">
      <w:rPr>
        <w:rStyle w:val="a6"/>
        <w:noProof/>
      </w:rPr>
      <w:t>28</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40CD6F" w14:textId="77777777" w:rsidR="005E78F1" w:rsidRDefault="005E78F1">
      <w:pPr>
        <w:spacing w:after="0"/>
      </w:pPr>
      <w:r>
        <w:separator/>
      </w:r>
    </w:p>
  </w:footnote>
  <w:footnote w:type="continuationSeparator" w:id="0">
    <w:p w14:paraId="7B986DE4" w14:textId="77777777" w:rsidR="005E78F1" w:rsidRDefault="005E78F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E964FDF"/>
    <w:multiLevelType w:val="hybridMultilevel"/>
    <w:tmpl w:val="D56C159E"/>
    <w:lvl w:ilvl="0" w:tplc="F878C0EC">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9"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0"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8373A6"/>
    <w:multiLevelType w:val="hybridMultilevel"/>
    <w:tmpl w:val="47D2D164"/>
    <w:lvl w:ilvl="0" w:tplc="9BFA64B8">
      <w:start w:val="4"/>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2"/>
  </w:num>
  <w:num w:numId="4">
    <w:abstractNumId w:val="18"/>
  </w:num>
  <w:num w:numId="5">
    <w:abstractNumId w:val="10"/>
  </w:num>
  <w:num w:numId="6">
    <w:abstractNumId w:val="15"/>
  </w:num>
  <w:num w:numId="7">
    <w:abstractNumId w:val="13"/>
  </w:num>
  <w:num w:numId="8">
    <w:abstractNumId w:val="20"/>
  </w:num>
  <w:num w:numId="9">
    <w:abstractNumId w:val="36"/>
  </w:num>
  <w:num w:numId="10">
    <w:abstractNumId w:val="21"/>
  </w:num>
  <w:num w:numId="11">
    <w:abstractNumId w:val="33"/>
  </w:num>
  <w:num w:numId="12">
    <w:abstractNumId w:val="28"/>
  </w:num>
  <w:num w:numId="13">
    <w:abstractNumId w:val="31"/>
  </w:num>
  <w:num w:numId="14">
    <w:abstractNumId w:val="19"/>
  </w:num>
  <w:num w:numId="15">
    <w:abstractNumId w:val="25"/>
  </w:num>
  <w:num w:numId="16">
    <w:abstractNumId w:val="30"/>
  </w:num>
  <w:num w:numId="17">
    <w:abstractNumId w:val="17"/>
  </w:num>
  <w:num w:numId="18">
    <w:abstractNumId w:val="16"/>
  </w:num>
  <w:num w:numId="19">
    <w:abstractNumId w:val="4"/>
  </w:num>
  <w:num w:numId="20">
    <w:abstractNumId w:val="32"/>
  </w:num>
  <w:num w:numId="21">
    <w:abstractNumId w:val="1"/>
  </w:num>
  <w:num w:numId="22">
    <w:abstractNumId w:val="0"/>
  </w:num>
  <w:num w:numId="23">
    <w:abstractNumId w:val="1"/>
  </w:num>
  <w:num w:numId="24">
    <w:abstractNumId w:val="3"/>
  </w:num>
  <w:num w:numId="25">
    <w:abstractNumId w:val="1"/>
  </w:num>
  <w:num w:numId="26">
    <w:abstractNumId w:val="1"/>
  </w:num>
  <w:num w:numId="27">
    <w:abstractNumId w:val="1"/>
  </w:num>
  <w:num w:numId="28">
    <w:abstractNumId w:val="23"/>
  </w:num>
  <w:num w:numId="29">
    <w:abstractNumId w:val="11"/>
  </w:num>
  <w:num w:numId="30">
    <w:abstractNumId w:val="29"/>
  </w:num>
  <w:num w:numId="31">
    <w:abstractNumId w:val="6"/>
  </w:num>
  <w:num w:numId="32">
    <w:abstractNumId w:val="35"/>
  </w:num>
  <w:num w:numId="33">
    <w:abstractNumId w:val="1"/>
  </w:num>
  <w:num w:numId="34">
    <w:abstractNumId w:val="1"/>
  </w:num>
  <w:num w:numId="35">
    <w:abstractNumId w:val="26"/>
  </w:num>
  <w:num w:numId="36">
    <w:abstractNumId w:val="9"/>
  </w:num>
  <w:num w:numId="37">
    <w:abstractNumId w:val="14"/>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7"/>
  </w:num>
  <w:num w:numId="40">
    <w:abstractNumId w:val="5"/>
  </w:num>
  <w:num w:numId="41">
    <w:abstractNumId w:val="1"/>
  </w:num>
  <w:num w:numId="42">
    <w:abstractNumId w:val="34"/>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27"/>
  </w:num>
  <w:num w:numId="46">
    <w:abstractNumId w:val="2"/>
  </w:num>
  <w:num w:numId="47">
    <w:abstractNumId w:val="8"/>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47B3B"/>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8F1"/>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3E04"/>
    <w:rsid w:val="00EB4EA2"/>
    <w:rsid w:val="00EB50BE"/>
    <w:rsid w:val="00EB673B"/>
    <w:rsid w:val="00EB71EA"/>
    <w:rsid w:val="00EB7BFD"/>
    <w:rsid w:val="00EC08EA"/>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20</TotalTime>
  <Pages>28</Pages>
  <Words>8299</Words>
  <Characters>47308</Characters>
  <Application>Microsoft Office Word</Application>
  <DocSecurity>0</DocSecurity>
  <Lines>394</Lines>
  <Paragraphs>1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55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_Li Zhao</cp:lastModifiedBy>
  <cp:revision>10</cp:revision>
  <cp:lastPrinted>2008-01-31T16:09:00Z</cp:lastPrinted>
  <dcterms:created xsi:type="dcterms:W3CDTF">2020-12-30T10:16:00Z</dcterms:created>
  <dcterms:modified xsi:type="dcterms:W3CDTF">2020-12-3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